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0CFFB7" w14:textId="65B19D2A" w:rsidR="004D36D7" w:rsidRPr="00FD4A68" w:rsidRDefault="001807A9" w:rsidP="00FD4A68">
      <w:pPr>
        <w:pStyle w:val="LabTitle"/>
        <w:rPr>
          <w:rStyle w:val="LabTitleInstVersred"/>
          <w:b/>
          <w:color w:val="auto"/>
        </w:rPr>
      </w:pPr>
      <w:r>
        <w:t>Skills Assessment</w:t>
      </w:r>
      <w:r w:rsidR="00B854DE">
        <w:t xml:space="preserve"> </w:t>
      </w:r>
      <w:r w:rsidR="007445C5">
        <w:t xml:space="preserve">Using ASA-5506-X </w:t>
      </w:r>
      <w:r w:rsidR="00E77A87">
        <w:t>–</w:t>
      </w:r>
      <w:r w:rsidR="00B854DE">
        <w:t xml:space="preserve"> </w:t>
      </w:r>
      <w:r w:rsidR="00E77A87">
        <w:t xml:space="preserve">Form </w:t>
      </w:r>
      <w:r w:rsidR="00B854DE">
        <w:t>A</w:t>
      </w:r>
    </w:p>
    <w:p w14:paraId="050072B3" w14:textId="77777777" w:rsidR="003C6BCA" w:rsidRDefault="001E38E0" w:rsidP="0014219C">
      <w:pPr>
        <w:pStyle w:val="LabSection"/>
      </w:pPr>
      <w:r>
        <w:t>Topology</w:t>
      </w:r>
    </w:p>
    <w:p w14:paraId="7D3CF5BF" w14:textId="0ED1F808" w:rsidR="008C4307" w:rsidRDefault="007445C5" w:rsidP="00A6283D">
      <w:pPr>
        <w:pStyle w:val="Visual"/>
      </w:pPr>
      <w:r>
        <w:rPr>
          <w:noProof/>
        </w:rPr>
        <w:drawing>
          <wp:inline distT="0" distB="0" distL="0" distR="0" wp14:anchorId="20C70CBA" wp14:editId="0F3FF4BE">
            <wp:extent cx="4938955" cy="4733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0375" cy="4735286"/>
                    </a:xfrm>
                    <a:prstGeom prst="rect">
                      <a:avLst/>
                    </a:prstGeom>
                    <a:noFill/>
                  </pic:spPr>
                </pic:pic>
              </a:graphicData>
            </a:graphic>
          </wp:inline>
        </w:drawing>
      </w:r>
    </w:p>
    <w:p w14:paraId="26AC8D7C" w14:textId="77777777" w:rsidR="009D2C27" w:rsidRPr="00BB73FF" w:rsidRDefault="001807A9" w:rsidP="0014219C">
      <w:pPr>
        <w:pStyle w:val="LabSection"/>
      </w:pPr>
      <w:r>
        <w:t xml:space="preserve">Assessment </w:t>
      </w:r>
      <w:r w:rsidR="009D2C27" w:rsidRPr="00BB73FF">
        <w:t>Objective</w:t>
      </w:r>
      <w:r w:rsidR="006E6581">
        <w:t>s</w:t>
      </w:r>
    </w:p>
    <w:p w14:paraId="44BC9381" w14:textId="77777777" w:rsidR="000E5E68" w:rsidRDefault="006E6581" w:rsidP="006E6581">
      <w:pPr>
        <w:pStyle w:val="BodyTextL25Bold"/>
      </w:pPr>
      <w:r>
        <w:t>Part</w:t>
      </w:r>
      <w:r w:rsidR="00464631">
        <w:t xml:space="preserve"> 1</w:t>
      </w:r>
      <w:r>
        <w:t xml:space="preserve">: </w:t>
      </w:r>
      <w:r w:rsidR="000E5E68">
        <w:t>Verify Network Connectivity</w:t>
      </w:r>
      <w:r w:rsidR="00C602F1">
        <w:t xml:space="preserve"> </w:t>
      </w:r>
      <w:r w:rsidR="000E5E68">
        <w:t>(</w:t>
      </w:r>
      <w:r w:rsidR="00D136DC">
        <w:rPr>
          <w:b w:val="0"/>
        </w:rPr>
        <w:t>1</w:t>
      </w:r>
      <w:r w:rsidR="000E5E68" w:rsidRPr="000E5E68">
        <w:rPr>
          <w:b w:val="0"/>
        </w:rPr>
        <w:t xml:space="preserve"> points, 5 minutes</w:t>
      </w:r>
      <w:r w:rsidR="000E5E68">
        <w:t>)</w:t>
      </w:r>
    </w:p>
    <w:p w14:paraId="1C7372D9" w14:textId="77777777" w:rsidR="003E1D08" w:rsidRDefault="003E1D08" w:rsidP="003E1D08">
      <w:pPr>
        <w:pStyle w:val="BodyTextL25Bold"/>
      </w:pPr>
      <w:r>
        <w:t xml:space="preserve">Part 2: Configure Secure Router Administrative Access </w:t>
      </w:r>
      <w:r w:rsidRPr="00495E01">
        <w:rPr>
          <w:b w:val="0"/>
        </w:rPr>
        <w:t>(</w:t>
      </w:r>
      <w:r w:rsidR="00D136DC">
        <w:rPr>
          <w:b w:val="0"/>
        </w:rPr>
        <w:t>17</w:t>
      </w:r>
      <w:r w:rsidR="00B76248">
        <w:rPr>
          <w:b w:val="0"/>
        </w:rPr>
        <w:t xml:space="preserve"> points, 15</w:t>
      </w:r>
      <w:r w:rsidRPr="00495E01">
        <w:rPr>
          <w:b w:val="0"/>
        </w:rPr>
        <w:t xml:space="preserve"> minutes)</w:t>
      </w:r>
    </w:p>
    <w:p w14:paraId="1409A3E2" w14:textId="77777777" w:rsidR="00815899" w:rsidRDefault="00815899" w:rsidP="006E6581">
      <w:pPr>
        <w:pStyle w:val="BodyTextL25Bold"/>
      </w:pPr>
      <w:r>
        <w:t>Part 3</w:t>
      </w:r>
      <w:r w:rsidR="00C602F1">
        <w:t xml:space="preserve">: Configure a Zone-Based Policy Firewall </w:t>
      </w:r>
      <w:r w:rsidR="003E1D08">
        <w:rPr>
          <w:b w:val="0"/>
        </w:rPr>
        <w:t>(14</w:t>
      </w:r>
      <w:r w:rsidR="00B76248">
        <w:rPr>
          <w:b w:val="0"/>
        </w:rPr>
        <w:t xml:space="preserve"> points, 10</w:t>
      </w:r>
      <w:r w:rsidRPr="00C602F1">
        <w:rPr>
          <w:b w:val="0"/>
        </w:rPr>
        <w:t xml:space="preserve"> minutes)</w:t>
      </w:r>
    </w:p>
    <w:p w14:paraId="50E0DFA8" w14:textId="77777777" w:rsidR="00C602F1" w:rsidRPr="00C602F1" w:rsidRDefault="00815899" w:rsidP="006E6581">
      <w:pPr>
        <w:pStyle w:val="BodyTextL25Bold"/>
        <w:rPr>
          <w:b w:val="0"/>
        </w:rPr>
      </w:pPr>
      <w:r>
        <w:t>Part 4: Configure an</w:t>
      </w:r>
      <w:r w:rsidR="00C602F1">
        <w:t xml:space="preserve"> Intrusion Prevention System </w:t>
      </w:r>
      <w:r w:rsidR="00420862">
        <w:rPr>
          <w:b w:val="0"/>
        </w:rPr>
        <w:t>(15</w:t>
      </w:r>
      <w:r w:rsidR="00B76248">
        <w:rPr>
          <w:b w:val="0"/>
        </w:rPr>
        <w:t xml:space="preserve"> points, 10</w:t>
      </w:r>
      <w:r w:rsidR="00C602F1" w:rsidRPr="00C602F1">
        <w:rPr>
          <w:b w:val="0"/>
        </w:rPr>
        <w:t xml:space="preserve"> minutes)</w:t>
      </w:r>
    </w:p>
    <w:p w14:paraId="5DF0FF9B" w14:textId="77777777" w:rsidR="003E1D08" w:rsidRDefault="003E1D08" w:rsidP="003E1D08">
      <w:pPr>
        <w:pStyle w:val="BodyTextL25Bold"/>
        <w:rPr>
          <w:b w:val="0"/>
        </w:rPr>
      </w:pPr>
      <w:r>
        <w:t xml:space="preserve">Part 5: Secure </w:t>
      </w:r>
      <w:r w:rsidR="00813E98">
        <w:t>Layer 2</w:t>
      </w:r>
      <w:r>
        <w:t xml:space="preserve"> Switches </w:t>
      </w:r>
      <w:r w:rsidR="00B55902">
        <w:rPr>
          <w:b w:val="0"/>
        </w:rPr>
        <w:t>(22</w:t>
      </w:r>
      <w:r w:rsidR="00B76248">
        <w:rPr>
          <w:b w:val="0"/>
        </w:rPr>
        <w:t xml:space="preserve"> points, 20</w:t>
      </w:r>
      <w:r>
        <w:rPr>
          <w:b w:val="0"/>
        </w:rPr>
        <w:t xml:space="preserve"> minutes)</w:t>
      </w:r>
    </w:p>
    <w:p w14:paraId="018AB368" w14:textId="77777777" w:rsidR="001807A9" w:rsidRDefault="001807A9" w:rsidP="006E6581">
      <w:pPr>
        <w:pStyle w:val="BodyTextL25Bold"/>
        <w:rPr>
          <w:b w:val="0"/>
        </w:rPr>
      </w:pPr>
      <w:r>
        <w:t xml:space="preserve">Part </w:t>
      </w:r>
      <w:r w:rsidR="005C3037">
        <w:t>6</w:t>
      </w:r>
      <w:r>
        <w:t xml:space="preserve">: </w:t>
      </w:r>
      <w:r w:rsidR="00392021">
        <w:t xml:space="preserve">Configure ASA Basic </w:t>
      </w:r>
      <w:r w:rsidR="00A35B43">
        <w:t xml:space="preserve">Management </w:t>
      </w:r>
      <w:r w:rsidR="00392021">
        <w:t>and Firewall</w:t>
      </w:r>
      <w:r w:rsidR="00A35B43">
        <w:t xml:space="preserve"> Settings</w:t>
      </w:r>
      <w:r w:rsidR="00C30F5F">
        <w:t xml:space="preserve"> </w:t>
      </w:r>
      <w:r w:rsidR="00C30F5F" w:rsidRPr="00495E01">
        <w:rPr>
          <w:b w:val="0"/>
        </w:rPr>
        <w:t>(</w:t>
      </w:r>
      <w:r w:rsidR="00841B0B">
        <w:rPr>
          <w:b w:val="0"/>
        </w:rPr>
        <w:t>17</w:t>
      </w:r>
      <w:r w:rsidR="00B76248">
        <w:rPr>
          <w:b w:val="0"/>
        </w:rPr>
        <w:t xml:space="preserve"> points, 15</w:t>
      </w:r>
      <w:r w:rsidR="00C30F5F" w:rsidRPr="00495E01">
        <w:rPr>
          <w:b w:val="0"/>
        </w:rPr>
        <w:t xml:space="preserve"> minutes)</w:t>
      </w:r>
    </w:p>
    <w:p w14:paraId="411144F1" w14:textId="77777777" w:rsidR="00392021" w:rsidRPr="00392021" w:rsidRDefault="005C3037" w:rsidP="006E6581">
      <w:pPr>
        <w:pStyle w:val="BodyTextL25Bold"/>
        <w:rPr>
          <w:b w:val="0"/>
        </w:rPr>
      </w:pPr>
      <w:r>
        <w:t xml:space="preserve">Part </w:t>
      </w:r>
      <w:r w:rsidRPr="0039702B">
        <w:rPr>
          <w:noProof/>
        </w:rPr>
        <w:t>7</w:t>
      </w:r>
      <w:r w:rsidR="00392021" w:rsidRPr="0039702B">
        <w:rPr>
          <w:noProof/>
        </w:rPr>
        <w:t>:</w:t>
      </w:r>
      <w:r w:rsidR="00392021">
        <w:t xml:space="preserve"> Configure </w:t>
      </w:r>
      <w:r w:rsidR="001E0072">
        <w:t xml:space="preserve">the </w:t>
      </w:r>
      <w:r w:rsidR="00392021">
        <w:t>ASA</w:t>
      </w:r>
      <w:r w:rsidR="001E0072">
        <w:t xml:space="preserve"> for</w:t>
      </w:r>
      <w:r w:rsidR="00392021">
        <w:t xml:space="preserve"> SSL VPN Remote Access</w:t>
      </w:r>
      <w:r w:rsidR="001E0072">
        <w:t xml:space="preserve"> Using ASDM</w:t>
      </w:r>
      <w:r w:rsidR="00392021">
        <w:t xml:space="preserve"> </w:t>
      </w:r>
      <w:r w:rsidR="00841B0B">
        <w:rPr>
          <w:b w:val="0"/>
        </w:rPr>
        <w:t>(</w:t>
      </w:r>
      <w:r w:rsidR="004D365B">
        <w:rPr>
          <w:b w:val="0"/>
        </w:rPr>
        <w:t>14</w:t>
      </w:r>
      <w:r w:rsidR="00B76248">
        <w:rPr>
          <w:b w:val="0"/>
        </w:rPr>
        <w:t xml:space="preserve"> points, 15</w:t>
      </w:r>
      <w:r w:rsidR="00392021">
        <w:rPr>
          <w:b w:val="0"/>
        </w:rPr>
        <w:t xml:space="preserve"> minutes)</w:t>
      </w:r>
    </w:p>
    <w:p w14:paraId="4E8EB92D" w14:textId="77777777" w:rsidR="00415BD2" w:rsidRDefault="00672919" w:rsidP="00E1374D">
      <w:pPr>
        <w:pStyle w:val="LabSection"/>
      </w:pPr>
      <w:r>
        <w:lastRenderedPageBreak/>
        <w:t>Scenario</w:t>
      </w:r>
    </w:p>
    <w:p w14:paraId="5462E0AB" w14:textId="77777777" w:rsidR="00261FE8" w:rsidRDefault="009B2651" w:rsidP="00147E17">
      <w:pPr>
        <w:pStyle w:val="InstNoteRedL25"/>
        <w:rPr>
          <w:color w:val="auto"/>
        </w:rPr>
      </w:pPr>
      <w:r>
        <w:rPr>
          <w:color w:val="auto"/>
        </w:rPr>
        <w:t xml:space="preserve">This </w:t>
      </w:r>
      <w:r w:rsidR="00261FE8" w:rsidRPr="00261FE8">
        <w:rPr>
          <w:color w:val="auto"/>
        </w:rPr>
        <w:t xml:space="preserve">Skills Assessment (SA) </w:t>
      </w:r>
      <w:r>
        <w:rPr>
          <w:color w:val="auto"/>
        </w:rPr>
        <w:t xml:space="preserve">is the final practical exam of student training for the CCNA Security course. The exam is divided into </w:t>
      </w:r>
      <w:r w:rsidR="0025593F">
        <w:rPr>
          <w:color w:val="auto"/>
        </w:rPr>
        <w:t>seven</w:t>
      </w:r>
      <w:r>
        <w:rPr>
          <w:color w:val="auto"/>
        </w:rPr>
        <w:t xml:space="preserve"> parts. The parts should be completed sequentially, and signed off by your instructor before moving on to the next part. In Part 1</w:t>
      </w:r>
      <w:r w:rsidR="002D0AEA">
        <w:rPr>
          <w:color w:val="auto"/>
        </w:rPr>
        <w:t>,</w:t>
      </w:r>
      <w:r>
        <w:rPr>
          <w:color w:val="auto"/>
        </w:rPr>
        <w:t xml:space="preserve"> you </w:t>
      </w:r>
      <w:r w:rsidR="0025593F">
        <w:rPr>
          <w:color w:val="auto"/>
        </w:rPr>
        <w:t xml:space="preserve">will </w:t>
      </w:r>
      <w:r>
        <w:rPr>
          <w:color w:val="auto"/>
        </w:rPr>
        <w:t xml:space="preserve">verify that the basic device settings have been preconfigured by the instructor. In Part 2, you </w:t>
      </w:r>
      <w:r w:rsidR="0025593F">
        <w:rPr>
          <w:color w:val="auto"/>
        </w:rPr>
        <w:t xml:space="preserve">will </w:t>
      </w:r>
      <w:r>
        <w:rPr>
          <w:color w:val="auto"/>
        </w:rPr>
        <w:t>secure a network router using the command</w:t>
      </w:r>
      <w:r w:rsidR="008133D7">
        <w:rPr>
          <w:color w:val="auto"/>
        </w:rPr>
        <w:t xml:space="preserve"> </w:t>
      </w:r>
      <w:r>
        <w:rPr>
          <w:color w:val="auto"/>
        </w:rPr>
        <w:t>line interface (CLI) to configure various IOS features including AAA and SSH.</w:t>
      </w:r>
      <w:r w:rsidR="00815899">
        <w:rPr>
          <w:color w:val="auto"/>
        </w:rPr>
        <w:t xml:space="preserve"> In Part 3</w:t>
      </w:r>
      <w:r w:rsidR="005C3037">
        <w:rPr>
          <w:color w:val="auto"/>
        </w:rPr>
        <w:t xml:space="preserve"> and 4</w:t>
      </w:r>
      <w:r>
        <w:rPr>
          <w:color w:val="auto"/>
        </w:rPr>
        <w:t xml:space="preserve">, </w:t>
      </w:r>
      <w:r w:rsidR="00C73443">
        <w:rPr>
          <w:color w:val="auto"/>
        </w:rPr>
        <w:t xml:space="preserve">you </w:t>
      </w:r>
      <w:r w:rsidR="0025593F">
        <w:rPr>
          <w:color w:val="auto"/>
        </w:rPr>
        <w:t xml:space="preserve">will </w:t>
      </w:r>
      <w:r w:rsidR="00C73443">
        <w:rPr>
          <w:color w:val="auto"/>
        </w:rPr>
        <w:t xml:space="preserve">configure a </w:t>
      </w:r>
      <w:r w:rsidR="003C248A">
        <w:rPr>
          <w:color w:val="auto"/>
        </w:rPr>
        <w:t xml:space="preserve">zone-based policy firewall </w:t>
      </w:r>
      <w:r w:rsidR="00C73443">
        <w:rPr>
          <w:color w:val="auto"/>
        </w:rPr>
        <w:t xml:space="preserve">(ZPF) </w:t>
      </w:r>
      <w:r w:rsidR="00C73443" w:rsidRPr="00A35B43">
        <w:rPr>
          <w:color w:val="auto"/>
        </w:rPr>
        <w:t xml:space="preserve">and </w:t>
      </w:r>
      <w:r w:rsidR="00AB702C" w:rsidRPr="00A35B43">
        <w:rPr>
          <w:bCs/>
          <w:noProof/>
          <w:color w:val="auto"/>
        </w:rPr>
        <w:t xml:space="preserve">intrusion prevention </w:t>
      </w:r>
      <w:r w:rsidR="00091AFC" w:rsidRPr="00A35B43">
        <w:rPr>
          <w:bCs/>
          <w:noProof/>
          <w:color w:val="auto"/>
        </w:rPr>
        <w:t xml:space="preserve">using the Cisco IOS intrusion prevention </w:t>
      </w:r>
      <w:r w:rsidR="00AB702C" w:rsidRPr="00A35B43">
        <w:rPr>
          <w:bCs/>
          <w:noProof/>
          <w:color w:val="auto"/>
        </w:rPr>
        <w:t xml:space="preserve">system </w:t>
      </w:r>
      <w:r w:rsidR="00C73443" w:rsidRPr="00A35B43">
        <w:rPr>
          <w:color w:val="auto"/>
        </w:rPr>
        <w:t>(IPS</w:t>
      </w:r>
      <w:r w:rsidR="00C73443">
        <w:rPr>
          <w:color w:val="auto"/>
        </w:rPr>
        <w:t xml:space="preserve">) on an </w:t>
      </w:r>
      <w:r w:rsidR="000A456D">
        <w:rPr>
          <w:color w:val="auto"/>
        </w:rPr>
        <w:t>integrated service router (</w:t>
      </w:r>
      <w:r w:rsidR="00C73443">
        <w:rPr>
          <w:color w:val="auto"/>
        </w:rPr>
        <w:t>ISR</w:t>
      </w:r>
      <w:r w:rsidR="000A456D">
        <w:rPr>
          <w:color w:val="auto"/>
        </w:rPr>
        <w:t>)</w:t>
      </w:r>
      <w:r w:rsidR="00C73443">
        <w:rPr>
          <w:color w:val="auto"/>
        </w:rPr>
        <w:t xml:space="preserve"> using the CLI.</w:t>
      </w:r>
      <w:r w:rsidR="00815899">
        <w:rPr>
          <w:color w:val="auto"/>
        </w:rPr>
        <w:t xml:space="preserve"> In Part </w:t>
      </w:r>
      <w:r w:rsidR="005C3037">
        <w:rPr>
          <w:color w:val="auto"/>
        </w:rPr>
        <w:t xml:space="preserve">5, you </w:t>
      </w:r>
      <w:r w:rsidR="000A456D">
        <w:rPr>
          <w:color w:val="auto"/>
        </w:rPr>
        <w:t xml:space="preserve">will </w:t>
      </w:r>
      <w:r w:rsidR="005C3037">
        <w:rPr>
          <w:color w:val="auto"/>
        </w:rPr>
        <w:t>configure and secure</w:t>
      </w:r>
      <w:r w:rsidR="00815899">
        <w:rPr>
          <w:color w:val="auto"/>
        </w:rPr>
        <w:t xml:space="preserve"> </w:t>
      </w:r>
      <w:r w:rsidR="00091AFC">
        <w:rPr>
          <w:color w:val="auto"/>
        </w:rPr>
        <w:t>layer 2 switch</w:t>
      </w:r>
      <w:r w:rsidR="007014E4">
        <w:rPr>
          <w:color w:val="auto"/>
        </w:rPr>
        <w:t>es</w:t>
      </w:r>
      <w:r w:rsidR="00091AFC">
        <w:rPr>
          <w:color w:val="auto"/>
        </w:rPr>
        <w:t xml:space="preserve"> </w:t>
      </w:r>
      <w:r w:rsidR="00815899">
        <w:rPr>
          <w:color w:val="auto"/>
        </w:rPr>
        <w:t>using the CLI</w:t>
      </w:r>
      <w:r w:rsidR="005C3037">
        <w:rPr>
          <w:color w:val="auto"/>
        </w:rPr>
        <w:t>. In Parts 6 and 7</w:t>
      </w:r>
      <w:r w:rsidR="00C73443">
        <w:rPr>
          <w:color w:val="auto"/>
        </w:rPr>
        <w:t xml:space="preserve">, you will configure the ASA </w:t>
      </w:r>
      <w:r w:rsidR="007014E4">
        <w:rPr>
          <w:color w:val="auto"/>
        </w:rPr>
        <w:t xml:space="preserve">management and </w:t>
      </w:r>
      <w:r w:rsidR="00C73443">
        <w:rPr>
          <w:color w:val="auto"/>
        </w:rPr>
        <w:t xml:space="preserve">firewall </w:t>
      </w:r>
      <w:r w:rsidR="007014E4">
        <w:rPr>
          <w:color w:val="auto"/>
        </w:rPr>
        <w:t xml:space="preserve">settings using the CLI </w:t>
      </w:r>
      <w:r w:rsidR="00C73443">
        <w:rPr>
          <w:color w:val="auto"/>
        </w:rPr>
        <w:t xml:space="preserve">and </w:t>
      </w:r>
      <w:r w:rsidR="007014E4">
        <w:rPr>
          <w:color w:val="auto"/>
        </w:rPr>
        <w:t xml:space="preserve">implement an </w:t>
      </w:r>
      <w:r w:rsidR="00C73443">
        <w:rPr>
          <w:color w:val="auto"/>
        </w:rPr>
        <w:t>SSL Remote Access</w:t>
      </w:r>
      <w:r w:rsidR="007014E4">
        <w:rPr>
          <w:color w:val="auto"/>
        </w:rPr>
        <w:t xml:space="preserve"> VPN using ASDM</w:t>
      </w:r>
      <w:r w:rsidR="00C73443">
        <w:rPr>
          <w:color w:val="auto"/>
        </w:rPr>
        <w:t>.</w:t>
      </w:r>
    </w:p>
    <w:p w14:paraId="647A3254" w14:textId="77777777" w:rsidR="007D2AFE" w:rsidRDefault="007D2AFE" w:rsidP="0014219C">
      <w:pPr>
        <w:pStyle w:val="LabSection"/>
      </w:pPr>
      <w:r>
        <w:t>Required R</w:t>
      </w:r>
      <w:r w:rsidR="006E6581">
        <w:t>esources</w:t>
      </w:r>
    </w:p>
    <w:p w14:paraId="3EE9BEB2" w14:textId="77777777" w:rsidR="0057786F" w:rsidRPr="00C06A88" w:rsidRDefault="0057786F" w:rsidP="0057786F">
      <w:pPr>
        <w:pStyle w:val="Bulletlevel1"/>
      </w:pPr>
      <w:r>
        <w:t>2 R</w:t>
      </w:r>
      <w:r w:rsidRPr="00035962">
        <w:t>outers (</w:t>
      </w:r>
      <w:r>
        <w:t xml:space="preserve">Cisco </w:t>
      </w:r>
      <w:r w:rsidRPr="00035962">
        <w:t>1</w:t>
      </w:r>
      <w:r>
        <w:t>9</w:t>
      </w:r>
      <w:r w:rsidRPr="00035962">
        <w:t xml:space="preserve">41 with </w:t>
      </w:r>
      <w:r>
        <w:t xml:space="preserve">Cisco </w:t>
      </w:r>
      <w:r w:rsidRPr="00035962">
        <w:t xml:space="preserve">IOS </w:t>
      </w:r>
      <w:r>
        <w:t>Release 15.4(3)M2 image</w:t>
      </w:r>
      <w:r w:rsidRPr="00035962">
        <w:t xml:space="preserve"> </w:t>
      </w:r>
      <w:r>
        <w:t>with a Security Technology Package license</w:t>
      </w:r>
      <w:r w:rsidRPr="00E63EF7">
        <w:t>)</w:t>
      </w:r>
    </w:p>
    <w:p w14:paraId="28458802" w14:textId="77777777" w:rsidR="0057786F" w:rsidRDefault="0057786F" w:rsidP="0057786F">
      <w:pPr>
        <w:pStyle w:val="Bulletlevel1"/>
      </w:pPr>
      <w:r>
        <w:t>3 S</w:t>
      </w:r>
      <w:r w:rsidRPr="00C06A88">
        <w:t xml:space="preserve">witches (Cisco 2960 </w:t>
      </w:r>
      <w:r w:rsidRPr="000A6929">
        <w:t xml:space="preserve">with cryptography IOS image for SSH support </w:t>
      </w:r>
      <w:r>
        <w:t>–</w:t>
      </w:r>
      <w:r w:rsidRPr="000A6929">
        <w:t xml:space="preserve"> </w:t>
      </w:r>
      <w:r>
        <w:t>Release 15.0(2)SE7 or comparable</w:t>
      </w:r>
      <w:r w:rsidRPr="00C06A88">
        <w:t>)</w:t>
      </w:r>
    </w:p>
    <w:p w14:paraId="0E7F8A4C" w14:textId="77777777" w:rsidR="0057786F" w:rsidRPr="009A1C12" w:rsidRDefault="0057786F" w:rsidP="0057786F">
      <w:pPr>
        <w:pStyle w:val="Bulletlevel1"/>
      </w:pPr>
      <w:r w:rsidRPr="00886569">
        <w:rPr>
          <w:szCs w:val="20"/>
        </w:rPr>
        <w:t xml:space="preserve">1 ASA 5506-X (OS version </w:t>
      </w:r>
      <w:r w:rsidRPr="00886569">
        <w:t>9.</w:t>
      </w:r>
      <w:r>
        <w:t>10</w:t>
      </w:r>
      <w:r w:rsidRPr="00886569">
        <w:t>(</w:t>
      </w:r>
      <w:r>
        <w:t>1</w:t>
      </w:r>
      <w:r w:rsidRPr="00886569">
        <w:t>) and ASDM version 7.</w:t>
      </w:r>
      <w:r>
        <w:t>10</w:t>
      </w:r>
      <w:r w:rsidRPr="00886569">
        <w:t>(</w:t>
      </w:r>
      <w:r>
        <w:t>1</w:t>
      </w:r>
      <w:r w:rsidRPr="00886569">
        <w:t>) and Base license or comparable)</w:t>
      </w:r>
    </w:p>
    <w:p w14:paraId="01A4160C" w14:textId="75D1394F" w:rsidR="00D51CB9" w:rsidRDefault="0057786F">
      <w:pPr>
        <w:pStyle w:val="Bulletlevel1"/>
      </w:pPr>
      <w:r>
        <w:t>3</w:t>
      </w:r>
      <w:r w:rsidRPr="00E001A4">
        <w:t xml:space="preserve"> PCs (Windows, SSH Client</w:t>
      </w:r>
      <w:r>
        <w:t xml:space="preserve"> and Java version compatible with installed ASDM version</w:t>
      </w:r>
      <w:r w:rsidRPr="00E001A4">
        <w:t>)</w:t>
      </w:r>
    </w:p>
    <w:p w14:paraId="0EEE8794" w14:textId="77777777" w:rsidR="00CD7F73" w:rsidRDefault="00CD7F73" w:rsidP="00CD7F73">
      <w:pPr>
        <w:pStyle w:val="Bulletlevel1"/>
      </w:pPr>
      <w:r>
        <w:t>Console cable to configure the Cisco IOS device</w:t>
      </w:r>
      <w:r w:rsidR="008D7F09">
        <w:t>s</w:t>
      </w:r>
      <w:r>
        <w:t xml:space="preserve"> via the console port</w:t>
      </w:r>
      <w:r w:rsidR="008D7F09">
        <w:t>s</w:t>
      </w:r>
    </w:p>
    <w:p w14:paraId="6FD3FB9A" w14:textId="77777777" w:rsidR="008D7F09" w:rsidRDefault="00D51CB9" w:rsidP="00CD7F73">
      <w:pPr>
        <w:pStyle w:val="Bulletlevel1"/>
      </w:pPr>
      <w:r>
        <w:t xml:space="preserve">Ethernet and </w:t>
      </w:r>
      <w:r w:rsidR="00464631">
        <w:t>Serial</w:t>
      </w:r>
      <w:r w:rsidR="008D7F09">
        <w:t xml:space="preserve"> cables as shown in the topology</w:t>
      </w:r>
    </w:p>
    <w:p w14:paraId="0431E89F" w14:textId="77777777" w:rsidR="00D76C37" w:rsidRDefault="00D76C37" w:rsidP="00E77C59">
      <w:pPr>
        <w:pStyle w:val="PartHead"/>
      </w:pPr>
      <w:r>
        <w:t>Verify Network Connectivity</w:t>
      </w:r>
    </w:p>
    <w:p w14:paraId="09B5D89B" w14:textId="77777777" w:rsidR="00B76248" w:rsidRPr="00B76248" w:rsidRDefault="00B76248" w:rsidP="00B76248">
      <w:pPr>
        <w:pStyle w:val="BodyTextL25"/>
        <w:rPr>
          <w:b/>
        </w:rPr>
      </w:pPr>
      <w:r w:rsidRPr="00B76248">
        <w:rPr>
          <w:b/>
        </w:rPr>
        <w:t>Total points: 17</w:t>
      </w:r>
    </w:p>
    <w:p w14:paraId="204378AB" w14:textId="77777777" w:rsidR="00B76248" w:rsidRPr="00B76248" w:rsidRDefault="00B76248" w:rsidP="00B76248">
      <w:pPr>
        <w:pStyle w:val="BodyTextL25"/>
        <w:rPr>
          <w:b/>
        </w:rPr>
      </w:pPr>
      <w:r w:rsidRPr="00B76248">
        <w:rPr>
          <w:b/>
        </w:rPr>
        <w:t>Time: 15 minutes</w:t>
      </w:r>
    </w:p>
    <w:p w14:paraId="5779011A" w14:textId="77777777" w:rsidR="00D76C37" w:rsidRDefault="00D76C37" w:rsidP="00286B42">
      <w:pPr>
        <w:pStyle w:val="BodyTextL25"/>
        <w:keepNext/>
      </w:pPr>
      <w:r>
        <w:t xml:space="preserve">In the interest of time, your instructor has </w:t>
      </w:r>
      <w:r w:rsidR="0074043D">
        <w:t>pre-</w:t>
      </w:r>
      <w:r>
        <w:t xml:space="preserve">configured basic settings on R1 and R3 </w:t>
      </w:r>
      <w:r w:rsidR="007010F6">
        <w:t xml:space="preserve">and </w:t>
      </w:r>
      <w:r>
        <w:t>configur</w:t>
      </w:r>
      <w:r w:rsidR="007010F6">
        <w:t>ed</w:t>
      </w:r>
      <w:r>
        <w:t xml:space="preserve"> the static IP address information for the</w:t>
      </w:r>
      <w:bookmarkStart w:id="0" w:name="_GoBack"/>
      <w:bookmarkEnd w:id="0"/>
      <w:r>
        <w:t xml:space="preserve"> PC hosts in the topology. In Part 1, you will verify that PC-C can ping the G0/1 interface on R</w:t>
      </w:r>
      <w:r w:rsidR="007C67BB">
        <w:t>3</w:t>
      </w:r>
      <w:r>
        <w:t xml:space="preserve">. </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280"/>
        <w:gridCol w:w="4320"/>
        <w:gridCol w:w="1219"/>
      </w:tblGrid>
      <w:tr w:rsidR="00D76C37" w14:paraId="36C8A883" w14:textId="77777777" w:rsidTr="000E5E68">
        <w:trPr>
          <w:cantSplit/>
          <w:jc w:val="center"/>
        </w:trPr>
        <w:tc>
          <w:tcPr>
            <w:tcW w:w="428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82C1923" w14:textId="77777777" w:rsidR="00D76C37" w:rsidRDefault="00D76C37" w:rsidP="00CB75A9">
            <w:pPr>
              <w:pStyle w:val="TableHeading"/>
            </w:pPr>
            <w:r>
              <w:t>Configuration Task</w:t>
            </w:r>
          </w:p>
        </w:tc>
        <w:tc>
          <w:tcPr>
            <w:tcW w:w="432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ECD33A0" w14:textId="77777777" w:rsidR="00D76C37" w:rsidRDefault="00D76C37" w:rsidP="00CB75A9">
            <w:pPr>
              <w:pStyle w:val="TableHeading"/>
            </w:pPr>
            <w:r>
              <w:t>Specification</w:t>
            </w:r>
          </w:p>
        </w:tc>
        <w:tc>
          <w:tcPr>
            <w:tcW w:w="121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14247C9" w14:textId="77777777" w:rsidR="00D76C37" w:rsidRDefault="00D76C37" w:rsidP="00CB75A9">
            <w:pPr>
              <w:pStyle w:val="TableHeading"/>
            </w:pPr>
            <w:r>
              <w:t>Points</w:t>
            </w:r>
          </w:p>
        </w:tc>
      </w:tr>
      <w:tr w:rsidR="00D76C37" w14:paraId="3736A7A0" w14:textId="77777777" w:rsidTr="000E5E68">
        <w:trPr>
          <w:cantSplit/>
          <w:jc w:val="center"/>
        </w:trPr>
        <w:tc>
          <w:tcPr>
            <w:tcW w:w="4280" w:type="dxa"/>
            <w:vAlign w:val="bottom"/>
          </w:tcPr>
          <w:p w14:paraId="4AF56FCC" w14:textId="77777777" w:rsidR="00D76C37" w:rsidRDefault="00D76C37" w:rsidP="007C67BB">
            <w:pPr>
              <w:pStyle w:val="TableText"/>
            </w:pPr>
            <w:r>
              <w:t xml:space="preserve">Ping </w:t>
            </w:r>
            <w:r w:rsidR="000E5E68">
              <w:t>the G0/1 interface on R</w:t>
            </w:r>
            <w:r w:rsidR="007C67BB">
              <w:t>3</w:t>
            </w:r>
            <w:r w:rsidR="000E5E68">
              <w:t xml:space="preserve"> from PC-C</w:t>
            </w:r>
            <w:r w:rsidR="00CA5BC2">
              <w:t>.</w:t>
            </w:r>
          </w:p>
        </w:tc>
        <w:tc>
          <w:tcPr>
            <w:tcW w:w="4320" w:type="dxa"/>
            <w:vAlign w:val="bottom"/>
          </w:tcPr>
          <w:p w14:paraId="44CEC684" w14:textId="77777777" w:rsidR="00D76C37" w:rsidRDefault="000E5E68" w:rsidP="007010F6">
            <w:pPr>
              <w:pStyle w:val="TableText"/>
            </w:pPr>
            <w:r>
              <w:t>See Topology for spec</w:t>
            </w:r>
            <w:r w:rsidR="00D76C37">
              <w:t>ific settings</w:t>
            </w:r>
            <w:r w:rsidR="00CA5BC2">
              <w:t>.</w:t>
            </w:r>
          </w:p>
        </w:tc>
        <w:tc>
          <w:tcPr>
            <w:tcW w:w="1219" w:type="dxa"/>
            <w:vAlign w:val="center"/>
          </w:tcPr>
          <w:p w14:paraId="4BA294E3" w14:textId="77777777" w:rsidR="00D76C37" w:rsidRDefault="00D76C37" w:rsidP="00CB75A9">
            <w:pPr>
              <w:pStyle w:val="TableText"/>
              <w:jc w:val="center"/>
            </w:pPr>
            <w:r>
              <w:t>1</w:t>
            </w:r>
            <w:r w:rsidR="00D136DC">
              <w:t>/2</w:t>
            </w:r>
          </w:p>
        </w:tc>
      </w:tr>
      <w:tr w:rsidR="00D76C37" w14:paraId="4697ED93" w14:textId="77777777" w:rsidTr="000E5E68">
        <w:trPr>
          <w:cantSplit/>
          <w:jc w:val="center"/>
        </w:trPr>
        <w:tc>
          <w:tcPr>
            <w:tcW w:w="4280" w:type="dxa"/>
            <w:vAlign w:val="bottom"/>
          </w:tcPr>
          <w:p w14:paraId="46C972D3" w14:textId="77777777" w:rsidR="00D76C37" w:rsidRDefault="00610214" w:rsidP="00CB75A9">
            <w:pPr>
              <w:pStyle w:val="TableText"/>
            </w:pPr>
            <w:r>
              <w:t>Ping</w:t>
            </w:r>
            <w:r w:rsidR="0074043D">
              <w:t xml:space="preserve"> i</w:t>
            </w:r>
            <w:r>
              <w:t>nterface S0/0/1 on R1 from R3</w:t>
            </w:r>
            <w:r w:rsidR="00CA5BC2">
              <w:t>.</w:t>
            </w:r>
          </w:p>
        </w:tc>
        <w:tc>
          <w:tcPr>
            <w:tcW w:w="4320" w:type="dxa"/>
            <w:vAlign w:val="bottom"/>
          </w:tcPr>
          <w:p w14:paraId="3946F05B" w14:textId="77777777" w:rsidR="00D76C37" w:rsidRDefault="000E5E68" w:rsidP="007010F6">
            <w:pPr>
              <w:pStyle w:val="TableText"/>
            </w:pPr>
            <w:r>
              <w:t>See Topology f</w:t>
            </w:r>
            <w:r w:rsidR="00D76C37">
              <w:t>or specific settings</w:t>
            </w:r>
            <w:r w:rsidR="00CA5BC2">
              <w:t>.</w:t>
            </w:r>
          </w:p>
        </w:tc>
        <w:tc>
          <w:tcPr>
            <w:tcW w:w="1219" w:type="dxa"/>
            <w:vAlign w:val="center"/>
          </w:tcPr>
          <w:p w14:paraId="717F9584" w14:textId="77777777" w:rsidR="00D76C37" w:rsidRDefault="00D76C37" w:rsidP="00CB75A9">
            <w:pPr>
              <w:pStyle w:val="TableText"/>
              <w:jc w:val="center"/>
            </w:pPr>
            <w:r>
              <w:t>1</w:t>
            </w:r>
            <w:r w:rsidR="00D136DC">
              <w:t>/2</w:t>
            </w:r>
          </w:p>
        </w:tc>
      </w:tr>
    </w:tbl>
    <w:p w14:paraId="4D820DB9" w14:textId="77777777" w:rsidR="000E5E68" w:rsidRPr="001812E2" w:rsidRDefault="000E5E68" w:rsidP="000E5E68">
      <w:pPr>
        <w:pStyle w:val="BodyTextL25"/>
        <w:rPr>
          <w:b/>
        </w:rPr>
      </w:pPr>
      <w:r w:rsidRPr="001812E2">
        <w:rPr>
          <w:b/>
        </w:rPr>
        <w:t>Instructor Sign-</w:t>
      </w:r>
      <w:r>
        <w:rPr>
          <w:b/>
        </w:rPr>
        <w:t>O</w:t>
      </w:r>
      <w:r w:rsidRPr="001812E2">
        <w:rPr>
          <w:b/>
        </w:rPr>
        <w:t xml:space="preserve">ff </w:t>
      </w:r>
      <w:r>
        <w:rPr>
          <w:b/>
        </w:rPr>
        <w:t>Part 1</w:t>
      </w:r>
      <w:r w:rsidRPr="001812E2">
        <w:rPr>
          <w:b/>
        </w:rPr>
        <w:t>: ______________________</w:t>
      </w:r>
    </w:p>
    <w:p w14:paraId="11554C93" w14:textId="77777777" w:rsidR="000E5E68" w:rsidRPr="001812E2" w:rsidRDefault="000E5E68" w:rsidP="000E5E68">
      <w:pPr>
        <w:pStyle w:val="BodyTextL25"/>
        <w:rPr>
          <w:b/>
        </w:rPr>
      </w:pPr>
      <w:r w:rsidRPr="001812E2">
        <w:rPr>
          <w:b/>
        </w:rPr>
        <w:t xml:space="preserve">Points: _________ of </w:t>
      </w:r>
      <w:r w:rsidR="00D136DC">
        <w:rPr>
          <w:b/>
        </w:rPr>
        <w:t>1</w:t>
      </w:r>
    </w:p>
    <w:p w14:paraId="10675921" w14:textId="77777777" w:rsidR="00D76C37" w:rsidRPr="00D76C37" w:rsidRDefault="000E5E68" w:rsidP="00D76C37">
      <w:pPr>
        <w:pStyle w:val="BodyTextL25"/>
      </w:pPr>
      <w:r w:rsidRPr="000E5E68">
        <w:rPr>
          <w:b/>
        </w:rPr>
        <w:t>Note</w:t>
      </w:r>
      <w:r>
        <w:t>: Do not proceed to Part 2 until your instructor has signed off on Part 1.</w:t>
      </w:r>
    </w:p>
    <w:p w14:paraId="67D30387" w14:textId="77777777" w:rsidR="00E77C59" w:rsidRDefault="000E5E68" w:rsidP="00E77C59">
      <w:pPr>
        <w:pStyle w:val="PartHead"/>
      </w:pPr>
      <w:r>
        <w:t>Configure Secure Router Administrative Access</w:t>
      </w:r>
    </w:p>
    <w:p w14:paraId="253B4941" w14:textId="77777777" w:rsidR="00E77C59" w:rsidRPr="001812E2" w:rsidRDefault="00E77C59" w:rsidP="001812E2">
      <w:pPr>
        <w:pStyle w:val="BodyTextL25"/>
        <w:rPr>
          <w:b/>
        </w:rPr>
      </w:pPr>
      <w:r w:rsidRPr="001812E2">
        <w:rPr>
          <w:b/>
        </w:rPr>
        <w:t xml:space="preserve">Total points: </w:t>
      </w:r>
      <w:r w:rsidR="00D136DC">
        <w:rPr>
          <w:b/>
        </w:rPr>
        <w:t>17</w:t>
      </w:r>
    </w:p>
    <w:p w14:paraId="6E761C13" w14:textId="77777777" w:rsidR="00D92E2B" w:rsidRPr="005C3037" w:rsidRDefault="00E77C59" w:rsidP="005C3037">
      <w:pPr>
        <w:pStyle w:val="BodyTextL25"/>
        <w:rPr>
          <w:b/>
        </w:rPr>
      </w:pPr>
      <w:r w:rsidRPr="001812E2">
        <w:rPr>
          <w:b/>
        </w:rPr>
        <w:t xml:space="preserve">Time: </w:t>
      </w:r>
      <w:r w:rsidR="00B76248">
        <w:rPr>
          <w:b/>
        </w:rPr>
        <w:t>15</w:t>
      </w:r>
      <w:r w:rsidR="005C3037">
        <w:rPr>
          <w:b/>
        </w:rPr>
        <w:t xml:space="preserve"> minutes</w:t>
      </w:r>
    </w:p>
    <w:p w14:paraId="44200076" w14:textId="77777777" w:rsidR="00D92E2B" w:rsidRDefault="005C3037" w:rsidP="00286B42">
      <w:pPr>
        <w:pStyle w:val="BodyTextL25"/>
        <w:keepNext/>
      </w:pPr>
      <w:r>
        <w:t xml:space="preserve">In Part 2, you will secure administrative access </w:t>
      </w:r>
      <w:r w:rsidR="006A2268">
        <w:t xml:space="preserve">on </w:t>
      </w:r>
      <w:r>
        <w:t>R3 using the CLI. Configuration tasks</w:t>
      </w:r>
      <w:r w:rsidR="0095087E">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95087E" w14:paraId="41BE7E11" w14:textId="77777777" w:rsidTr="00EA5248">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ABE7693" w14:textId="77777777" w:rsidR="0095087E" w:rsidRDefault="00D51CB9" w:rsidP="00CC7F24">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7D7B8BA" w14:textId="77777777" w:rsidR="0095087E" w:rsidRDefault="0095087E" w:rsidP="00CC7F24">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9D66A72" w14:textId="77777777" w:rsidR="0095087E" w:rsidRDefault="0095087E" w:rsidP="006D4010">
            <w:pPr>
              <w:pStyle w:val="TableHeading"/>
            </w:pPr>
            <w:r>
              <w:t>Points</w:t>
            </w:r>
          </w:p>
        </w:tc>
      </w:tr>
      <w:tr w:rsidR="008C612A" w14:paraId="3A6FC7F0" w14:textId="77777777" w:rsidTr="00A4465C">
        <w:trPr>
          <w:cantSplit/>
          <w:jc w:val="center"/>
        </w:trPr>
        <w:tc>
          <w:tcPr>
            <w:tcW w:w="4100" w:type="dxa"/>
            <w:vAlign w:val="center"/>
          </w:tcPr>
          <w:p w14:paraId="43F7262C" w14:textId="77777777" w:rsidR="008C612A" w:rsidRPr="006D4010" w:rsidRDefault="008C612A" w:rsidP="00A4465C">
            <w:pPr>
              <w:pStyle w:val="TableText"/>
            </w:pPr>
            <w:r>
              <w:t>Set minimum password length</w:t>
            </w:r>
            <w:r w:rsidR="00CA5BC2">
              <w:t>.</w:t>
            </w:r>
          </w:p>
        </w:tc>
        <w:tc>
          <w:tcPr>
            <w:tcW w:w="4770" w:type="dxa"/>
            <w:vAlign w:val="bottom"/>
          </w:tcPr>
          <w:p w14:paraId="7B803136" w14:textId="77777777" w:rsidR="008C612A" w:rsidRDefault="008C612A" w:rsidP="00D552E7">
            <w:pPr>
              <w:pStyle w:val="TableText"/>
            </w:pPr>
            <w:r>
              <w:t xml:space="preserve">Minimum Length: </w:t>
            </w:r>
            <w:r w:rsidRPr="008C612A">
              <w:rPr>
                <w:b/>
              </w:rPr>
              <w:t xml:space="preserve">10 </w:t>
            </w:r>
            <w:r>
              <w:t>characters</w:t>
            </w:r>
          </w:p>
        </w:tc>
        <w:tc>
          <w:tcPr>
            <w:tcW w:w="949" w:type="dxa"/>
            <w:vAlign w:val="center"/>
          </w:tcPr>
          <w:p w14:paraId="7FECCC8A" w14:textId="77777777" w:rsidR="008C612A" w:rsidRPr="006D4010" w:rsidRDefault="008C612A" w:rsidP="006D4010">
            <w:pPr>
              <w:pStyle w:val="TableText"/>
              <w:jc w:val="center"/>
            </w:pPr>
            <w:r>
              <w:t>1</w:t>
            </w:r>
          </w:p>
        </w:tc>
      </w:tr>
      <w:tr w:rsidR="002946A6" w14:paraId="424ABCC4" w14:textId="77777777" w:rsidTr="00A4465C">
        <w:trPr>
          <w:cantSplit/>
          <w:jc w:val="center"/>
        </w:trPr>
        <w:tc>
          <w:tcPr>
            <w:tcW w:w="4100" w:type="dxa"/>
            <w:vAlign w:val="center"/>
          </w:tcPr>
          <w:p w14:paraId="6D561B20" w14:textId="77777777" w:rsidR="002946A6" w:rsidRPr="006D4010" w:rsidRDefault="0074043D" w:rsidP="0074043D">
            <w:pPr>
              <w:pStyle w:val="TableText"/>
            </w:pPr>
            <w:r>
              <w:lastRenderedPageBreak/>
              <w:t>Assign and e</w:t>
            </w:r>
            <w:r w:rsidR="00562865" w:rsidRPr="006D4010">
              <w:t xml:space="preserve">ncrypt </w:t>
            </w:r>
            <w:r>
              <w:t xml:space="preserve">a </w:t>
            </w:r>
            <w:r w:rsidR="00562865" w:rsidRPr="006D4010">
              <w:t>privileged</w:t>
            </w:r>
            <w:r>
              <w:t xml:space="preserve"> EXEC</w:t>
            </w:r>
            <w:r w:rsidR="00562865" w:rsidRPr="006D4010">
              <w:t xml:space="preserve"> password</w:t>
            </w:r>
            <w:r w:rsidR="00CA5BC2">
              <w:t>.</w:t>
            </w:r>
          </w:p>
        </w:tc>
        <w:tc>
          <w:tcPr>
            <w:tcW w:w="4770" w:type="dxa"/>
            <w:vAlign w:val="bottom"/>
          </w:tcPr>
          <w:p w14:paraId="1B5B8BC5" w14:textId="77777777" w:rsidR="0071676C" w:rsidRDefault="00D552E7" w:rsidP="00D552E7">
            <w:pPr>
              <w:pStyle w:val="TableText"/>
            </w:pPr>
            <w:r>
              <w:t xml:space="preserve">Password: </w:t>
            </w:r>
            <w:r w:rsidRPr="008C612A">
              <w:rPr>
                <w:b/>
              </w:rPr>
              <w:t>cisco12345</w:t>
            </w:r>
            <w:r w:rsidR="00172651">
              <w:t xml:space="preserve"> </w:t>
            </w:r>
          </w:p>
          <w:p w14:paraId="220DC2D5" w14:textId="77777777" w:rsidR="002946A6" w:rsidRPr="006D4010" w:rsidRDefault="0071676C" w:rsidP="0071676C">
            <w:pPr>
              <w:pStyle w:val="TableText"/>
            </w:pPr>
            <w:r>
              <w:t>Encryption t</w:t>
            </w:r>
            <w:r w:rsidR="00172651">
              <w:t>ype</w:t>
            </w:r>
            <w:r>
              <w:t>:</w:t>
            </w:r>
            <w:r w:rsidR="00172651">
              <w:t xml:space="preserve"> 9</w:t>
            </w:r>
            <w:r w:rsidR="00D552E7">
              <w:t xml:space="preserve"> </w:t>
            </w:r>
            <w:r>
              <w:t>(</w:t>
            </w:r>
            <w:r>
              <w:rPr>
                <w:b/>
              </w:rPr>
              <w:t>s</w:t>
            </w:r>
            <w:r w:rsidRPr="0071676C">
              <w:rPr>
                <w:b/>
              </w:rPr>
              <w:t>crypt</w:t>
            </w:r>
            <w:r>
              <w:t>)</w:t>
            </w:r>
          </w:p>
        </w:tc>
        <w:tc>
          <w:tcPr>
            <w:tcW w:w="949" w:type="dxa"/>
            <w:vAlign w:val="center"/>
          </w:tcPr>
          <w:p w14:paraId="04F83D0D" w14:textId="77777777" w:rsidR="002946A6" w:rsidRPr="006D4010" w:rsidRDefault="00057957" w:rsidP="006D4010">
            <w:pPr>
              <w:pStyle w:val="TableText"/>
              <w:jc w:val="center"/>
            </w:pPr>
            <w:r w:rsidRPr="006D4010">
              <w:t>1</w:t>
            </w:r>
          </w:p>
        </w:tc>
      </w:tr>
      <w:tr w:rsidR="0095087E" w14:paraId="0373BE83" w14:textId="77777777" w:rsidTr="00A4465C">
        <w:trPr>
          <w:cantSplit/>
          <w:jc w:val="center"/>
        </w:trPr>
        <w:tc>
          <w:tcPr>
            <w:tcW w:w="4100" w:type="dxa"/>
            <w:vAlign w:val="center"/>
          </w:tcPr>
          <w:p w14:paraId="48388903" w14:textId="77777777" w:rsidR="0095087E" w:rsidRPr="006D4010" w:rsidRDefault="0074043D" w:rsidP="00A4465C">
            <w:pPr>
              <w:pStyle w:val="TableText"/>
            </w:pPr>
            <w:r>
              <w:t>Add a user in the local database for administrator access</w:t>
            </w:r>
            <w:r w:rsidR="00F438FB">
              <w:t>.</w:t>
            </w:r>
          </w:p>
        </w:tc>
        <w:tc>
          <w:tcPr>
            <w:tcW w:w="4770" w:type="dxa"/>
            <w:vAlign w:val="bottom"/>
          </w:tcPr>
          <w:p w14:paraId="3BED21D0" w14:textId="77777777" w:rsidR="00172651" w:rsidRDefault="00D552E7" w:rsidP="00760C69">
            <w:pPr>
              <w:pStyle w:val="TableText"/>
            </w:pPr>
            <w:r>
              <w:t xml:space="preserve">Username: </w:t>
            </w:r>
            <w:r w:rsidRPr="00D552E7">
              <w:rPr>
                <w:b/>
              </w:rPr>
              <w:t>Admin</w:t>
            </w:r>
            <w:r w:rsidR="00A10151">
              <w:rPr>
                <w:b/>
              </w:rPr>
              <w:t>01</w:t>
            </w:r>
          </w:p>
          <w:p w14:paraId="13370DB8" w14:textId="77777777" w:rsidR="00670A96" w:rsidRDefault="00670A96" w:rsidP="00760C69">
            <w:pPr>
              <w:pStyle w:val="TableText"/>
              <w:rPr>
                <w:b/>
              </w:rPr>
            </w:pPr>
            <w:r>
              <w:t xml:space="preserve">Privilege level: </w:t>
            </w:r>
            <w:r w:rsidRPr="00760C69">
              <w:rPr>
                <w:b/>
              </w:rPr>
              <w:t>15</w:t>
            </w:r>
          </w:p>
          <w:p w14:paraId="42160790" w14:textId="77777777" w:rsidR="0095087E" w:rsidRDefault="00670A96" w:rsidP="00760C69">
            <w:pPr>
              <w:pStyle w:val="TableText"/>
            </w:pPr>
            <w:r>
              <w:t xml:space="preserve">Encryption </w:t>
            </w:r>
            <w:r w:rsidR="0071676C">
              <w:t>t</w:t>
            </w:r>
            <w:r w:rsidR="00D552E7">
              <w:t>ype</w:t>
            </w:r>
            <w:r w:rsidR="0071676C">
              <w:t>:</w:t>
            </w:r>
            <w:r w:rsidR="00D552E7">
              <w:t xml:space="preserve"> </w:t>
            </w:r>
            <w:r w:rsidR="00172651" w:rsidRPr="0071676C">
              <w:t>9</w:t>
            </w:r>
            <w:r w:rsidR="00D552E7">
              <w:t xml:space="preserve"> </w:t>
            </w:r>
            <w:r w:rsidR="0071676C">
              <w:t>(</w:t>
            </w:r>
            <w:r w:rsidR="0071676C" w:rsidRPr="0071676C">
              <w:rPr>
                <w:b/>
              </w:rPr>
              <w:t>s</w:t>
            </w:r>
            <w:r w:rsidRPr="0071676C">
              <w:rPr>
                <w:b/>
              </w:rPr>
              <w:t>crypt</w:t>
            </w:r>
            <w:r>
              <w:t>)</w:t>
            </w:r>
          </w:p>
          <w:p w14:paraId="622CF03C" w14:textId="77777777" w:rsidR="00760C69" w:rsidRPr="006D4010" w:rsidRDefault="00670A96" w:rsidP="00760C69">
            <w:pPr>
              <w:pStyle w:val="TableText"/>
            </w:pPr>
            <w:r>
              <w:t xml:space="preserve">Password: </w:t>
            </w:r>
            <w:r w:rsidRPr="00D552E7">
              <w:rPr>
                <w:b/>
              </w:rPr>
              <w:t>admin01pass</w:t>
            </w:r>
          </w:p>
        </w:tc>
        <w:tc>
          <w:tcPr>
            <w:tcW w:w="949" w:type="dxa"/>
            <w:vAlign w:val="center"/>
          </w:tcPr>
          <w:p w14:paraId="71090E3A" w14:textId="77777777" w:rsidR="0095087E" w:rsidRPr="006D4010" w:rsidRDefault="00D136DC" w:rsidP="006D4010">
            <w:pPr>
              <w:pStyle w:val="TableText"/>
              <w:jc w:val="center"/>
            </w:pPr>
            <w:r>
              <w:t>1</w:t>
            </w:r>
          </w:p>
        </w:tc>
      </w:tr>
      <w:tr w:rsidR="007C1583" w14:paraId="21DD5B15" w14:textId="77777777" w:rsidTr="00A4465C">
        <w:trPr>
          <w:cantSplit/>
          <w:jc w:val="center"/>
        </w:trPr>
        <w:tc>
          <w:tcPr>
            <w:tcW w:w="4100" w:type="dxa"/>
            <w:vAlign w:val="center"/>
          </w:tcPr>
          <w:p w14:paraId="0A604963" w14:textId="77777777" w:rsidR="007C1583" w:rsidRPr="006D4010" w:rsidRDefault="00A10151" w:rsidP="00A4465C">
            <w:pPr>
              <w:pStyle w:val="TableText"/>
            </w:pPr>
            <w:r>
              <w:t xml:space="preserve">Configure </w:t>
            </w:r>
            <w:r w:rsidR="00F438FB">
              <w:t xml:space="preserve">an </w:t>
            </w:r>
            <w:r w:rsidR="007C1583" w:rsidRPr="006D4010">
              <w:t>MOTD banner</w:t>
            </w:r>
            <w:r w:rsidR="00CA5BC2">
              <w:t>.</w:t>
            </w:r>
          </w:p>
        </w:tc>
        <w:tc>
          <w:tcPr>
            <w:tcW w:w="4770" w:type="dxa"/>
            <w:vAlign w:val="bottom"/>
          </w:tcPr>
          <w:p w14:paraId="2AEC0B5F" w14:textId="77777777" w:rsidR="007C1583" w:rsidRPr="0071676C" w:rsidRDefault="007C1583" w:rsidP="00CB75A9">
            <w:pPr>
              <w:pStyle w:val="TableText"/>
              <w:rPr>
                <w:b/>
              </w:rPr>
            </w:pPr>
            <w:r w:rsidRPr="0071676C">
              <w:rPr>
                <w:b/>
              </w:rPr>
              <w:t>Unauthorized Access is Prohibited!</w:t>
            </w:r>
          </w:p>
        </w:tc>
        <w:tc>
          <w:tcPr>
            <w:tcW w:w="949" w:type="dxa"/>
            <w:vAlign w:val="center"/>
          </w:tcPr>
          <w:p w14:paraId="3C7CFC07" w14:textId="77777777" w:rsidR="007C1583" w:rsidRPr="006D4010" w:rsidRDefault="007C1583" w:rsidP="00CB75A9">
            <w:pPr>
              <w:pStyle w:val="TableText"/>
              <w:jc w:val="center"/>
            </w:pPr>
            <w:r w:rsidRPr="006D4010">
              <w:t>1</w:t>
            </w:r>
            <w:r w:rsidR="009364EC">
              <w:t>/2</w:t>
            </w:r>
          </w:p>
        </w:tc>
      </w:tr>
      <w:tr w:rsidR="009364EC" w14:paraId="7EFE7AF2" w14:textId="77777777" w:rsidTr="00A4465C">
        <w:trPr>
          <w:cantSplit/>
          <w:jc w:val="center"/>
        </w:trPr>
        <w:tc>
          <w:tcPr>
            <w:tcW w:w="4100" w:type="dxa"/>
            <w:vAlign w:val="center"/>
          </w:tcPr>
          <w:p w14:paraId="43FBF37E" w14:textId="77777777" w:rsidR="009364EC" w:rsidRDefault="009364EC" w:rsidP="00A4465C">
            <w:pPr>
              <w:pStyle w:val="TableText"/>
            </w:pPr>
            <w:r>
              <w:t>Disable HTTP server services</w:t>
            </w:r>
            <w:r w:rsidR="00CA5BC2">
              <w:t>.</w:t>
            </w:r>
          </w:p>
        </w:tc>
        <w:tc>
          <w:tcPr>
            <w:tcW w:w="4770" w:type="dxa"/>
            <w:vAlign w:val="bottom"/>
          </w:tcPr>
          <w:p w14:paraId="33B911D3" w14:textId="77777777" w:rsidR="009364EC" w:rsidRPr="0071676C" w:rsidRDefault="009364EC" w:rsidP="00CB75A9">
            <w:pPr>
              <w:pStyle w:val="TableText"/>
              <w:rPr>
                <w:b/>
              </w:rPr>
            </w:pPr>
          </w:p>
        </w:tc>
        <w:tc>
          <w:tcPr>
            <w:tcW w:w="949" w:type="dxa"/>
            <w:vAlign w:val="center"/>
          </w:tcPr>
          <w:p w14:paraId="5DED9874" w14:textId="77777777" w:rsidR="009364EC" w:rsidRPr="006D4010" w:rsidRDefault="009364EC" w:rsidP="00CB75A9">
            <w:pPr>
              <w:pStyle w:val="TableText"/>
              <w:jc w:val="center"/>
            </w:pPr>
            <w:r>
              <w:t>1/2</w:t>
            </w:r>
          </w:p>
        </w:tc>
      </w:tr>
      <w:tr w:rsidR="0095087E" w14:paraId="0A04B8A3" w14:textId="77777777" w:rsidTr="00A4465C">
        <w:trPr>
          <w:cantSplit/>
          <w:jc w:val="center"/>
        </w:trPr>
        <w:tc>
          <w:tcPr>
            <w:tcW w:w="4100" w:type="dxa"/>
            <w:vAlign w:val="center"/>
          </w:tcPr>
          <w:p w14:paraId="03BF89D5" w14:textId="77777777" w:rsidR="0095087E" w:rsidRPr="006D4010" w:rsidRDefault="00D552E7" w:rsidP="00A4465C">
            <w:pPr>
              <w:pStyle w:val="TableText"/>
            </w:pPr>
            <w:r>
              <w:t>Configure SSH</w:t>
            </w:r>
            <w:r w:rsidR="00CA5BC2">
              <w:t>.</w:t>
            </w:r>
          </w:p>
        </w:tc>
        <w:tc>
          <w:tcPr>
            <w:tcW w:w="4770" w:type="dxa"/>
            <w:vAlign w:val="bottom"/>
          </w:tcPr>
          <w:p w14:paraId="661763DA" w14:textId="77777777" w:rsidR="0095087E" w:rsidRDefault="00D552E7" w:rsidP="006D4010">
            <w:pPr>
              <w:pStyle w:val="TableText"/>
              <w:rPr>
                <w:b/>
              </w:rPr>
            </w:pPr>
            <w:r>
              <w:t xml:space="preserve">Domain name: </w:t>
            </w:r>
            <w:r w:rsidRPr="00760C69">
              <w:rPr>
                <w:b/>
              </w:rPr>
              <w:t>ccnassecurity.com</w:t>
            </w:r>
          </w:p>
          <w:p w14:paraId="2A5E9A3B" w14:textId="77777777" w:rsidR="00760C69" w:rsidRDefault="00760C69" w:rsidP="006D4010">
            <w:pPr>
              <w:pStyle w:val="TableText"/>
            </w:pPr>
            <w:r>
              <w:t xml:space="preserve">RSA </w:t>
            </w:r>
            <w:r w:rsidR="00F438FB">
              <w:t>k</w:t>
            </w:r>
            <w:r>
              <w:t xml:space="preserve">eys size: </w:t>
            </w:r>
            <w:r w:rsidRPr="00760C69">
              <w:rPr>
                <w:b/>
              </w:rPr>
              <w:t>1024</w:t>
            </w:r>
          </w:p>
          <w:p w14:paraId="0A4FA2D4" w14:textId="77777777" w:rsidR="00760C69" w:rsidRDefault="00760C69" w:rsidP="006D4010">
            <w:pPr>
              <w:pStyle w:val="TableText"/>
              <w:rPr>
                <w:b/>
              </w:rPr>
            </w:pPr>
            <w:r>
              <w:t xml:space="preserve">Version: </w:t>
            </w:r>
            <w:r w:rsidRPr="00760C69">
              <w:rPr>
                <w:b/>
              </w:rPr>
              <w:t>2</w:t>
            </w:r>
          </w:p>
          <w:p w14:paraId="2C2646E1" w14:textId="77777777" w:rsidR="00760C69" w:rsidRDefault="00760C69" w:rsidP="006D4010">
            <w:pPr>
              <w:pStyle w:val="TableText"/>
            </w:pPr>
            <w:r>
              <w:t xml:space="preserve">Timeout: </w:t>
            </w:r>
            <w:r w:rsidRPr="00760C69">
              <w:rPr>
                <w:b/>
              </w:rPr>
              <w:t>90</w:t>
            </w:r>
            <w:r w:rsidR="00E56374">
              <w:t xml:space="preserve"> second</w:t>
            </w:r>
            <w:r>
              <w:t>s</w:t>
            </w:r>
          </w:p>
          <w:p w14:paraId="5379F17D" w14:textId="77777777" w:rsidR="00760C69" w:rsidRPr="00760C69" w:rsidRDefault="00760C69" w:rsidP="006D4010">
            <w:pPr>
              <w:pStyle w:val="TableText"/>
            </w:pPr>
            <w:r>
              <w:t xml:space="preserve">Authentication retries: </w:t>
            </w:r>
            <w:r w:rsidRPr="00760C69">
              <w:rPr>
                <w:b/>
              </w:rPr>
              <w:t>2</w:t>
            </w:r>
          </w:p>
        </w:tc>
        <w:tc>
          <w:tcPr>
            <w:tcW w:w="949" w:type="dxa"/>
            <w:vAlign w:val="center"/>
          </w:tcPr>
          <w:p w14:paraId="08323AC1" w14:textId="77777777" w:rsidR="0095087E" w:rsidRPr="006D4010" w:rsidRDefault="00D136DC" w:rsidP="006D4010">
            <w:pPr>
              <w:pStyle w:val="TableText"/>
              <w:jc w:val="center"/>
            </w:pPr>
            <w:r>
              <w:t>4</w:t>
            </w:r>
          </w:p>
        </w:tc>
      </w:tr>
      <w:tr w:rsidR="007C1583" w14:paraId="470F0088" w14:textId="77777777" w:rsidTr="00A4465C">
        <w:trPr>
          <w:cantSplit/>
          <w:jc w:val="center"/>
        </w:trPr>
        <w:tc>
          <w:tcPr>
            <w:tcW w:w="4100" w:type="dxa"/>
            <w:vAlign w:val="center"/>
          </w:tcPr>
          <w:p w14:paraId="722BF35E" w14:textId="77777777" w:rsidR="007C1583" w:rsidRPr="006D4010" w:rsidRDefault="00A10151" w:rsidP="00A4465C">
            <w:pPr>
              <w:pStyle w:val="TableText"/>
            </w:pPr>
            <w:r>
              <w:t xml:space="preserve">Configure </w:t>
            </w:r>
            <w:r w:rsidR="007C1583">
              <w:t>VTY</w:t>
            </w:r>
            <w:r w:rsidR="005727DB">
              <w:t xml:space="preserve"> l</w:t>
            </w:r>
            <w:r w:rsidR="007C1583">
              <w:t>ines</w:t>
            </w:r>
            <w:r w:rsidR="005727DB">
              <w:t xml:space="preserve"> to allow SSH access</w:t>
            </w:r>
            <w:r w:rsidR="00CA5BC2">
              <w:t>.</w:t>
            </w:r>
          </w:p>
        </w:tc>
        <w:tc>
          <w:tcPr>
            <w:tcW w:w="4770" w:type="dxa"/>
            <w:vAlign w:val="bottom"/>
          </w:tcPr>
          <w:p w14:paraId="1B245928" w14:textId="77777777" w:rsidR="007C1583" w:rsidRPr="006D4010" w:rsidRDefault="007C1583" w:rsidP="00CB75A9">
            <w:pPr>
              <w:pStyle w:val="TableText"/>
            </w:pPr>
            <w:r>
              <w:t>Allow</w:t>
            </w:r>
            <w:r w:rsidR="005738DE">
              <w:t xml:space="preserve"> only</w:t>
            </w:r>
            <w:r>
              <w:t xml:space="preserve"> </w:t>
            </w:r>
            <w:r w:rsidRPr="00B64189">
              <w:rPr>
                <w:b/>
              </w:rPr>
              <w:t>SSH</w:t>
            </w:r>
            <w:r>
              <w:t xml:space="preserve"> access</w:t>
            </w:r>
          </w:p>
        </w:tc>
        <w:tc>
          <w:tcPr>
            <w:tcW w:w="949" w:type="dxa"/>
            <w:vAlign w:val="center"/>
          </w:tcPr>
          <w:p w14:paraId="5C7D1EAF" w14:textId="77777777" w:rsidR="007C1583" w:rsidRPr="006D4010" w:rsidRDefault="007C1583" w:rsidP="00CB75A9">
            <w:pPr>
              <w:pStyle w:val="TableText"/>
              <w:jc w:val="center"/>
            </w:pPr>
            <w:r>
              <w:t>1</w:t>
            </w:r>
          </w:p>
        </w:tc>
      </w:tr>
      <w:tr w:rsidR="00760C69" w14:paraId="7361883F" w14:textId="77777777" w:rsidTr="00A4465C">
        <w:trPr>
          <w:cantSplit/>
          <w:jc w:val="center"/>
        </w:trPr>
        <w:tc>
          <w:tcPr>
            <w:tcW w:w="4100" w:type="dxa"/>
            <w:vAlign w:val="center"/>
          </w:tcPr>
          <w:p w14:paraId="25943CE5" w14:textId="77777777" w:rsidR="00760C69" w:rsidRPr="006D4010" w:rsidRDefault="00B64189" w:rsidP="00A4465C">
            <w:pPr>
              <w:pStyle w:val="TableText"/>
            </w:pPr>
            <w:r>
              <w:t xml:space="preserve">Configure </w:t>
            </w:r>
            <w:r w:rsidR="00F438FB">
              <w:t xml:space="preserve">the </w:t>
            </w:r>
            <w:r>
              <w:t>AAA authentication and authorization settings.</w:t>
            </w:r>
          </w:p>
        </w:tc>
        <w:tc>
          <w:tcPr>
            <w:tcW w:w="4770" w:type="dxa"/>
            <w:vAlign w:val="bottom"/>
          </w:tcPr>
          <w:p w14:paraId="42F0EEB7" w14:textId="77777777" w:rsidR="00B64189" w:rsidRDefault="00B64189" w:rsidP="006D4010">
            <w:pPr>
              <w:pStyle w:val="TableText"/>
            </w:pPr>
            <w:r>
              <w:t>Enable AAA</w:t>
            </w:r>
          </w:p>
          <w:p w14:paraId="3002ADEF" w14:textId="77777777" w:rsidR="00760C69" w:rsidRPr="006D4010" w:rsidRDefault="00760C69" w:rsidP="006D4010">
            <w:pPr>
              <w:pStyle w:val="TableText"/>
            </w:pPr>
            <w:r>
              <w:t xml:space="preserve">Use </w:t>
            </w:r>
            <w:r w:rsidRPr="007C1583">
              <w:rPr>
                <w:b/>
              </w:rPr>
              <w:t>local database</w:t>
            </w:r>
            <w:r w:rsidR="00B64189">
              <w:t xml:space="preserve"> as default setting</w:t>
            </w:r>
            <w:r w:rsidR="00F438FB">
              <w:t>.</w:t>
            </w:r>
          </w:p>
        </w:tc>
        <w:tc>
          <w:tcPr>
            <w:tcW w:w="949" w:type="dxa"/>
            <w:vAlign w:val="center"/>
          </w:tcPr>
          <w:p w14:paraId="71D7804A" w14:textId="77777777" w:rsidR="00760C69" w:rsidRPr="006D4010" w:rsidRDefault="00D136DC" w:rsidP="006D4010">
            <w:pPr>
              <w:pStyle w:val="TableText"/>
              <w:jc w:val="center"/>
            </w:pPr>
            <w:r>
              <w:t>2</w:t>
            </w:r>
          </w:p>
        </w:tc>
      </w:tr>
      <w:tr w:rsidR="003878C5" w14:paraId="3D3C4D46" w14:textId="77777777" w:rsidTr="00A4465C">
        <w:trPr>
          <w:cantSplit/>
          <w:jc w:val="center"/>
        </w:trPr>
        <w:tc>
          <w:tcPr>
            <w:tcW w:w="4100" w:type="dxa"/>
            <w:vAlign w:val="center"/>
          </w:tcPr>
          <w:p w14:paraId="7FB4D258" w14:textId="77777777" w:rsidR="003878C5" w:rsidRPr="006D4010" w:rsidRDefault="005B66A3" w:rsidP="00A4465C">
            <w:pPr>
              <w:pStyle w:val="TableText"/>
            </w:pPr>
            <w:r>
              <w:t xml:space="preserve">Configure </w:t>
            </w:r>
            <w:r w:rsidR="007C1583">
              <w:t>NTP</w:t>
            </w:r>
            <w:r w:rsidR="00CA5BC2">
              <w:t>.</w:t>
            </w:r>
            <w:r w:rsidR="003878C5" w:rsidRPr="006D4010">
              <w:t xml:space="preserve"> </w:t>
            </w:r>
          </w:p>
        </w:tc>
        <w:tc>
          <w:tcPr>
            <w:tcW w:w="4770" w:type="dxa"/>
            <w:vAlign w:val="bottom"/>
          </w:tcPr>
          <w:p w14:paraId="56F664BE" w14:textId="77777777" w:rsidR="003878C5" w:rsidRDefault="005B66A3" w:rsidP="005B66A3">
            <w:pPr>
              <w:pStyle w:val="TableText"/>
            </w:pPr>
            <w:r>
              <w:t xml:space="preserve">Authentication </w:t>
            </w:r>
            <w:r w:rsidR="00F438FB">
              <w:t>k</w:t>
            </w:r>
            <w:r>
              <w:t xml:space="preserve">ey: </w:t>
            </w:r>
            <w:r w:rsidRPr="005B66A3">
              <w:rPr>
                <w:b/>
              </w:rPr>
              <w:t>NTPpassword</w:t>
            </w:r>
          </w:p>
          <w:p w14:paraId="4583A0B8" w14:textId="77777777" w:rsidR="005B66A3" w:rsidRDefault="005B66A3" w:rsidP="005B66A3">
            <w:pPr>
              <w:pStyle w:val="TableText"/>
            </w:pPr>
            <w:r w:rsidRPr="005B66A3">
              <w:t>Encryption:</w:t>
            </w:r>
            <w:r>
              <w:rPr>
                <w:b/>
              </w:rPr>
              <w:t xml:space="preserve"> MD5</w:t>
            </w:r>
          </w:p>
          <w:p w14:paraId="65B9888F" w14:textId="77777777" w:rsidR="005B66A3" w:rsidRDefault="005B66A3" w:rsidP="005B66A3">
            <w:pPr>
              <w:pStyle w:val="TableText"/>
              <w:rPr>
                <w:b/>
              </w:rPr>
            </w:pPr>
            <w:r>
              <w:t xml:space="preserve">Key: </w:t>
            </w:r>
            <w:r w:rsidRPr="005B66A3">
              <w:rPr>
                <w:b/>
              </w:rPr>
              <w:t>1</w:t>
            </w:r>
          </w:p>
          <w:p w14:paraId="19B8CE5D" w14:textId="77777777" w:rsidR="005B66A3" w:rsidRDefault="005B66A3" w:rsidP="005B66A3">
            <w:pPr>
              <w:pStyle w:val="TableText"/>
              <w:rPr>
                <w:b/>
              </w:rPr>
            </w:pPr>
            <w:r>
              <w:t xml:space="preserve">NTP </w:t>
            </w:r>
            <w:r w:rsidR="00F438FB">
              <w:t>s</w:t>
            </w:r>
            <w:r>
              <w:t xml:space="preserve">erver: </w:t>
            </w:r>
            <w:r w:rsidRPr="005B66A3">
              <w:rPr>
                <w:b/>
              </w:rPr>
              <w:t>209.165.200.233</w:t>
            </w:r>
          </w:p>
          <w:p w14:paraId="61D1754A" w14:textId="77777777" w:rsidR="005B66A3" w:rsidRPr="006D4010" w:rsidRDefault="005B66A3" w:rsidP="00CA48C3">
            <w:pPr>
              <w:pStyle w:val="TableText"/>
            </w:pPr>
            <w:r>
              <w:t xml:space="preserve">Configure for </w:t>
            </w:r>
            <w:r w:rsidR="00CA48C3">
              <w:t>p</w:t>
            </w:r>
            <w:r>
              <w:t>eriodic calendar updates.</w:t>
            </w:r>
          </w:p>
        </w:tc>
        <w:tc>
          <w:tcPr>
            <w:tcW w:w="949" w:type="dxa"/>
            <w:vAlign w:val="center"/>
          </w:tcPr>
          <w:p w14:paraId="3B8D77DE" w14:textId="77777777" w:rsidR="003878C5" w:rsidRPr="006D4010" w:rsidRDefault="00D136DC" w:rsidP="006D4010">
            <w:pPr>
              <w:pStyle w:val="TableText"/>
              <w:jc w:val="center"/>
            </w:pPr>
            <w:r>
              <w:t>4</w:t>
            </w:r>
          </w:p>
        </w:tc>
      </w:tr>
      <w:tr w:rsidR="005B66A3" w14:paraId="596E662A" w14:textId="77777777" w:rsidTr="00A4465C">
        <w:trPr>
          <w:cantSplit/>
          <w:jc w:val="center"/>
        </w:trPr>
        <w:tc>
          <w:tcPr>
            <w:tcW w:w="4100" w:type="dxa"/>
            <w:vAlign w:val="center"/>
          </w:tcPr>
          <w:p w14:paraId="4D6D5729" w14:textId="77777777" w:rsidR="005B66A3" w:rsidRDefault="005B66A3">
            <w:pPr>
              <w:pStyle w:val="TableText"/>
            </w:pPr>
            <w:r>
              <w:t xml:space="preserve">Configure </w:t>
            </w:r>
            <w:r w:rsidR="00CA5BC2">
              <w:t>s</w:t>
            </w:r>
            <w:r>
              <w:t>yslog</w:t>
            </w:r>
            <w:r w:rsidR="00CA5BC2">
              <w:t>.</w:t>
            </w:r>
            <w:r>
              <w:t xml:space="preserve"> </w:t>
            </w:r>
          </w:p>
        </w:tc>
        <w:tc>
          <w:tcPr>
            <w:tcW w:w="4770" w:type="dxa"/>
            <w:vAlign w:val="bottom"/>
          </w:tcPr>
          <w:p w14:paraId="76B5ACD6" w14:textId="77777777" w:rsidR="005B66A3" w:rsidRDefault="008C612A" w:rsidP="005B66A3">
            <w:pPr>
              <w:pStyle w:val="TableText"/>
            </w:pPr>
            <w:r>
              <w:t>Enable timestamp service to log the date and time in milliseconds.</w:t>
            </w:r>
          </w:p>
          <w:p w14:paraId="32B491FE" w14:textId="77777777" w:rsidR="008C612A" w:rsidRDefault="008C612A" w:rsidP="005B66A3">
            <w:pPr>
              <w:pStyle w:val="TableText"/>
              <w:rPr>
                <w:b/>
              </w:rPr>
            </w:pPr>
            <w:r>
              <w:t xml:space="preserve">Send </w:t>
            </w:r>
            <w:r w:rsidR="00164252">
              <w:t>s</w:t>
            </w:r>
            <w:r>
              <w:t xml:space="preserve">yslog messages </w:t>
            </w:r>
            <w:r w:rsidRPr="00164252">
              <w:t>to:</w:t>
            </w:r>
            <w:r>
              <w:t xml:space="preserve"> </w:t>
            </w:r>
            <w:r w:rsidRPr="008C612A">
              <w:rPr>
                <w:b/>
              </w:rPr>
              <w:t>172.30.3.3</w:t>
            </w:r>
            <w:r w:rsidR="00F438FB" w:rsidRPr="00F438FB">
              <w:t>.</w:t>
            </w:r>
          </w:p>
          <w:p w14:paraId="545187AD" w14:textId="77777777" w:rsidR="008C612A" w:rsidRPr="008C612A" w:rsidRDefault="008C612A" w:rsidP="005B66A3">
            <w:pPr>
              <w:pStyle w:val="TableText"/>
            </w:pPr>
            <w:r>
              <w:t>Set message logging severity level</w:t>
            </w:r>
            <w:r w:rsidR="00F438FB">
              <w:t xml:space="preserve"> to</w:t>
            </w:r>
            <w:r>
              <w:t xml:space="preserve">: </w:t>
            </w:r>
            <w:r w:rsidRPr="008C612A">
              <w:rPr>
                <w:b/>
              </w:rPr>
              <w:t>Warnings</w:t>
            </w:r>
            <w:r w:rsidR="00F438FB" w:rsidRPr="00F438FB">
              <w:t>.</w:t>
            </w:r>
          </w:p>
        </w:tc>
        <w:tc>
          <w:tcPr>
            <w:tcW w:w="949" w:type="dxa"/>
            <w:vAlign w:val="center"/>
          </w:tcPr>
          <w:p w14:paraId="56CEDFD9" w14:textId="77777777" w:rsidR="005B66A3" w:rsidRDefault="00D136DC" w:rsidP="006D4010">
            <w:pPr>
              <w:pStyle w:val="TableText"/>
              <w:jc w:val="center"/>
            </w:pPr>
            <w:r>
              <w:t>2</w:t>
            </w:r>
          </w:p>
        </w:tc>
      </w:tr>
    </w:tbl>
    <w:p w14:paraId="6BC8D7D3" w14:textId="77777777" w:rsidR="00CC2755" w:rsidRDefault="00CC2755" w:rsidP="00CC2755">
      <w:pPr>
        <w:pStyle w:val="BodyTextL25"/>
      </w:pPr>
      <w:r w:rsidRPr="00AE3095">
        <w:rPr>
          <w:b/>
        </w:rPr>
        <w:t>Note</w:t>
      </w:r>
      <w:r>
        <w:t>: Before proceeding to Part 3, ask your instructor to verify R3’s configuration and functionality.</w:t>
      </w:r>
    </w:p>
    <w:p w14:paraId="130CB1B1" w14:textId="77777777" w:rsidR="007E50E5" w:rsidRPr="001812E2" w:rsidRDefault="007E50E5" w:rsidP="007E50E5">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6909867A" w14:textId="77777777" w:rsidR="007E50E5" w:rsidRPr="001812E2" w:rsidRDefault="007E50E5" w:rsidP="007E50E5">
      <w:pPr>
        <w:pStyle w:val="BodyTextL25"/>
        <w:rPr>
          <w:b/>
        </w:rPr>
      </w:pPr>
      <w:r w:rsidRPr="001812E2">
        <w:rPr>
          <w:b/>
        </w:rPr>
        <w:t xml:space="preserve">Points: _________ of </w:t>
      </w:r>
      <w:r w:rsidR="00D136DC">
        <w:rPr>
          <w:b/>
        </w:rPr>
        <w:t>17</w:t>
      </w:r>
    </w:p>
    <w:p w14:paraId="2D78D27C" w14:textId="234ECEB7" w:rsidR="008251A5" w:rsidRDefault="005C3037" w:rsidP="007809C7">
      <w:pPr>
        <w:pStyle w:val="PartHead"/>
      </w:pPr>
      <w:r>
        <w:t>Configure a Zone-Based Policy Firewall</w:t>
      </w:r>
    </w:p>
    <w:p w14:paraId="0F2FA290" w14:textId="77777777" w:rsidR="00CF4861" w:rsidRPr="00EF3265" w:rsidRDefault="005C3037" w:rsidP="00CF4861">
      <w:pPr>
        <w:pStyle w:val="BodyTextL25"/>
        <w:rPr>
          <w:b/>
        </w:rPr>
      </w:pPr>
      <w:r>
        <w:rPr>
          <w:b/>
        </w:rPr>
        <w:t xml:space="preserve">Total points: </w:t>
      </w:r>
      <w:r w:rsidR="003E1D08">
        <w:rPr>
          <w:b/>
        </w:rPr>
        <w:t>14</w:t>
      </w:r>
    </w:p>
    <w:p w14:paraId="317C14AD" w14:textId="77777777" w:rsidR="00CF4861" w:rsidRDefault="00860A8A" w:rsidP="00CF4861">
      <w:pPr>
        <w:pStyle w:val="BodyTextL25"/>
        <w:rPr>
          <w:b/>
        </w:rPr>
      </w:pPr>
      <w:r>
        <w:rPr>
          <w:b/>
        </w:rPr>
        <w:t>Time: 10</w:t>
      </w:r>
      <w:r w:rsidR="00CF4861" w:rsidRPr="00EF3265">
        <w:rPr>
          <w:b/>
        </w:rPr>
        <w:t xml:space="preserve"> minutes</w:t>
      </w:r>
    </w:p>
    <w:p w14:paraId="00320AB1" w14:textId="77777777" w:rsidR="005C3037" w:rsidRPr="005C3037" w:rsidRDefault="005C3037" w:rsidP="00286B42">
      <w:pPr>
        <w:pStyle w:val="BodyTextL25"/>
        <w:keepNext/>
      </w:pPr>
      <w:r w:rsidRPr="005C3037">
        <w:t xml:space="preserve">In Part 3, you will configure a </w:t>
      </w:r>
      <w:r w:rsidR="00F438FB">
        <w:t>ZPF</w:t>
      </w:r>
      <w:r w:rsidRPr="005C3037">
        <w:t xml:space="preserve"> on R3</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407"/>
        <w:gridCol w:w="4463"/>
        <w:gridCol w:w="949"/>
      </w:tblGrid>
      <w:tr w:rsidR="00E56374" w14:paraId="1BA3BF8F" w14:textId="77777777" w:rsidTr="00E77A87">
        <w:trPr>
          <w:cantSplit/>
          <w:jc w:val="center"/>
        </w:trPr>
        <w:tc>
          <w:tcPr>
            <w:tcW w:w="4407"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AD0D39D" w14:textId="77777777" w:rsidR="00E56374" w:rsidRDefault="00E56374" w:rsidP="00CB75A9">
            <w:pPr>
              <w:pStyle w:val="TableHeading"/>
            </w:pPr>
            <w:r>
              <w:t>Configuration Item or Task</w:t>
            </w:r>
          </w:p>
        </w:tc>
        <w:tc>
          <w:tcPr>
            <w:tcW w:w="4463"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852E110" w14:textId="77777777" w:rsidR="00E56374" w:rsidRDefault="00E56374" w:rsidP="00CB75A9">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7E90FF6C" w14:textId="77777777" w:rsidR="00E56374" w:rsidRDefault="00E56374" w:rsidP="00CB75A9">
            <w:pPr>
              <w:pStyle w:val="TableHeading"/>
            </w:pPr>
            <w:r>
              <w:t>Points</w:t>
            </w:r>
          </w:p>
        </w:tc>
      </w:tr>
      <w:tr w:rsidR="00E56374" w14:paraId="5933D56B" w14:textId="77777777" w:rsidTr="00E77A87">
        <w:trPr>
          <w:cantSplit/>
          <w:jc w:val="center"/>
        </w:trPr>
        <w:tc>
          <w:tcPr>
            <w:tcW w:w="4407" w:type="dxa"/>
            <w:vAlign w:val="center"/>
          </w:tcPr>
          <w:p w14:paraId="73F88506" w14:textId="77777777" w:rsidR="00E56374" w:rsidRPr="006D4010" w:rsidRDefault="005C3037" w:rsidP="00A4465C">
            <w:pPr>
              <w:pStyle w:val="TableText"/>
            </w:pPr>
            <w:r>
              <w:t>Create security zone names</w:t>
            </w:r>
            <w:r w:rsidR="00CA5BC2">
              <w:t>.</w:t>
            </w:r>
          </w:p>
        </w:tc>
        <w:tc>
          <w:tcPr>
            <w:tcW w:w="4463" w:type="dxa"/>
            <w:vAlign w:val="bottom"/>
          </w:tcPr>
          <w:p w14:paraId="20141A3D" w14:textId="77777777" w:rsidR="005C3037" w:rsidRDefault="005C3037" w:rsidP="00CB75A9">
            <w:pPr>
              <w:pStyle w:val="TableText"/>
            </w:pPr>
            <w:r>
              <w:t xml:space="preserve">Inside zone name: </w:t>
            </w:r>
            <w:r w:rsidRPr="005C3037">
              <w:rPr>
                <w:b/>
              </w:rPr>
              <w:t>INSIDE</w:t>
            </w:r>
            <w:r>
              <w:t xml:space="preserve"> </w:t>
            </w:r>
          </w:p>
          <w:p w14:paraId="3E3F4EBB" w14:textId="77777777" w:rsidR="0025049A" w:rsidRDefault="0025049A" w:rsidP="00CB75A9">
            <w:pPr>
              <w:pStyle w:val="TableText"/>
            </w:pPr>
            <w:r>
              <w:t xml:space="preserve">Outside zone name: </w:t>
            </w:r>
            <w:r w:rsidRPr="005C3037">
              <w:rPr>
                <w:b/>
              </w:rPr>
              <w:t>INTERNET</w:t>
            </w:r>
          </w:p>
        </w:tc>
        <w:tc>
          <w:tcPr>
            <w:tcW w:w="949" w:type="dxa"/>
            <w:vAlign w:val="center"/>
          </w:tcPr>
          <w:p w14:paraId="1DBC3B18" w14:textId="77777777" w:rsidR="00E56374" w:rsidRPr="006D4010" w:rsidRDefault="004F1945" w:rsidP="00CB75A9">
            <w:pPr>
              <w:pStyle w:val="TableText"/>
              <w:jc w:val="center"/>
            </w:pPr>
            <w:r>
              <w:t>2</w:t>
            </w:r>
          </w:p>
        </w:tc>
      </w:tr>
      <w:tr w:rsidR="00E56374" w14:paraId="25DE79F9" w14:textId="77777777" w:rsidTr="00E77A87">
        <w:trPr>
          <w:cantSplit/>
          <w:jc w:val="center"/>
        </w:trPr>
        <w:tc>
          <w:tcPr>
            <w:tcW w:w="4407" w:type="dxa"/>
            <w:vAlign w:val="center"/>
          </w:tcPr>
          <w:p w14:paraId="348F5193" w14:textId="77777777" w:rsidR="00E56374" w:rsidRPr="006D4010" w:rsidRDefault="004F1945" w:rsidP="00A4465C">
            <w:pPr>
              <w:pStyle w:val="TableText"/>
            </w:pPr>
            <w:r>
              <w:lastRenderedPageBreak/>
              <w:t>Create an inspect class map</w:t>
            </w:r>
            <w:r w:rsidR="00CA5BC2">
              <w:t>.</w:t>
            </w:r>
          </w:p>
        </w:tc>
        <w:tc>
          <w:tcPr>
            <w:tcW w:w="4463" w:type="dxa"/>
            <w:vAlign w:val="bottom"/>
          </w:tcPr>
          <w:p w14:paraId="793936DC" w14:textId="77777777" w:rsidR="00E56374" w:rsidRDefault="004F1945" w:rsidP="00CB75A9">
            <w:pPr>
              <w:pStyle w:val="TableText"/>
            </w:pPr>
            <w:r>
              <w:t xml:space="preserve">Class map name: </w:t>
            </w:r>
            <w:r w:rsidRPr="004F1945">
              <w:rPr>
                <w:b/>
              </w:rPr>
              <w:t>INSIDE_PROTOCOLS</w:t>
            </w:r>
          </w:p>
          <w:p w14:paraId="22FA9A8C" w14:textId="77777777" w:rsidR="004F1945" w:rsidRDefault="004F1945" w:rsidP="00CB75A9">
            <w:pPr>
              <w:pStyle w:val="TableText"/>
            </w:pPr>
            <w:r>
              <w:t xml:space="preserve">Inspection type: </w:t>
            </w:r>
            <w:r w:rsidRPr="004F1945">
              <w:rPr>
                <w:b/>
              </w:rPr>
              <w:t>match-any</w:t>
            </w:r>
          </w:p>
          <w:p w14:paraId="0307B3D2" w14:textId="77777777" w:rsidR="004F1945" w:rsidRPr="006D4010" w:rsidRDefault="004F1945" w:rsidP="00CB75A9">
            <w:pPr>
              <w:pStyle w:val="TableText"/>
            </w:pPr>
            <w:r>
              <w:t xml:space="preserve">Protocols allowed: </w:t>
            </w:r>
            <w:r w:rsidRPr="004F1945">
              <w:rPr>
                <w:b/>
              </w:rPr>
              <w:t>tcp, udp, icmp</w:t>
            </w:r>
          </w:p>
        </w:tc>
        <w:tc>
          <w:tcPr>
            <w:tcW w:w="949" w:type="dxa"/>
            <w:vAlign w:val="center"/>
          </w:tcPr>
          <w:p w14:paraId="598A334A" w14:textId="77777777" w:rsidR="00E56374" w:rsidRPr="006D4010" w:rsidRDefault="00D136DC" w:rsidP="00CB75A9">
            <w:pPr>
              <w:pStyle w:val="TableText"/>
              <w:jc w:val="center"/>
            </w:pPr>
            <w:r>
              <w:t>3</w:t>
            </w:r>
          </w:p>
        </w:tc>
      </w:tr>
      <w:tr w:rsidR="00E56374" w14:paraId="7E00CA4B" w14:textId="77777777" w:rsidTr="00E77A87">
        <w:trPr>
          <w:cantSplit/>
          <w:jc w:val="center"/>
        </w:trPr>
        <w:tc>
          <w:tcPr>
            <w:tcW w:w="4407" w:type="dxa"/>
            <w:vAlign w:val="center"/>
          </w:tcPr>
          <w:p w14:paraId="62FA1900" w14:textId="77777777" w:rsidR="00E56374" w:rsidRPr="006D4010" w:rsidRDefault="004F1945" w:rsidP="00A4465C">
            <w:pPr>
              <w:pStyle w:val="TableText"/>
            </w:pPr>
            <w:r>
              <w:t>Create an inspect policy map</w:t>
            </w:r>
            <w:r w:rsidR="00CA5BC2">
              <w:t>.</w:t>
            </w:r>
          </w:p>
        </w:tc>
        <w:tc>
          <w:tcPr>
            <w:tcW w:w="4463" w:type="dxa"/>
            <w:vAlign w:val="bottom"/>
          </w:tcPr>
          <w:p w14:paraId="2F9E0325" w14:textId="77777777" w:rsidR="00E56374" w:rsidRDefault="004F1945" w:rsidP="00CB75A9">
            <w:pPr>
              <w:pStyle w:val="TableText"/>
            </w:pPr>
            <w:r>
              <w:t xml:space="preserve">Policy map name: </w:t>
            </w:r>
            <w:r w:rsidRPr="004F1945">
              <w:rPr>
                <w:b/>
              </w:rPr>
              <w:t>INSIDE_TO_INTERNET</w:t>
            </w:r>
          </w:p>
          <w:p w14:paraId="5BEB7CBB" w14:textId="77777777" w:rsidR="004F1945" w:rsidRDefault="004F1945" w:rsidP="00CB75A9">
            <w:pPr>
              <w:pStyle w:val="TableText"/>
            </w:pPr>
            <w:r>
              <w:t>Bind the class map to the policy map.</w:t>
            </w:r>
          </w:p>
          <w:p w14:paraId="741CE70D" w14:textId="77777777" w:rsidR="004F1945" w:rsidRPr="006D4010" w:rsidRDefault="004F1945" w:rsidP="00CB75A9">
            <w:pPr>
              <w:pStyle w:val="TableText"/>
            </w:pPr>
            <w:r>
              <w:t>Matched packets should be inspected.</w:t>
            </w:r>
          </w:p>
        </w:tc>
        <w:tc>
          <w:tcPr>
            <w:tcW w:w="949" w:type="dxa"/>
            <w:vAlign w:val="center"/>
          </w:tcPr>
          <w:p w14:paraId="13D8C4C1" w14:textId="77777777" w:rsidR="00E56374" w:rsidRPr="006D4010" w:rsidRDefault="004F1945" w:rsidP="00CB75A9">
            <w:pPr>
              <w:pStyle w:val="TableText"/>
              <w:jc w:val="center"/>
            </w:pPr>
            <w:r>
              <w:t>3</w:t>
            </w:r>
          </w:p>
        </w:tc>
      </w:tr>
      <w:tr w:rsidR="00E56374" w14:paraId="59C64DC7" w14:textId="77777777" w:rsidTr="00E77A87">
        <w:trPr>
          <w:cantSplit/>
          <w:jc w:val="center"/>
        </w:trPr>
        <w:tc>
          <w:tcPr>
            <w:tcW w:w="4407" w:type="dxa"/>
            <w:vAlign w:val="center"/>
          </w:tcPr>
          <w:p w14:paraId="7F5DA98F" w14:textId="77777777" w:rsidR="00E56374" w:rsidRPr="006D4010" w:rsidRDefault="0025049A" w:rsidP="00A4465C">
            <w:pPr>
              <w:pStyle w:val="TableText"/>
            </w:pPr>
            <w:r>
              <w:t>Create a zone pair</w:t>
            </w:r>
            <w:r w:rsidR="00CA5BC2">
              <w:t>.</w:t>
            </w:r>
          </w:p>
        </w:tc>
        <w:tc>
          <w:tcPr>
            <w:tcW w:w="4463" w:type="dxa"/>
            <w:vAlign w:val="bottom"/>
          </w:tcPr>
          <w:p w14:paraId="473EDF24" w14:textId="77777777" w:rsidR="00E56374" w:rsidRDefault="0025049A" w:rsidP="00CB75A9">
            <w:pPr>
              <w:pStyle w:val="TableText"/>
              <w:rPr>
                <w:b/>
              </w:rPr>
            </w:pPr>
            <w:r>
              <w:t xml:space="preserve">Zone pair name: </w:t>
            </w:r>
            <w:r>
              <w:rPr>
                <w:b/>
              </w:rPr>
              <w:t>IN</w:t>
            </w:r>
            <w:r w:rsidRPr="0025049A">
              <w:rPr>
                <w:b/>
              </w:rPr>
              <w:t>_TO_</w:t>
            </w:r>
            <w:r>
              <w:rPr>
                <w:b/>
              </w:rPr>
              <w:t>OUT</w:t>
            </w:r>
            <w:r w:rsidR="00CC2755">
              <w:rPr>
                <w:b/>
              </w:rPr>
              <w:t>_ZONE</w:t>
            </w:r>
          </w:p>
          <w:p w14:paraId="52033C39" w14:textId="77777777" w:rsidR="0025049A" w:rsidRDefault="0025049A" w:rsidP="00CB75A9">
            <w:pPr>
              <w:pStyle w:val="TableText"/>
            </w:pPr>
            <w:r>
              <w:t xml:space="preserve">Source zone: </w:t>
            </w:r>
            <w:r w:rsidRPr="0025049A">
              <w:rPr>
                <w:b/>
              </w:rPr>
              <w:t>INSIDE</w:t>
            </w:r>
          </w:p>
          <w:p w14:paraId="612A2FDF" w14:textId="77777777" w:rsidR="0025049A" w:rsidRPr="006D4010" w:rsidRDefault="0025049A" w:rsidP="00CB75A9">
            <w:pPr>
              <w:pStyle w:val="TableText"/>
            </w:pPr>
            <w:r>
              <w:t xml:space="preserve">Destination zone: </w:t>
            </w:r>
            <w:r w:rsidRPr="0025049A">
              <w:rPr>
                <w:b/>
              </w:rPr>
              <w:t>INTERNET</w:t>
            </w:r>
          </w:p>
        </w:tc>
        <w:tc>
          <w:tcPr>
            <w:tcW w:w="949" w:type="dxa"/>
            <w:vAlign w:val="center"/>
          </w:tcPr>
          <w:p w14:paraId="2A7B5DB2" w14:textId="77777777" w:rsidR="00E56374" w:rsidRPr="006D4010" w:rsidRDefault="0025049A" w:rsidP="0025049A">
            <w:pPr>
              <w:pStyle w:val="TableText"/>
              <w:jc w:val="center"/>
            </w:pPr>
            <w:r>
              <w:t>2</w:t>
            </w:r>
          </w:p>
        </w:tc>
      </w:tr>
      <w:tr w:rsidR="00E56374" w14:paraId="65D44895" w14:textId="77777777" w:rsidTr="00E77A87">
        <w:trPr>
          <w:cantSplit/>
          <w:jc w:val="center"/>
        </w:trPr>
        <w:tc>
          <w:tcPr>
            <w:tcW w:w="4407" w:type="dxa"/>
            <w:vAlign w:val="center"/>
          </w:tcPr>
          <w:p w14:paraId="27A2BC83" w14:textId="77777777" w:rsidR="00E56374" w:rsidRPr="006D4010" w:rsidRDefault="0025049A" w:rsidP="00A4465C">
            <w:pPr>
              <w:pStyle w:val="TableText"/>
            </w:pPr>
            <w:r>
              <w:t>Apply the policy map to the zone pair</w:t>
            </w:r>
            <w:r w:rsidR="00CA5BC2">
              <w:t>.</w:t>
            </w:r>
          </w:p>
        </w:tc>
        <w:tc>
          <w:tcPr>
            <w:tcW w:w="4463" w:type="dxa"/>
            <w:vAlign w:val="bottom"/>
          </w:tcPr>
          <w:p w14:paraId="2926B2AD" w14:textId="77777777" w:rsidR="00E56374" w:rsidRDefault="00CC2755" w:rsidP="00CB75A9">
            <w:pPr>
              <w:pStyle w:val="TableText"/>
            </w:pPr>
            <w:r>
              <w:t xml:space="preserve">Zone pair name: </w:t>
            </w:r>
            <w:r w:rsidRPr="00CC2755">
              <w:rPr>
                <w:b/>
              </w:rPr>
              <w:t>IN_TO_OUT</w:t>
            </w:r>
            <w:r>
              <w:rPr>
                <w:b/>
              </w:rPr>
              <w:t>_ZONE</w:t>
            </w:r>
          </w:p>
          <w:p w14:paraId="4CA15C75" w14:textId="77777777" w:rsidR="00CC2755" w:rsidRPr="00760C69" w:rsidRDefault="00CC2755" w:rsidP="00CB75A9">
            <w:pPr>
              <w:pStyle w:val="TableText"/>
            </w:pPr>
            <w:r>
              <w:t xml:space="preserve">Policy map name: </w:t>
            </w:r>
            <w:r w:rsidRPr="00CC2755">
              <w:rPr>
                <w:b/>
              </w:rPr>
              <w:t>INSIDE_TO_INTERNET</w:t>
            </w:r>
          </w:p>
        </w:tc>
        <w:tc>
          <w:tcPr>
            <w:tcW w:w="949" w:type="dxa"/>
            <w:vAlign w:val="center"/>
          </w:tcPr>
          <w:p w14:paraId="6564C486" w14:textId="77777777" w:rsidR="00E56374" w:rsidRPr="006D4010" w:rsidRDefault="00CC2755" w:rsidP="00CB75A9">
            <w:pPr>
              <w:pStyle w:val="TableText"/>
              <w:jc w:val="center"/>
            </w:pPr>
            <w:r>
              <w:t>2</w:t>
            </w:r>
          </w:p>
        </w:tc>
      </w:tr>
      <w:tr w:rsidR="00E56374" w14:paraId="526C5A9B" w14:textId="77777777" w:rsidTr="00E77A87">
        <w:trPr>
          <w:cantSplit/>
          <w:jc w:val="center"/>
        </w:trPr>
        <w:tc>
          <w:tcPr>
            <w:tcW w:w="4407" w:type="dxa"/>
            <w:vAlign w:val="center"/>
          </w:tcPr>
          <w:p w14:paraId="1BF1584B" w14:textId="77777777" w:rsidR="00E56374" w:rsidRPr="006D4010" w:rsidRDefault="00CC2755" w:rsidP="00205EC9">
            <w:pPr>
              <w:pStyle w:val="TableText"/>
            </w:pPr>
            <w:r>
              <w:t xml:space="preserve">Assign interfaces to the </w:t>
            </w:r>
            <w:r w:rsidR="00205EC9">
              <w:t>proper security zones</w:t>
            </w:r>
            <w:r>
              <w:t>.</w:t>
            </w:r>
          </w:p>
        </w:tc>
        <w:tc>
          <w:tcPr>
            <w:tcW w:w="4463" w:type="dxa"/>
            <w:vAlign w:val="bottom"/>
          </w:tcPr>
          <w:p w14:paraId="14D4F8C2" w14:textId="77777777" w:rsidR="00E56374" w:rsidRDefault="00CC2755" w:rsidP="00CB75A9">
            <w:pPr>
              <w:pStyle w:val="TableText"/>
            </w:pPr>
            <w:r>
              <w:t xml:space="preserve">Interface G0/1: </w:t>
            </w:r>
            <w:r w:rsidRPr="00CC2755">
              <w:rPr>
                <w:b/>
              </w:rPr>
              <w:t>INSIDE</w:t>
            </w:r>
          </w:p>
          <w:p w14:paraId="4957F734" w14:textId="77777777" w:rsidR="00CC2755" w:rsidRPr="006D4010" w:rsidRDefault="00CC2755" w:rsidP="00CB75A9">
            <w:pPr>
              <w:pStyle w:val="TableText"/>
            </w:pPr>
            <w:r>
              <w:t xml:space="preserve">Interface S0/0/0: </w:t>
            </w:r>
            <w:r w:rsidRPr="00CC2755">
              <w:rPr>
                <w:b/>
              </w:rPr>
              <w:t>INTERNET</w:t>
            </w:r>
          </w:p>
        </w:tc>
        <w:tc>
          <w:tcPr>
            <w:tcW w:w="949" w:type="dxa"/>
            <w:vAlign w:val="center"/>
          </w:tcPr>
          <w:p w14:paraId="4EB35FBB" w14:textId="77777777" w:rsidR="00E56374" w:rsidRPr="006D4010" w:rsidRDefault="00CC2755" w:rsidP="00CB75A9">
            <w:pPr>
              <w:pStyle w:val="TableText"/>
              <w:jc w:val="center"/>
            </w:pPr>
            <w:r>
              <w:t>2</w:t>
            </w:r>
          </w:p>
        </w:tc>
      </w:tr>
    </w:tbl>
    <w:p w14:paraId="1C518FA6" w14:textId="77777777" w:rsidR="007831F9" w:rsidRPr="006504FE" w:rsidRDefault="007831F9" w:rsidP="007831F9">
      <w:pPr>
        <w:pStyle w:val="BodyTextL25"/>
      </w:pPr>
      <w:r w:rsidRPr="006504FE">
        <w:t>Troubleshoot as necessary to correct any issues.</w:t>
      </w:r>
    </w:p>
    <w:p w14:paraId="0000831D" w14:textId="77777777" w:rsidR="007E2157" w:rsidRDefault="007E2157" w:rsidP="007E2157">
      <w:pPr>
        <w:pStyle w:val="BodyTextL25"/>
      </w:pPr>
      <w:r w:rsidRPr="00AE3095">
        <w:rPr>
          <w:b/>
        </w:rPr>
        <w:t>Note</w:t>
      </w:r>
      <w:r>
        <w:t xml:space="preserve">: Before proceeding to Part 4, </w:t>
      </w:r>
      <w:r w:rsidR="00D32AD7">
        <w:t>ask</w:t>
      </w:r>
      <w:r>
        <w:t xml:space="preserve"> </w:t>
      </w:r>
      <w:r w:rsidR="004E6B39">
        <w:t xml:space="preserve">your instructor </w:t>
      </w:r>
      <w:r w:rsidR="00D32AD7">
        <w:t xml:space="preserve">to </w:t>
      </w:r>
      <w:r w:rsidR="004E6B39">
        <w:t xml:space="preserve">verify your </w:t>
      </w:r>
      <w:r w:rsidR="00CC2755">
        <w:t>ZPF</w:t>
      </w:r>
      <w:r>
        <w:t xml:space="preserve"> configuration and functionality.</w:t>
      </w:r>
    </w:p>
    <w:p w14:paraId="2EB29EAB" w14:textId="77777777" w:rsidR="007E2157" w:rsidRPr="001812E2" w:rsidRDefault="007E2157" w:rsidP="007E2157">
      <w:pPr>
        <w:pStyle w:val="BodyTextL25"/>
        <w:rPr>
          <w:b/>
        </w:rPr>
      </w:pPr>
      <w:r w:rsidRPr="001812E2">
        <w:rPr>
          <w:b/>
        </w:rPr>
        <w:t>Instructor Sign-</w:t>
      </w:r>
      <w:r w:rsidR="00D32AD7">
        <w:rPr>
          <w:b/>
        </w:rPr>
        <w:t>O</w:t>
      </w:r>
      <w:r w:rsidRPr="001812E2">
        <w:rPr>
          <w:b/>
        </w:rPr>
        <w:t xml:space="preserve">ff </w:t>
      </w:r>
      <w:r>
        <w:rPr>
          <w:b/>
        </w:rPr>
        <w:t>Part 2</w:t>
      </w:r>
      <w:r w:rsidRPr="001812E2">
        <w:rPr>
          <w:b/>
        </w:rPr>
        <w:t>: ______________________</w:t>
      </w:r>
    </w:p>
    <w:p w14:paraId="157DC344" w14:textId="77777777" w:rsidR="007E2157" w:rsidRPr="001812E2" w:rsidRDefault="007E2157" w:rsidP="007E2157">
      <w:pPr>
        <w:pStyle w:val="BodyTextL25"/>
        <w:rPr>
          <w:b/>
        </w:rPr>
      </w:pPr>
      <w:r w:rsidRPr="001812E2">
        <w:rPr>
          <w:b/>
        </w:rPr>
        <w:t xml:space="preserve">Points: _________ of </w:t>
      </w:r>
      <w:r w:rsidR="00CC2755">
        <w:rPr>
          <w:b/>
        </w:rPr>
        <w:t>14</w:t>
      </w:r>
    </w:p>
    <w:p w14:paraId="14B8D15C" w14:textId="77777777" w:rsidR="007E50E5" w:rsidRDefault="003E1D08" w:rsidP="007E50E5">
      <w:pPr>
        <w:pStyle w:val="PartHead"/>
      </w:pPr>
      <w:r>
        <w:t>Configure an Intrusion Prevention System</w:t>
      </w:r>
    </w:p>
    <w:p w14:paraId="11447F1B" w14:textId="77777777" w:rsidR="003E1D08" w:rsidRPr="003E1D08" w:rsidRDefault="00420862" w:rsidP="003E1D08">
      <w:pPr>
        <w:pStyle w:val="BodyTextL25"/>
        <w:rPr>
          <w:b/>
        </w:rPr>
      </w:pPr>
      <w:r>
        <w:rPr>
          <w:b/>
        </w:rPr>
        <w:t>Total points: 15</w:t>
      </w:r>
    </w:p>
    <w:p w14:paraId="0BCCE9A1" w14:textId="77777777" w:rsidR="003E1D08" w:rsidRPr="003E1D08" w:rsidRDefault="00860A8A" w:rsidP="003E1D08">
      <w:pPr>
        <w:pStyle w:val="BodyTextL25"/>
        <w:rPr>
          <w:b/>
        </w:rPr>
      </w:pPr>
      <w:r>
        <w:rPr>
          <w:b/>
        </w:rPr>
        <w:t>Time: 10</w:t>
      </w:r>
      <w:r w:rsidR="003E1D08" w:rsidRPr="003E1D08">
        <w:rPr>
          <w:b/>
        </w:rPr>
        <w:t xml:space="preserve"> minutes</w:t>
      </w:r>
    </w:p>
    <w:p w14:paraId="4F2B8F84" w14:textId="77777777" w:rsidR="007E50E5" w:rsidRDefault="003E1D08" w:rsidP="00286B42">
      <w:pPr>
        <w:pStyle w:val="BodyTextL25"/>
        <w:keepNext/>
      </w:pPr>
      <w:r>
        <w:t>In Part 4</w:t>
      </w:r>
      <w:r w:rsidRPr="005C3037">
        <w:t xml:space="preserve">, you </w:t>
      </w:r>
      <w:r>
        <w:t>will configure an IPS</w:t>
      </w:r>
      <w:r w:rsidRPr="005C3037">
        <w:t xml:space="preserve"> on R3</w:t>
      </w:r>
      <w:r>
        <w:t xml:space="preserve"> using the CLI</w:t>
      </w:r>
      <w:r w:rsidRPr="005C3037">
        <w:t>. Configuration tasks</w:t>
      </w:r>
      <w:r>
        <w:t xml:space="preserve"> include the following</w:t>
      </w:r>
      <w:r w:rsidR="005D685F">
        <w:t>:</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384"/>
        <w:gridCol w:w="4622"/>
        <w:gridCol w:w="842"/>
      </w:tblGrid>
      <w:tr w:rsidR="003E1D08" w14:paraId="4DFAAB6B" w14:textId="77777777" w:rsidTr="00EA5248">
        <w:trPr>
          <w:cantSplit/>
          <w:tblHeader/>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52DA679" w14:textId="77777777" w:rsidR="003E1D08" w:rsidRPr="0047048F" w:rsidRDefault="003E1D08">
            <w:pPr>
              <w:pStyle w:val="TableHeading"/>
            </w:pPr>
            <w:r w:rsidRPr="0047048F">
              <w:t>Configuration Item or Task</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35862E5" w14:textId="77777777" w:rsidR="003E1D08" w:rsidRPr="0047048F" w:rsidRDefault="003E1D08" w:rsidP="00E77A87">
            <w:pPr>
              <w:pStyle w:val="TableHeading"/>
            </w:pPr>
            <w:r w:rsidRPr="0047048F">
              <w:t>Specificatio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0D6DD76" w14:textId="77777777" w:rsidR="003E1D08" w:rsidRPr="0047048F" w:rsidRDefault="003E1D08">
            <w:pPr>
              <w:pStyle w:val="TableHeading"/>
            </w:pPr>
            <w:r w:rsidRPr="0047048F">
              <w:t>Points</w:t>
            </w:r>
          </w:p>
        </w:tc>
      </w:tr>
      <w:tr w:rsidR="003E1D08" w14:paraId="33136767"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48F0084" w14:textId="77777777" w:rsidR="00077E28" w:rsidRPr="003E1D08" w:rsidRDefault="00077E28" w:rsidP="00E77A87">
            <w:pPr>
              <w:pStyle w:val="TableText"/>
            </w:pPr>
            <w:r>
              <w:t>Create an IPS directory on flash.</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138253" w14:textId="77777777" w:rsidR="00077E28" w:rsidRDefault="00077E28" w:rsidP="00077E28">
            <w:pPr>
              <w:pStyle w:val="TableHeading"/>
              <w:jc w:val="left"/>
              <w:rPr>
                <w:b w:val="0"/>
              </w:rPr>
            </w:pPr>
            <w:r>
              <w:rPr>
                <w:b w:val="0"/>
              </w:rPr>
              <w:t>Direc</w:t>
            </w:r>
            <w:r w:rsidRPr="008E54ED">
              <w:rPr>
                <w:rStyle w:val="TableTextChar"/>
                <w:b w:val="0"/>
              </w:rPr>
              <w:t>tory</w:t>
            </w:r>
            <w:r>
              <w:rPr>
                <w:b w:val="0"/>
              </w:rPr>
              <w:t xml:space="preserve"> </w:t>
            </w:r>
            <w:r w:rsidR="00F438FB">
              <w:rPr>
                <w:b w:val="0"/>
              </w:rPr>
              <w:t>n</w:t>
            </w:r>
            <w:r>
              <w:rPr>
                <w:b w:val="0"/>
              </w:rPr>
              <w:t xml:space="preserve">ame: </w:t>
            </w:r>
            <w:r w:rsidRPr="00077E28">
              <w:t>IPSDIR</w:t>
            </w:r>
          </w:p>
          <w:p w14:paraId="107B70BD" w14:textId="77777777" w:rsidR="00077E28" w:rsidRPr="003E1D08" w:rsidRDefault="00077E28" w:rsidP="008E54ED">
            <w:pPr>
              <w:pStyle w:val="TableText"/>
            </w:pPr>
            <w:r w:rsidRPr="008E54ED">
              <w:rPr>
                <w:b/>
              </w:rPr>
              <w:t>Note</w:t>
            </w:r>
            <w:r>
              <w:t>: If</w:t>
            </w:r>
            <w:r w:rsidR="0039702B">
              <w:t xml:space="preserve"> the</w:t>
            </w:r>
            <w:r>
              <w:t xml:space="preserve"> </w:t>
            </w:r>
            <w:r w:rsidRPr="00865F9D">
              <w:rPr>
                <w:noProof/>
              </w:rPr>
              <w:t>directory</w:t>
            </w:r>
            <w:r>
              <w:t xml:space="preserve"> already exists, delete the directory and recreate 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AA0BA2E" w14:textId="77777777" w:rsidR="003E1D08" w:rsidRPr="003E1D08" w:rsidRDefault="00077E28" w:rsidP="003E1D08">
            <w:pPr>
              <w:pStyle w:val="TableHeading"/>
              <w:rPr>
                <w:b w:val="0"/>
              </w:rPr>
            </w:pPr>
            <w:r>
              <w:rPr>
                <w:b w:val="0"/>
              </w:rPr>
              <w:t>1</w:t>
            </w:r>
          </w:p>
        </w:tc>
      </w:tr>
      <w:tr w:rsidR="005D685F" w14:paraId="0143010A"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0A72BB74" w14:textId="77777777" w:rsidR="005D685F" w:rsidRPr="008E54ED" w:rsidRDefault="005D685F" w:rsidP="008E54ED">
            <w:pPr>
              <w:pStyle w:val="TableText"/>
            </w:pPr>
            <w:r w:rsidRPr="008E54ED">
              <w:lastRenderedPageBreak/>
              <w:t>Copy and paste the crypto key file into R3’s running-configuration</w:t>
            </w:r>
            <w:r w:rsidR="00CA5BC2" w:rsidRPr="008E54ED">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8E0D3B" w14:textId="77777777" w:rsidR="005D685F" w:rsidRPr="008E54ED" w:rsidRDefault="005D685F" w:rsidP="008E54ED">
            <w:pPr>
              <w:pStyle w:val="TableText"/>
            </w:pPr>
            <w:r w:rsidRPr="008E54ED">
              <w:t>crypto key pubkey-chain rsa</w:t>
            </w:r>
          </w:p>
          <w:p w14:paraId="5A9E8432" w14:textId="77777777" w:rsidR="005D685F" w:rsidRPr="008E54ED" w:rsidRDefault="005D685F" w:rsidP="008E54ED">
            <w:pPr>
              <w:pStyle w:val="TableText"/>
            </w:pPr>
            <w:r w:rsidRPr="008E54ED">
              <w:t xml:space="preserve"> named-key realm-cisco.pub signature</w:t>
            </w:r>
          </w:p>
          <w:p w14:paraId="0E42646F" w14:textId="77777777" w:rsidR="005D685F" w:rsidRPr="008E54ED" w:rsidRDefault="005D685F" w:rsidP="008E54ED">
            <w:pPr>
              <w:pStyle w:val="TableText"/>
            </w:pPr>
            <w:r w:rsidRPr="008E54ED">
              <w:t xml:space="preserve">  key-string</w:t>
            </w:r>
          </w:p>
          <w:p w14:paraId="2413A9E0" w14:textId="77777777" w:rsidR="005D685F" w:rsidRPr="008E54ED" w:rsidRDefault="005D685F" w:rsidP="008E54ED">
            <w:pPr>
              <w:pStyle w:val="TableText"/>
            </w:pPr>
            <w:r w:rsidRPr="008E54ED">
              <w:t xml:space="preserve">   30820122 300D0609 2A864886 F70D0101 01050003 82010F00 3082010A 02820101</w:t>
            </w:r>
          </w:p>
          <w:p w14:paraId="2168CF04" w14:textId="77777777" w:rsidR="005D685F" w:rsidRPr="008E54ED" w:rsidRDefault="005D685F" w:rsidP="008E54ED">
            <w:pPr>
              <w:pStyle w:val="TableText"/>
            </w:pPr>
            <w:r w:rsidRPr="008E54ED">
              <w:t xml:space="preserve">   00C19E93 A8AF124A D6CC7A24 5097A975 206BE3A2 06FBA13F 6F12CB5B 4E441F16</w:t>
            </w:r>
          </w:p>
          <w:p w14:paraId="4CDAA1B9" w14:textId="77777777" w:rsidR="005D685F" w:rsidRPr="008E54ED" w:rsidRDefault="005D685F" w:rsidP="008E54ED">
            <w:pPr>
              <w:pStyle w:val="TableText"/>
            </w:pPr>
            <w:r w:rsidRPr="008E54ED">
              <w:t xml:space="preserve">   17E630D5 C02AC252 912BE27F 37FDD9C8 11FC7AF7 DCDD81D9 43CDABC3 6007D128</w:t>
            </w:r>
          </w:p>
          <w:p w14:paraId="7A7B04CE" w14:textId="77777777" w:rsidR="005D685F" w:rsidRPr="008E54ED" w:rsidRDefault="005D685F" w:rsidP="008E54ED">
            <w:pPr>
              <w:pStyle w:val="TableText"/>
            </w:pPr>
            <w:r w:rsidRPr="008E54ED">
              <w:t xml:space="preserve">   B199ABCB D34ED0F9 085FADC1 359C189E F30AF10A C0EFB624 7E0764BF 3E53053E</w:t>
            </w:r>
          </w:p>
          <w:p w14:paraId="5C74416E" w14:textId="77777777" w:rsidR="005D685F" w:rsidRPr="008E54ED" w:rsidRDefault="005D685F" w:rsidP="008E54ED">
            <w:pPr>
              <w:pStyle w:val="TableText"/>
            </w:pPr>
            <w:r w:rsidRPr="008E54ED">
              <w:t xml:space="preserve">   5B2146A9 D7A5EDE3 0298AF03 DED7A5B8 9479039D 20F30663 9AC64B93 C0112A35</w:t>
            </w:r>
          </w:p>
          <w:p w14:paraId="72FEF6B2" w14:textId="77777777" w:rsidR="005D685F" w:rsidRPr="008E54ED" w:rsidRDefault="005D685F" w:rsidP="008E54ED">
            <w:pPr>
              <w:pStyle w:val="TableText"/>
            </w:pPr>
            <w:r w:rsidRPr="008E54ED">
              <w:t xml:space="preserve">   FE3F0C87 89BCB7BB 994AE74C FA9E481D F65875D6 85EAF974 6D9CC8E3 F0B08B85</w:t>
            </w:r>
          </w:p>
          <w:p w14:paraId="3A4AED6C" w14:textId="77777777" w:rsidR="005D685F" w:rsidRPr="008E54ED" w:rsidRDefault="005D685F" w:rsidP="008E54ED">
            <w:pPr>
              <w:pStyle w:val="TableText"/>
            </w:pPr>
            <w:r w:rsidRPr="008E54ED">
              <w:t xml:space="preserve">   50437722 FFBE85B9 5E4189FF CC189CB9 69C46F9C A84DFBA5 7A0AF99E AD768C36</w:t>
            </w:r>
          </w:p>
          <w:p w14:paraId="67830B4B" w14:textId="77777777" w:rsidR="005D685F" w:rsidRPr="008E54ED" w:rsidRDefault="005D685F" w:rsidP="008E54ED">
            <w:pPr>
              <w:pStyle w:val="TableText"/>
            </w:pPr>
            <w:r w:rsidRPr="008E54ED">
              <w:t xml:space="preserve">   006CF498 079F88F8 A3B3FB1F 9FB7B3CB 5539E1D1 9693CCBB 551F78D2 892356AE</w:t>
            </w:r>
          </w:p>
          <w:p w14:paraId="29552BE4" w14:textId="77777777" w:rsidR="005D685F" w:rsidRPr="008E54ED" w:rsidRDefault="005D685F" w:rsidP="008E54ED">
            <w:pPr>
              <w:pStyle w:val="TableText"/>
            </w:pPr>
            <w:r w:rsidRPr="008E54ED">
              <w:t xml:space="preserve">   2F56D826 8918EF3C 80CA4F4D 87BFCA3B BFF668E9 689782A5 CF31CB6E B4B094D3</w:t>
            </w:r>
          </w:p>
          <w:p w14:paraId="43819608" w14:textId="77777777" w:rsidR="005D685F" w:rsidRPr="008E54ED" w:rsidRDefault="005D685F" w:rsidP="008E54ED">
            <w:pPr>
              <w:pStyle w:val="TableText"/>
            </w:pPr>
            <w:r w:rsidRPr="008E54ED">
              <w:t xml:space="preserve">   F3020301 0001</w:t>
            </w:r>
          </w:p>
          <w:p w14:paraId="5D658054" w14:textId="77777777" w:rsidR="005D685F" w:rsidRPr="008E54ED" w:rsidRDefault="005D685F" w:rsidP="008E54ED">
            <w:pPr>
              <w:pStyle w:val="TableText"/>
            </w:pPr>
            <w:r w:rsidRPr="008E54ED">
              <w:t xml:space="preserve">  qui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19F9050A" w14:textId="77777777" w:rsidR="005D685F" w:rsidRPr="008E54ED" w:rsidRDefault="005D685F" w:rsidP="008E54ED">
            <w:pPr>
              <w:pStyle w:val="TableText"/>
              <w:jc w:val="center"/>
            </w:pPr>
            <w:r w:rsidRPr="008E54ED">
              <w:t>1</w:t>
            </w:r>
          </w:p>
        </w:tc>
      </w:tr>
      <w:tr w:rsidR="00776EF7" w14:paraId="4228949D"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028B9D26" w14:textId="77777777" w:rsidR="00776EF7" w:rsidRPr="003E1D08" w:rsidRDefault="00776EF7" w:rsidP="00E77A87">
            <w:pPr>
              <w:pStyle w:val="TableText"/>
            </w:pPr>
            <w:r>
              <w:t>Create an IPS rul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1187D58" w14:textId="77777777" w:rsidR="00776EF7" w:rsidRPr="003E1D08" w:rsidRDefault="00776EF7" w:rsidP="009621FA">
            <w:pPr>
              <w:pStyle w:val="TableHeading"/>
              <w:jc w:val="left"/>
              <w:rPr>
                <w:b w:val="0"/>
              </w:rPr>
            </w:pPr>
            <w:r>
              <w:rPr>
                <w:b w:val="0"/>
              </w:rPr>
              <w:t>IPS r</w:t>
            </w:r>
            <w:r w:rsidRPr="008E54ED">
              <w:rPr>
                <w:rStyle w:val="TableTextChar"/>
                <w:b w:val="0"/>
              </w:rPr>
              <w:t>ule name</w:t>
            </w:r>
            <w:r>
              <w:rPr>
                <w:b w:val="0"/>
              </w:rPr>
              <w:t xml:space="preserve">: </w:t>
            </w:r>
            <w:r w:rsidRPr="00077E28">
              <w:t>IOSIPS</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38D6355" w14:textId="77777777" w:rsidR="00776EF7" w:rsidRPr="003E1D08" w:rsidRDefault="00776EF7" w:rsidP="009621FA">
            <w:pPr>
              <w:pStyle w:val="TableHeading"/>
              <w:rPr>
                <w:b w:val="0"/>
              </w:rPr>
            </w:pPr>
            <w:r>
              <w:rPr>
                <w:b w:val="0"/>
              </w:rPr>
              <w:t>1</w:t>
            </w:r>
          </w:p>
        </w:tc>
      </w:tr>
      <w:tr w:rsidR="00776EF7" w14:paraId="29426FDE"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29DA119F" w14:textId="77777777" w:rsidR="00776EF7" w:rsidRPr="003E1D08" w:rsidRDefault="00776EF7" w:rsidP="00E77A87">
            <w:pPr>
              <w:pStyle w:val="TableText"/>
            </w:pPr>
            <w:r>
              <w:t>Set the storage location for the IPS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DE2B849" w14:textId="77777777" w:rsidR="00776EF7" w:rsidRPr="003E1D08" w:rsidRDefault="00776EF7" w:rsidP="009621FA">
            <w:pPr>
              <w:pStyle w:val="TableHeading"/>
              <w:jc w:val="left"/>
              <w:rPr>
                <w:b w:val="0"/>
              </w:rPr>
            </w:pPr>
            <w:r>
              <w:rPr>
                <w:b w:val="0"/>
              </w:rPr>
              <w:t>L</w:t>
            </w:r>
            <w:r w:rsidRPr="008E54ED">
              <w:rPr>
                <w:rStyle w:val="TableTextChar"/>
                <w:b w:val="0"/>
              </w:rPr>
              <w:t>oca</w:t>
            </w:r>
            <w:r>
              <w:rPr>
                <w:b w:val="0"/>
              </w:rPr>
              <w:t xml:space="preserve">tion: </w:t>
            </w:r>
            <w:r w:rsidRPr="00077E28">
              <w:t>IPSDIR</w:t>
            </w:r>
            <w:r>
              <w:t xml:space="preserve"> on flash</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DC492D9" w14:textId="77777777" w:rsidR="00776EF7" w:rsidRPr="003E1D08" w:rsidRDefault="00776EF7" w:rsidP="009621FA">
            <w:pPr>
              <w:pStyle w:val="TableHeading"/>
              <w:rPr>
                <w:b w:val="0"/>
              </w:rPr>
            </w:pPr>
            <w:r>
              <w:rPr>
                <w:b w:val="0"/>
              </w:rPr>
              <w:t>1</w:t>
            </w:r>
          </w:p>
        </w:tc>
      </w:tr>
      <w:tr w:rsidR="003E1D08" w14:paraId="2F23EE69"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74CA53D0" w14:textId="77777777" w:rsidR="003E1D08" w:rsidRPr="003E1D08" w:rsidRDefault="00CB32BA" w:rsidP="00E77A87">
            <w:pPr>
              <w:pStyle w:val="TableText"/>
            </w:pPr>
            <w:r>
              <w:t>Enable IPS SDEE event notification</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0FE4D4C" w14:textId="77777777" w:rsidR="003E1D08" w:rsidRDefault="00CB32BA" w:rsidP="008E54ED">
            <w:pPr>
              <w:pStyle w:val="TableText"/>
            </w:pPr>
            <w:r>
              <w:t>Enable HTTP server services</w:t>
            </w:r>
            <w:r w:rsidR="00F438FB">
              <w:t>.</w:t>
            </w:r>
          </w:p>
          <w:p w14:paraId="06E82478" w14:textId="77777777" w:rsidR="00CB32BA" w:rsidRPr="003E1D08" w:rsidRDefault="00CB32BA" w:rsidP="008E54ED">
            <w:pPr>
              <w:pStyle w:val="TableText"/>
            </w:pPr>
            <w:r>
              <w:t>Enable SDEE notification services</w:t>
            </w:r>
            <w:r w:rsidR="00F438FB">
              <w:t>.</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2CBCA7E" w14:textId="77777777" w:rsidR="003E1D08" w:rsidRPr="003E1D08" w:rsidRDefault="00420862" w:rsidP="003E1D08">
            <w:pPr>
              <w:pStyle w:val="TableHeading"/>
              <w:rPr>
                <w:b w:val="0"/>
              </w:rPr>
            </w:pPr>
            <w:r>
              <w:rPr>
                <w:b w:val="0"/>
              </w:rPr>
              <w:t>1</w:t>
            </w:r>
          </w:p>
        </w:tc>
      </w:tr>
      <w:tr w:rsidR="003E1D08" w14:paraId="0F08A469"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107DF32F" w14:textId="77777777" w:rsidR="003E1D08" w:rsidRPr="003E1D08" w:rsidRDefault="00CB32BA" w:rsidP="00E77A87">
            <w:pPr>
              <w:pStyle w:val="TableText"/>
            </w:pPr>
            <w:r>
              <w:t>Enable IPS syslog support</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AE71F06" w14:textId="77777777" w:rsidR="003E1D08" w:rsidRPr="003E1D08" w:rsidRDefault="003E1D08" w:rsidP="008E54ED">
            <w:pPr>
              <w:pStyle w:val="TableText"/>
            </w:pP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F9E17ED" w14:textId="77777777" w:rsidR="003E1D08" w:rsidRPr="003E1D08" w:rsidRDefault="00CB32BA" w:rsidP="003E1D08">
            <w:pPr>
              <w:pStyle w:val="TableHeading"/>
              <w:rPr>
                <w:b w:val="0"/>
              </w:rPr>
            </w:pPr>
            <w:r>
              <w:rPr>
                <w:b w:val="0"/>
              </w:rPr>
              <w:t>1</w:t>
            </w:r>
          </w:p>
        </w:tc>
      </w:tr>
      <w:tr w:rsidR="003E1D08" w14:paraId="66B55787"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5998044B" w14:textId="77777777" w:rsidR="003E1D08" w:rsidRPr="003E1D08" w:rsidRDefault="00CB32BA" w:rsidP="00E77A87">
            <w:pPr>
              <w:pStyle w:val="TableText"/>
            </w:pPr>
            <w:r>
              <w:t xml:space="preserve">Retire all signatures in </w:t>
            </w:r>
            <w:r w:rsidRPr="00865F9D">
              <w:rPr>
                <w:noProof/>
              </w:rPr>
              <w:t>the all</w:t>
            </w:r>
            <w:r>
              <w:t xml:space="preserve"> category</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7E99B45" w14:textId="77777777" w:rsidR="003E1D08" w:rsidRPr="003E1D08" w:rsidRDefault="00CB32BA" w:rsidP="00077E28">
            <w:pPr>
              <w:pStyle w:val="TableHeading"/>
              <w:jc w:val="left"/>
              <w:rPr>
                <w:b w:val="0"/>
              </w:rPr>
            </w:pPr>
            <w:r>
              <w:rPr>
                <w:b w:val="0"/>
              </w:rPr>
              <w:t xml:space="preserve">Category: </w:t>
            </w:r>
            <w:r w:rsidRPr="008B184C">
              <w:t>all</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7F680BB" w14:textId="77777777" w:rsidR="003E1D08" w:rsidRPr="003E1D08" w:rsidRDefault="003E1D08" w:rsidP="003E1D08">
            <w:pPr>
              <w:pStyle w:val="TableHeading"/>
              <w:rPr>
                <w:b w:val="0"/>
              </w:rPr>
            </w:pPr>
            <w:r w:rsidRPr="003E1D08">
              <w:rPr>
                <w:b w:val="0"/>
              </w:rPr>
              <w:t>2</w:t>
            </w:r>
          </w:p>
        </w:tc>
      </w:tr>
      <w:tr w:rsidR="00CB32BA" w14:paraId="06939EC3"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55EBCED4" w14:textId="77777777" w:rsidR="00CB32BA" w:rsidRDefault="00CB32BA" w:rsidP="00E77A87">
            <w:pPr>
              <w:pStyle w:val="TableText"/>
            </w:pPr>
            <w:r>
              <w:t xml:space="preserve">Un-retire the </w:t>
            </w:r>
            <w:r w:rsidRPr="00CB32BA">
              <w:t>ios_ips basic</w:t>
            </w:r>
            <w:r>
              <w:t xml:space="preserve"> category signatures</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26A6D5C" w14:textId="77777777" w:rsidR="00CB32BA" w:rsidRPr="003E1D08" w:rsidRDefault="00CB32BA" w:rsidP="00077E28">
            <w:pPr>
              <w:pStyle w:val="TableHeading"/>
              <w:jc w:val="left"/>
              <w:rPr>
                <w:b w:val="0"/>
              </w:rPr>
            </w:pPr>
            <w:r>
              <w:rPr>
                <w:b w:val="0"/>
              </w:rPr>
              <w:t xml:space="preserve">Category: </w:t>
            </w:r>
            <w:r w:rsidRPr="008B184C">
              <w:t>ios_ips basic</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7F25429" w14:textId="77777777" w:rsidR="00CB32BA" w:rsidRPr="003E1D08" w:rsidRDefault="008B184C" w:rsidP="003E1D08">
            <w:pPr>
              <w:pStyle w:val="TableHeading"/>
              <w:rPr>
                <w:b w:val="0"/>
              </w:rPr>
            </w:pPr>
            <w:r>
              <w:rPr>
                <w:b w:val="0"/>
              </w:rPr>
              <w:t>2</w:t>
            </w:r>
          </w:p>
        </w:tc>
      </w:tr>
      <w:tr w:rsidR="00CB32BA" w14:paraId="251BCC10"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683E4799" w14:textId="77777777" w:rsidR="00CB32BA" w:rsidRDefault="008B184C" w:rsidP="00E77A87">
            <w:pPr>
              <w:pStyle w:val="TableText"/>
            </w:pPr>
            <w:r>
              <w:t>Apply the IPS rule to the interface</w:t>
            </w:r>
            <w:r w:rsidR="00CA5BC2">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84DB198" w14:textId="77777777" w:rsidR="00CB32BA" w:rsidRDefault="008B184C" w:rsidP="008E54ED">
            <w:pPr>
              <w:pStyle w:val="TableText"/>
            </w:pPr>
            <w:r>
              <w:t>Interface:</w:t>
            </w:r>
            <w:r w:rsidRPr="008E54ED">
              <w:rPr>
                <w:b/>
              </w:rPr>
              <w:t xml:space="preserve"> S0/0/0</w:t>
            </w:r>
          </w:p>
          <w:p w14:paraId="17A2D51C" w14:textId="77777777" w:rsidR="008B184C" w:rsidRPr="003E1D08" w:rsidRDefault="008B184C" w:rsidP="008E54ED">
            <w:pPr>
              <w:pStyle w:val="TableText"/>
            </w:pPr>
            <w:r>
              <w:t xml:space="preserve">Direction: </w:t>
            </w:r>
            <w:r w:rsidRPr="008E54ED">
              <w:rPr>
                <w:b/>
              </w:rPr>
              <w:t>in</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5CD6522F" w14:textId="77777777" w:rsidR="00CB32BA" w:rsidRPr="003E1D08" w:rsidRDefault="008B184C" w:rsidP="003E1D08">
            <w:pPr>
              <w:pStyle w:val="TableHeading"/>
              <w:rPr>
                <w:b w:val="0"/>
              </w:rPr>
            </w:pPr>
            <w:r>
              <w:rPr>
                <w:b w:val="0"/>
              </w:rPr>
              <w:t>2</w:t>
            </w:r>
          </w:p>
        </w:tc>
      </w:tr>
      <w:tr w:rsidR="008B184C" w14:paraId="6E017FB0" w14:textId="77777777" w:rsidTr="00A4465C">
        <w:trPr>
          <w:cantSplit/>
          <w:jc w:val="center"/>
        </w:trPr>
        <w:tc>
          <w:tcPr>
            <w:tcW w:w="4384" w:type="dxa"/>
            <w:tcBorders>
              <w:top w:val="single" w:sz="2" w:space="0" w:color="auto"/>
              <w:left w:val="single" w:sz="2" w:space="0" w:color="auto"/>
              <w:bottom w:val="single" w:sz="2" w:space="0" w:color="auto"/>
              <w:right w:val="single" w:sz="2" w:space="0" w:color="auto"/>
              <w:tl2br w:val="nil"/>
              <w:tr2bl w:val="nil"/>
            </w:tcBorders>
            <w:shd w:val="clear" w:color="auto" w:fill="auto"/>
            <w:vAlign w:val="center"/>
          </w:tcPr>
          <w:p w14:paraId="3670465F" w14:textId="77777777" w:rsidR="008B184C" w:rsidRDefault="008B184C" w:rsidP="00E77A87">
            <w:pPr>
              <w:pStyle w:val="TableHeading"/>
              <w:keepNext w:val="0"/>
              <w:jc w:val="left"/>
              <w:rPr>
                <w:b w:val="0"/>
              </w:rPr>
            </w:pPr>
            <w:r>
              <w:rPr>
                <w:b w:val="0"/>
              </w:rPr>
              <w:t>Copy the S854 signature from PC-C</w:t>
            </w:r>
            <w:r w:rsidR="00CA5BC2">
              <w:rPr>
                <w:b w:val="0"/>
              </w:rPr>
              <w:t>.</w:t>
            </w:r>
          </w:p>
        </w:tc>
        <w:tc>
          <w:tcPr>
            <w:tcW w:w="462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C488C12" w14:textId="77777777" w:rsidR="007831F9" w:rsidRPr="008E54ED" w:rsidRDefault="007831F9" w:rsidP="008E54ED">
            <w:pPr>
              <w:pStyle w:val="TableText"/>
            </w:pPr>
            <w:r w:rsidRPr="008E54ED">
              <w:t>Pro</w:t>
            </w:r>
            <w:r w:rsidRPr="008E54ED">
              <w:rPr>
                <w:rStyle w:val="TableTextChar"/>
              </w:rPr>
              <w:t>t</w:t>
            </w:r>
            <w:r w:rsidRPr="008E54ED">
              <w:t xml:space="preserve">ocol: </w:t>
            </w:r>
            <w:r w:rsidRPr="008E54ED">
              <w:rPr>
                <w:b/>
              </w:rPr>
              <w:t>TFTP</w:t>
            </w:r>
          </w:p>
          <w:p w14:paraId="5632550C" w14:textId="77777777" w:rsidR="008B184C" w:rsidRPr="008E54ED" w:rsidRDefault="008B184C" w:rsidP="008E54ED">
            <w:pPr>
              <w:pStyle w:val="TableText"/>
            </w:pPr>
            <w:r w:rsidRPr="008E54ED">
              <w:t>IP Addres</w:t>
            </w:r>
            <w:r w:rsidRPr="008E54ED">
              <w:rPr>
                <w:rStyle w:val="TableTextChar"/>
              </w:rPr>
              <w:t>s of T</w:t>
            </w:r>
            <w:r w:rsidRPr="008E54ED">
              <w:t xml:space="preserve">FTP </w:t>
            </w:r>
            <w:r w:rsidR="00F438FB" w:rsidRPr="008E54ED">
              <w:t>s</w:t>
            </w:r>
            <w:r w:rsidRPr="008E54ED">
              <w:t xml:space="preserve">erver: </w:t>
            </w:r>
            <w:r w:rsidRPr="008E54ED">
              <w:rPr>
                <w:b/>
              </w:rPr>
              <w:t>172.30.3.3</w:t>
            </w:r>
          </w:p>
          <w:p w14:paraId="63F58446" w14:textId="77777777" w:rsidR="008B184C" w:rsidRPr="008E54ED" w:rsidRDefault="008B184C" w:rsidP="008E54ED">
            <w:pPr>
              <w:pStyle w:val="TableText"/>
            </w:pPr>
            <w:r w:rsidRPr="008E54ED">
              <w:t>Sign</w:t>
            </w:r>
            <w:r w:rsidRPr="008E54ED">
              <w:rPr>
                <w:rStyle w:val="TableTextChar"/>
              </w:rPr>
              <w:t>ature</w:t>
            </w:r>
            <w:r w:rsidRPr="008E54ED">
              <w:t xml:space="preserve">: </w:t>
            </w:r>
            <w:r w:rsidR="005D685F" w:rsidRPr="008E54ED">
              <w:rPr>
                <w:b/>
              </w:rPr>
              <w:t>IOS-</w:t>
            </w:r>
            <w:r w:rsidR="007831F9" w:rsidRPr="008E54ED">
              <w:rPr>
                <w:b/>
              </w:rPr>
              <w:t>S854</w:t>
            </w:r>
            <w:r w:rsidR="005D685F" w:rsidRPr="008E54ED">
              <w:rPr>
                <w:b/>
              </w:rPr>
              <w:t>-CLI.pkg</w:t>
            </w:r>
          </w:p>
          <w:p w14:paraId="5CE0663E" w14:textId="77777777" w:rsidR="008B184C" w:rsidRDefault="008B184C" w:rsidP="008E54ED">
            <w:pPr>
              <w:pStyle w:val="TableText"/>
            </w:pPr>
            <w:r w:rsidRPr="008E54ED">
              <w:t>Comp</w:t>
            </w:r>
            <w:r w:rsidRPr="008E54ED">
              <w:rPr>
                <w:rStyle w:val="TableTextChar"/>
              </w:rPr>
              <w:t>ile s</w:t>
            </w:r>
            <w:r w:rsidRPr="008E54ED">
              <w:t xml:space="preserve">ignatures </w:t>
            </w:r>
            <w:r w:rsidR="00F438FB" w:rsidRPr="008E54ED">
              <w:t>after they are</w:t>
            </w:r>
            <w:r w:rsidRPr="008E54ED">
              <w:t xml:space="preserve"> loaded: </w:t>
            </w:r>
            <w:r w:rsidRPr="008E54ED">
              <w:rPr>
                <w:b/>
              </w:rPr>
              <w:t>idconf</w:t>
            </w:r>
          </w:p>
        </w:tc>
        <w:tc>
          <w:tcPr>
            <w:tcW w:w="842"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27BF392F" w14:textId="77777777" w:rsidR="008B184C" w:rsidRPr="003E1D08" w:rsidRDefault="007831F9" w:rsidP="003E1D08">
            <w:pPr>
              <w:pStyle w:val="TableHeading"/>
              <w:rPr>
                <w:b w:val="0"/>
              </w:rPr>
            </w:pPr>
            <w:r>
              <w:rPr>
                <w:b w:val="0"/>
              </w:rPr>
              <w:t>3</w:t>
            </w:r>
          </w:p>
        </w:tc>
      </w:tr>
    </w:tbl>
    <w:p w14:paraId="4A8C64F2" w14:textId="171773D3" w:rsidR="008B184C" w:rsidRDefault="005D685F" w:rsidP="007E50E5">
      <w:pPr>
        <w:pStyle w:val="BodyTextL25"/>
      </w:pPr>
      <w:r w:rsidRPr="005D685F">
        <w:rPr>
          <w:b/>
        </w:rPr>
        <w:t>Note:</w:t>
      </w:r>
      <w:r w:rsidR="007831F9">
        <w:t xml:space="preserve"> Before attempting the TFTP copy, the </w:t>
      </w:r>
      <w:r w:rsidR="00EA5248">
        <w:t>TFTP server</w:t>
      </w:r>
      <w:r>
        <w:t xml:space="preserve"> </w:t>
      </w:r>
      <w:r w:rsidR="007831F9">
        <w:t xml:space="preserve">software </w:t>
      </w:r>
      <w:r>
        <w:t xml:space="preserve">on PC-C </w:t>
      </w:r>
      <w:r w:rsidR="007831F9">
        <w:t>need</w:t>
      </w:r>
      <w:r w:rsidR="00F438FB">
        <w:t>s</w:t>
      </w:r>
      <w:r w:rsidR="007831F9">
        <w:t xml:space="preserve"> to be running with the directory set to the location of the file: </w:t>
      </w:r>
      <w:r w:rsidRPr="005D685F">
        <w:rPr>
          <w:b/>
        </w:rPr>
        <w:t>IOS-S854-CLI.pkg</w:t>
      </w:r>
      <w:r>
        <w:t>.</w:t>
      </w:r>
    </w:p>
    <w:p w14:paraId="6F97D6B1" w14:textId="77777777" w:rsidR="007E50E5" w:rsidRDefault="007E50E5" w:rsidP="007E50E5">
      <w:pPr>
        <w:pStyle w:val="BodyTextL25"/>
      </w:pPr>
      <w:r w:rsidRPr="006504FE">
        <w:lastRenderedPageBreak/>
        <w:t>Troubleshoot as necessary to correct any issues.</w:t>
      </w:r>
    </w:p>
    <w:p w14:paraId="2F143D89" w14:textId="77777777" w:rsidR="00D37C5F" w:rsidRDefault="00D37C5F" w:rsidP="00D37C5F">
      <w:pPr>
        <w:pStyle w:val="BodyTextL25"/>
      </w:pPr>
      <w:r w:rsidRPr="00AE3095">
        <w:rPr>
          <w:b/>
        </w:rPr>
        <w:t>Note</w:t>
      </w:r>
      <w:r>
        <w:t>: Before proceeding to Part 5, ask your instructor to verify your IPS configuration and functionality.</w:t>
      </w:r>
    </w:p>
    <w:p w14:paraId="368986B7" w14:textId="77777777" w:rsidR="007E50E5" w:rsidRPr="001812E2" w:rsidRDefault="007E50E5" w:rsidP="007E50E5">
      <w:pPr>
        <w:pStyle w:val="BodyTextL25"/>
        <w:rPr>
          <w:b/>
        </w:rPr>
      </w:pPr>
      <w:r w:rsidRPr="001812E2">
        <w:rPr>
          <w:b/>
        </w:rPr>
        <w:t>Instructor Sign-</w:t>
      </w:r>
      <w:r w:rsidR="00AE6731">
        <w:rPr>
          <w:b/>
        </w:rPr>
        <w:t>O</w:t>
      </w:r>
      <w:r w:rsidRPr="001812E2">
        <w:rPr>
          <w:b/>
        </w:rPr>
        <w:t xml:space="preserve">ff </w:t>
      </w:r>
      <w:r w:rsidR="00415803">
        <w:rPr>
          <w:b/>
        </w:rPr>
        <w:t>Part 4</w:t>
      </w:r>
      <w:r w:rsidRPr="001812E2">
        <w:rPr>
          <w:b/>
        </w:rPr>
        <w:t>: ______________________</w:t>
      </w:r>
    </w:p>
    <w:p w14:paraId="5501DB11" w14:textId="77777777" w:rsidR="007E50E5" w:rsidRDefault="007E50E5" w:rsidP="00F208D9">
      <w:pPr>
        <w:pStyle w:val="BodyTextL25"/>
        <w:rPr>
          <w:b/>
        </w:rPr>
      </w:pPr>
      <w:r w:rsidRPr="001812E2">
        <w:rPr>
          <w:b/>
        </w:rPr>
        <w:t xml:space="preserve">Points: _________ of </w:t>
      </w:r>
      <w:r w:rsidR="00420862">
        <w:rPr>
          <w:b/>
        </w:rPr>
        <w:t>15</w:t>
      </w:r>
    </w:p>
    <w:p w14:paraId="433E0B0B" w14:textId="77777777" w:rsidR="00D37C5F" w:rsidRDefault="00D37C5F" w:rsidP="00D37C5F">
      <w:pPr>
        <w:pStyle w:val="PartHead"/>
      </w:pPr>
      <w:r>
        <w:t xml:space="preserve">Secure </w:t>
      </w:r>
      <w:r w:rsidR="00813E98">
        <w:t>Layer 2</w:t>
      </w:r>
      <w:r>
        <w:t xml:space="preserve"> Switches </w:t>
      </w:r>
    </w:p>
    <w:p w14:paraId="3E3A861B" w14:textId="77777777" w:rsidR="00D37C5F" w:rsidRPr="003E1D08" w:rsidRDefault="00A4465C" w:rsidP="00D37C5F">
      <w:pPr>
        <w:pStyle w:val="BodyTextL25"/>
        <w:rPr>
          <w:b/>
        </w:rPr>
      </w:pPr>
      <w:r>
        <w:rPr>
          <w:b/>
        </w:rPr>
        <w:t xml:space="preserve">Total points: </w:t>
      </w:r>
      <w:r w:rsidR="00B55902">
        <w:rPr>
          <w:b/>
        </w:rPr>
        <w:t>22</w:t>
      </w:r>
    </w:p>
    <w:p w14:paraId="66377CDE" w14:textId="77777777" w:rsidR="00D37C5F" w:rsidRDefault="00860A8A" w:rsidP="00D37C5F">
      <w:pPr>
        <w:pStyle w:val="BodyTextL25"/>
        <w:rPr>
          <w:b/>
        </w:rPr>
      </w:pPr>
      <w:r>
        <w:rPr>
          <w:b/>
        </w:rPr>
        <w:t>Time: 20</w:t>
      </w:r>
      <w:r w:rsidR="00D37C5F" w:rsidRPr="003E1D08">
        <w:rPr>
          <w:b/>
        </w:rPr>
        <w:t xml:space="preserve"> minutes</w:t>
      </w:r>
    </w:p>
    <w:p w14:paraId="79BE404A" w14:textId="77777777" w:rsidR="00062180" w:rsidRPr="009C6942" w:rsidRDefault="00062180" w:rsidP="00062180">
      <w:pPr>
        <w:pStyle w:val="BodyTextL25"/>
      </w:pPr>
      <w:r w:rsidRPr="000B314F">
        <w:rPr>
          <w:b/>
        </w:rPr>
        <w:t>Note</w:t>
      </w:r>
      <w:r w:rsidRPr="00EF0A0E">
        <w:t>:</w:t>
      </w:r>
      <w:r w:rsidRPr="00426AA8">
        <w:t xml:space="preserve"> Not all security features in th</w:t>
      </w:r>
      <w:r>
        <w:t>is p</w:t>
      </w:r>
      <w:r w:rsidRPr="00426AA8">
        <w:t xml:space="preserve">art </w:t>
      </w:r>
      <w:r>
        <w:t xml:space="preserve">of the exam </w:t>
      </w:r>
      <w:r w:rsidRPr="00426AA8">
        <w:t>will be configured on all switches</w:t>
      </w:r>
      <w:r w:rsidR="00D10496">
        <w:t>.</w:t>
      </w:r>
      <w:r w:rsidRPr="00426AA8">
        <w:t xml:space="preserve"> </w:t>
      </w:r>
      <w:r w:rsidR="00D10496">
        <w:t>However, in a production network, all security features will be configured on all switches</w:t>
      </w:r>
      <w:r>
        <w:t xml:space="preserve">. </w:t>
      </w:r>
      <w:r w:rsidRPr="009C6942">
        <w:t xml:space="preserve">In the interest of time, the security features are </w:t>
      </w:r>
      <w:r>
        <w:t xml:space="preserve">configured on </w:t>
      </w:r>
      <w:r w:rsidR="005738DE">
        <w:t>only</w:t>
      </w:r>
      <w:r>
        <w:t xml:space="preserve"> S2</w:t>
      </w:r>
      <w:r w:rsidRPr="009C6942">
        <w:t>, except where noted.</w:t>
      </w:r>
    </w:p>
    <w:p w14:paraId="12B54974" w14:textId="77777777" w:rsidR="00D37C5F" w:rsidRDefault="00062180" w:rsidP="00286B42">
      <w:pPr>
        <w:pStyle w:val="BodyTextL25"/>
        <w:keepNext/>
      </w:pPr>
      <w:r>
        <w:t>In Part 5</w:t>
      </w:r>
      <w:r w:rsidR="00D37C5F" w:rsidRPr="005C3037">
        <w:t xml:space="preserve">, you </w:t>
      </w:r>
      <w:r w:rsidR="00D37C5F">
        <w:t xml:space="preserve">will configure </w:t>
      </w:r>
      <w:r>
        <w:t>security settings on S2</w:t>
      </w:r>
      <w:r w:rsidR="00D37C5F">
        <w:t xml:space="preserve"> using the CLI</w:t>
      </w:r>
      <w:r w:rsidR="00D37C5F" w:rsidRPr="005C3037">
        <w:t>. Configuration tasks</w:t>
      </w:r>
      <w:r w:rsidR="00D37C5F">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062180" w14:paraId="271D74B5" w14:textId="77777777" w:rsidTr="00E77A87">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FCF9047" w14:textId="77777777" w:rsidR="00062180" w:rsidRDefault="00062180" w:rsidP="0055424D">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8DEC2EA" w14:textId="77777777" w:rsidR="00062180" w:rsidRDefault="00062180" w:rsidP="0055424D">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4E88404" w14:textId="77777777" w:rsidR="00062180" w:rsidRDefault="00062180" w:rsidP="0055424D">
            <w:pPr>
              <w:pStyle w:val="TableHeading"/>
            </w:pPr>
            <w:r>
              <w:t>Points</w:t>
            </w:r>
          </w:p>
        </w:tc>
      </w:tr>
      <w:tr w:rsidR="00062180" w14:paraId="5F186A37" w14:textId="77777777" w:rsidTr="00A4465C">
        <w:trPr>
          <w:cantSplit/>
          <w:jc w:val="center"/>
        </w:trPr>
        <w:tc>
          <w:tcPr>
            <w:tcW w:w="4100" w:type="dxa"/>
            <w:vAlign w:val="center"/>
          </w:tcPr>
          <w:p w14:paraId="301302C5" w14:textId="77777777" w:rsidR="00062180" w:rsidRPr="006D4010" w:rsidRDefault="00865F9D" w:rsidP="00A4465C">
            <w:pPr>
              <w:pStyle w:val="TableText"/>
            </w:pPr>
            <w:r>
              <w:t>Assign and e</w:t>
            </w:r>
            <w:r w:rsidRPr="006D4010">
              <w:t xml:space="preserve">ncrypt </w:t>
            </w:r>
            <w:r>
              <w:t xml:space="preserve">a </w:t>
            </w:r>
            <w:r w:rsidRPr="006D4010">
              <w:t>privileged</w:t>
            </w:r>
            <w:r>
              <w:t xml:space="preserve"> EXEC</w:t>
            </w:r>
            <w:r w:rsidRPr="006D4010">
              <w:t xml:space="preserve"> password</w:t>
            </w:r>
            <w:r>
              <w:t>.</w:t>
            </w:r>
          </w:p>
        </w:tc>
        <w:tc>
          <w:tcPr>
            <w:tcW w:w="4770" w:type="dxa"/>
            <w:vAlign w:val="bottom"/>
          </w:tcPr>
          <w:p w14:paraId="645E1030" w14:textId="77777777" w:rsidR="00E96079" w:rsidRDefault="00E96079" w:rsidP="00E96079">
            <w:pPr>
              <w:pStyle w:val="TableText"/>
            </w:pPr>
            <w:r>
              <w:t xml:space="preserve">Switch: </w:t>
            </w:r>
            <w:r w:rsidRPr="00E96079">
              <w:rPr>
                <w:b/>
              </w:rPr>
              <w:t>S2</w:t>
            </w:r>
          </w:p>
          <w:p w14:paraId="079FEC5D" w14:textId="77777777" w:rsidR="00062180" w:rsidRDefault="00062180" w:rsidP="0055424D">
            <w:pPr>
              <w:pStyle w:val="TableText"/>
            </w:pPr>
            <w:r>
              <w:t xml:space="preserve">Password: </w:t>
            </w:r>
            <w:r w:rsidRPr="008C612A">
              <w:rPr>
                <w:b/>
              </w:rPr>
              <w:t>cisco12345</w:t>
            </w:r>
            <w:r>
              <w:t xml:space="preserve"> </w:t>
            </w:r>
          </w:p>
          <w:p w14:paraId="1D3B66FB" w14:textId="77777777" w:rsidR="00062180" w:rsidRPr="006D4010" w:rsidRDefault="00062180" w:rsidP="0055424D">
            <w:pPr>
              <w:pStyle w:val="TableText"/>
            </w:pPr>
            <w:r>
              <w:t>Encryption type: 9 (</w:t>
            </w:r>
            <w:r>
              <w:rPr>
                <w:b/>
              </w:rPr>
              <w:t>s</w:t>
            </w:r>
            <w:r w:rsidRPr="0071676C">
              <w:rPr>
                <w:b/>
              </w:rPr>
              <w:t>crypt</w:t>
            </w:r>
            <w:r>
              <w:t>)</w:t>
            </w:r>
          </w:p>
        </w:tc>
        <w:tc>
          <w:tcPr>
            <w:tcW w:w="949" w:type="dxa"/>
            <w:vAlign w:val="center"/>
          </w:tcPr>
          <w:p w14:paraId="0AEA71B2" w14:textId="77777777" w:rsidR="00062180" w:rsidRPr="006D4010" w:rsidRDefault="00062180" w:rsidP="0055424D">
            <w:pPr>
              <w:pStyle w:val="TableText"/>
              <w:jc w:val="center"/>
            </w:pPr>
            <w:r w:rsidRPr="006D4010">
              <w:t>1</w:t>
            </w:r>
            <w:r w:rsidR="00B55902">
              <w:t>/2</w:t>
            </w:r>
          </w:p>
        </w:tc>
      </w:tr>
      <w:tr w:rsidR="00062180" w14:paraId="6FDAC606" w14:textId="77777777" w:rsidTr="00A4465C">
        <w:trPr>
          <w:cantSplit/>
          <w:jc w:val="center"/>
        </w:trPr>
        <w:tc>
          <w:tcPr>
            <w:tcW w:w="4100" w:type="dxa"/>
            <w:vAlign w:val="center"/>
          </w:tcPr>
          <w:p w14:paraId="46AFB4CB" w14:textId="77777777" w:rsidR="00062180" w:rsidRPr="006D4010" w:rsidRDefault="00865F9D" w:rsidP="00A4465C">
            <w:pPr>
              <w:pStyle w:val="TableText"/>
            </w:pPr>
            <w:r>
              <w:t>Add a user in the local database for administrator access</w:t>
            </w:r>
            <w:r w:rsidR="00F438FB">
              <w:t>.</w:t>
            </w:r>
          </w:p>
        </w:tc>
        <w:tc>
          <w:tcPr>
            <w:tcW w:w="4770" w:type="dxa"/>
            <w:vAlign w:val="bottom"/>
          </w:tcPr>
          <w:p w14:paraId="5DB7B067" w14:textId="77777777" w:rsidR="00E96079" w:rsidRDefault="00E96079" w:rsidP="00E96079">
            <w:pPr>
              <w:pStyle w:val="TableText"/>
            </w:pPr>
            <w:r>
              <w:t xml:space="preserve">Switch: </w:t>
            </w:r>
            <w:r w:rsidRPr="00E96079">
              <w:rPr>
                <w:b/>
              </w:rPr>
              <w:t>S2</w:t>
            </w:r>
          </w:p>
          <w:p w14:paraId="6AF74565" w14:textId="77777777" w:rsidR="00062180" w:rsidRDefault="00062180" w:rsidP="0055424D">
            <w:pPr>
              <w:pStyle w:val="TableText"/>
            </w:pPr>
            <w:r>
              <w:t xml:space="preserve">Username: </w:t>
            </w:r>
            <w:r w:rsidRPr="00D552E7">
              <w:rPr>
                <w:b/>
              </w:rPr>
              <w:t>Admin</w:t>
            </w:r>
            <w:r>
              <w:rPr>
                <w:b/>
              </w:rPr>
              <w:t>01</w:t>
            </w:r>
          </w:p>
          <w:p w14:paraId="2B2E15B3" w14:textId="77777777" w:rsidR="00062180" w:rsidRDefault="00062180" w:rsidP="0055424D">
            <w:pPr>
              <w:pStyle w:val="TableText"/>
              <w:rPr>
                <w:b/>
              </w:rPr>
            </w:pPr>
            <w:r>
              <w:t xml:space="preserve">Privilege level: </w:t>
            </w:r>
            <w:r w:rsidRPr="00760C69">
              <w:rPr>
                <w:b/>
              </w:rPr>
              <w:t>15</w:t>
            </w:r>
          </w:p>
          <w:p w14:paraId="22033DFC" w14:textId="77777777" w:rsidR="00062180" w:rsidRDefault="00062180" w:rsidP="0055424D">
            <w:pPr>
              <w:pStyle w:val="TableText"/>
            </w:pPr>
            <w:r>
              <w:t xml:space="preserve">Encryption type: </w:t>
            </w:r>
            <w:r w:rsidRPr="0071676C">
              <w:t>9</w:t>
            </w:r>
            <w:r>
              <w:t xml:space="preserve"> (</w:t>
            </w:r>
            <w:r w:rsidRPr="0071676C">
              <w:rPr>
                <w:b/>
              </w:rPr>
              <w:t>scrypt</w:t>
            </w:r>
            <w:r>
              <w:t>)</w:t>
            </w:r>
          </w:p>
          <w:p w14:paraId="716DAABC" w14:textId="77777777" w:rsidR="00062180" w:rsidRPr="006D4010" w:rsidRDefault="00062180" w:rsidP="0055424D">
            <w:pPr>
              <w:pStyle w:val="TableText"/>
            </w:pPr>
            <w:r>
              <w:t xml:space="preserve">Password: </w:t>
            </w:r>
            <w:r w:rsidRPr="00D552E7">
              <w:rPr>
                <w:b/>
              </w:rPr>
              <w:t>admin01pass</w:t>
            </w:r>
          </w:p>
        </w:tc>
        <w:tc>
          <w:tcPr>
            <w:tcW w:w="949" w:type="dxa"/>
            <w:vAlign w:val="center"/>
          </w:tcPr>
          <w:p w14:paraId="173BE55C" w14:textId="77777777" w:rsidR="00062180" w:rsidRPr="006D4010" w:rsidRDefault="00A4465C" w:rsidP="0055424D">
            <w:pPr>
              <w:pStyle w:val="TableText"/>
              <w:jc w:val="center"/>
            </w:pPr>
            <w:r>
              <w:t>1</w:t>
            </w:r>
          </w:p>
        </w:tc>
      </w:tr>
      <w:tr w:rsidR="00062180" w14:paraId="2B7802CF" w14:textId="77777777" w:rsidTr="00A4465C">
        <w:trPr>
          <w:cantSplit/>
          <w:jc w:val="center"/>
        </w:trPr>
        <w:tc>
          <w:tcPr>
            <w:tcW w:w="4100" w:type="dxa"/>
            <w:vAlign w:val="center"/>
          </w:tcPr>
          <w:p w14:paraId="36EBB896" w14:textId="77777777" w:rsidR="00062180" w:rsidRPr="006D4010" w:rsidRDefault="00062180" w:rsidP="00A4465C">
            <w:pPr>
              <w:pStyle w:val="TableText"/>
            </w:pPr>
            <w:r>
              <w:t xml:space="preserve">Configure </w:t>
            </w:r>
            <w:r w:rsidR="00F438FB">
              <w:t xml:space="preserve">an </w:t>
            </w:r>
            <w:r w:rsidRPr="006D4010">
              <w:t>MOTD banner</w:t>
            </w:r>
            <w:r w:rsidR="00CA5BC2">
              <w:t>.</w:t>
            </w:r>
          </w:p>
        </w:tc>
        <w:tc>
          <w:tcPr>
            <w:tcW w:w="4770" w:type="dxa"/>
            <w:vAlign w:val="bottom"/>
          </w:tcPr>
          <w:p w14:paraId="0C151542" w14:textId="77777777" w:rsidR="00E96079" w:rsidRDefault="00E96079" w:rsidP="00E96079">
            <w:pPr>
              <w:pStyle w:val="TableText"/>
            </w:pPr>
            <w:r>
              <w:t xml:space="preserve">Switch: </w:t>
            </w:r>
            <w:r w:rsidRPr="00E96079">
              <w:rPr>
                <w:b/>
              </w:rPr>
              <w:t>S2</w:t>
            </w:r>
          </w:p>
          <w:p w14:paraId="1FDD3263" w14:textId="77777777" w:rsidR="00062180" w:rsidRPr="0071676C" w:rsidRDefault="00E96079" w:rsidP="0055424D">
            <w:pPr>
              <w:pStyle w:val="TableText"/>
              <w:rPr>
                <w:b/>
              </w:rPr>
            </w:pPr>
            <w:r w:rsidRPr="00E96079">
              <w:t>Banner:</w:t>
            </w:r>
            <w:r>
              <w:rPr>
                <w:b/>
              </w:rPr>
              <w:t xml:space="preserve"> </w:t>
            </w:r>
            <w:r w:rsidR="00062180" w:rsidRPr="0071676C">
              <w:rPr>
                <w:b/>
              </w:rPr>
              <w:t>Unauthorized Access is Prohibited!</w:t>
            </w:r>
          </w:p>
        </w:tc>
        <w:tc>
          <w:tcPr>
            <w:tcW w:w="949" w:type="dxa"/>
            <w:vAlign w:val="center"/>
          </w:tcPr>
          <w:p w14:paraId="03E2B64B" w14:textId="77777777" w:rsidR="00062180" w:rsidRPr="006D4010" w:rsidRDefault="00062180" w:rsidP="0055424D">
            <w:pPr>
              <w:pStyle w:val="TableText"/>
              <w:jc w:val="center"/>
            </w:pPr>
            <w:r w:rsidRPr="006D4010">
              <w:t>1</w:t>
            </w:r>
            <w:r w:rsidR="00B55902">
              <w:t>/2</w:t>
            </w:r>
          </w:p>
        </w:tc>
      </w:tr>
      <w:tr w:rsidR="0019770B" w14:paraId="58FEFF10" w14:textId="77777777" w:rsidTr="00A4465C">
        <w:trPr>
          <w:cantSplit/>
          <w:jc w:val="center"/>
        </w:trPr>
        <w:tc>
          <w:tcPr>
            <w:tcW w:w="4100" w:type="dxa"/>
            <w:vAlign w:val="center"/>
          </w:tcPr>
          <w:p w14:paraId="36109571" w14:textId="77777777" w:rsidR="0019770B" w:rsidRDefault="0019770B" w:rsidP="005738DE">
            <w:pPr>
              <w:pStyle w:val="TableText"/>
            </w:pPr>
            <w:r>
              <w:t xml:space="preserve">Disable HTTP and HTTP </w:t>
            </w:r>
            <w:r w:rsidR="005738DE">
              <w:t>s</w:t>
            </w:r>
            <w:r>
              <w:t>ecure server</w:t>
            </w:r>
            <w:r w:rsidR="00CA5BC2">
              <w:t>.</w:t>
            </w:r>
          </w:p>
        </w:tc>
        <w:tc>
          <w:tcPr>
            <w:tcW w:w="4770" w:type="dxa"/>
            <w:vAlign w:val="bottom"/>
          </w:tcPr>
          <w:p w14:paraId="3541EC83" w14:textId="77777777" w:rsidR="0019770B" w:rsidRDefault="00E96079" w:rsidP="0055424D">
            <w:pPr>
              <w:pStyle w:val="TableText"/>
            </w:pPr>
            <w:r>
              <w:t xml:space="preserve">Switch: </w:t>
            </w:r>
            <w:r w:rsidRPr="00E96079">
              <w:rPr>
                <w:b/>
              </w:rPr>
              <w:t>S2</w:t>
            </w:r>
          </w:p>
        </w:tc>
        <w:tc>
          <w:tcPr>
            <w:tcW w:w="949" w:type="dxa"/>
            <w:vAlign w:val="center"/>
          </w:tcPr>
          <w:p w14:paraId="3D1B3CF9" w14:textId="77777777" w:rsidR="0019770B" w:rsidRDefault="0019770B" w:rsidP="0055424D">
            <w:pPr>
              <w:pStyle w:val="TableText"/>
              <w:jc w:val="center"/>
            </w:pPr>
            <w:r>
              <w:t>1</w:t>
            </w:r>
          </w:p>
        </w:tc>
      </w:tr>
      <w:tr w:rsidR="00062180" w14:paraId="25DE7BB0" w14:textId="77777777" w:rsidTr="00A4465C">
        <w:trPr>
          <w:cantSplit/>
          <w:jc w:val="center"/>
        </w:trPr>
        <w:tc>
          <w:tcPr>
            <w:tcW w:w="4100" w:type="dxa"/>
            <w:vAlign w:val="center"/>
          </w:tcPr>
          <w:p w14:paraId="498BE426" w14:textId="77777777" w:rsidR="00062180" w:rsidRPr="006D4010" w:rsidRDefault="00062180" w:rsidP="00A4465C">
            <w:pPr>
              <w:pStyle w:val="TableText"/>
            </w:pPr>
            <w:r>
              <w:t>Configure SSH</w:t>
            </w:r>
            <w:r w:rsidR="00CA5BC2">
              <w:t>.</w:t>
            </w:r>
          </w:p>
        </w:tc>
        <w:tc>
          <w:tcPr>
            <w:tcW w:w="4770" w:type="dxa"/>
            <w:vAlign w:val="bottom"/>
          </w:tcPr>
          <w:p w14:paraId="16BC6FC2" w14:textId="77777777" w:rsidR="00E96079" w:rsidRDefault="00E96079" w:rsidP="00E96079">
            <w:pPr>
              <w:pStyle w:val="TableText"/>
            </w:pPr>
            <w:r>
              <w:t xml:space="preserve">Switch: </w:t>
            </w:r>
            <w:r w:rsidRPr="00E96079">
              <w:rPr>
                <w:b/>
              </w:rPr>
              <w:t>S2</w:t>
            </w:r>
          </w:p>
          <w:p w14:paraId="561812CF" w14:textId="77777777" w:rsidR="00062180" w:rsidRDefault="00062180" w:rsidP="0055424D">
            <w:pPr>
              <w:pStyle w:val="TableText"/>
              <w:rPr>
                <w:b/>
              </w:rPr>
            </w:pPr>
            <w:r>
              <w:t xml:space="preserve">Domain name: </w:t>
            </w:r>
            <w:r w:rsidRPr="00760C69">
              <w:rPr>
                <w:b/>
              </w:rPr>
              <w:t>ccnassecurity.com</w:t>
            </w:r>
          </w:p>
          <w:p w14:paraId="749664EA" w14:textId="77777777" w:rsidR="00062180" w:rsidRDefault="00062180" w:rsidP="0055424D">
            <w:pPr>
              <w:pStyle w:val="TableText"/>
            </w:pPr>
            <w:r>
              <w:t xml:space="preserve">RSA </w:t>
            </w:r>
            <w:r w:rsidR="008E5D32">
              <w:t>k</w:t>
            </w:r>
            <w:r>
              <w:t xml:space="preserve">eys size: </w:t>
            </w:r>
            <w:r w:rsidRPr="00760C69">
              <w:rPr>
                <w:b/>
              </w:rPr>
              <w:t>1024</w:t>
            </w:r>
          </w:p>
          <w:p w14:paraId="48AA5D6B" w14:textId="77777777" w:rsidR="00062180" w:rsidRDefault="00062180" w:rsidP="0055424D">
            <w:pPr>
              <w:pStyle w:val="TableText"/>
              <w:rPr>
                <w:b/>
              </w:rPr>
            </w:pPr>
            <w:r>
              <w:t xml:space="preserve">Version: </w:t>
            </w:r>
            <w:r w:rsidRPr="00760C69">
              <w:rPr>
                <w:b/>
              </w:rPr>
              <w:t>2</w:t>
            </w:r>
          </w:p>
          <w:p w14:paraId="4ACEA7D0" w14:textId="77777777" w:rsidR="00062180" w:rsidRDefault="00062180" w:rsidP="0055424D">
            <w:pPr>
              <w:pStyle w:val="TableText"/>
            </w:pPr>
            <w:r>
              <w:t xml:space="preserve">Timeout: </w:t>
            </w:r>
            <w:r w:rsidRPr="00760C69">
              <w:rPr>
                <w:b/>
              </w:rPr>
              <w:t>90</w:t>
            </w:r>
            <w:r>
              <w:t xml:space="preserve"> seconds</w:t>
            </w:r>
          </w:p>
          <w:p w14:paraId="7508BD83" w14:textId="77777777" w:rsidR="00062180" w:rsidRPr="00760C69" w:rsidRDefault="00062180" w:rsidP="0055424D">
            <w:pPr>
              <w:pStyle w:val="TableText"/>
            </w:pPr>
            <w:r>
              <w:t xml:space="preserve">Authentication retries: </w:t>
            </w:r>
            <w:r w:rsidRPr="00760C69">
              <w:rPr>
                <w:b/>
              </w:rPr>
              <w:t>2</w:t>
            </w:r>
          </w:p>
        </w:tc>
        <w:tc>
          <w:tcPr>
            <w:tcW w:w="949" w:type="dxa"/>
            <w:vAlign w:val="center"/>
          </w:tcPr>
          <w:p w14:paraId="6B5B3A75" w14:textId="77777777" w:rsidR="00062180" w:rsidRPr="006D4010" w:rsidRDefault="00B55902" w:rsidP="0055424D">
            <w:pPr>
              <w:pStyle w:val="TableText"/>
              <w:jc w:val="center"/>
            </w:pPr>
            <w:r>
              <w:t>2</w:t>
            </w:r>
          </w:p>
        </w:tc>
      </w:tr>
      <w:tr w:rsidR="00062180" w14:paraId="7354BEAC" w14:textId="77777777" w:rsidTr="00A4465C">
        <w:trPr>
          <w:cantSplit/>
          <w:jc w:val="center"/>
        </w:trPr>
        <w:tc>
          <w:tcPr>
            <w:tcW w:w="4100" w:type="dxa"/>
            <w:vAlign w:val="center"/>
          </w:tcPr>
          <w:p w14:paraId="633BD90A" w14:textId="77777777" w:rsidR="00062180" w:rsidRPr="006D4010" w:rsidRDefault="00062180" w:rsidP="00A4465C">
            <w:pPr>
              <w:pStyle w:val="TableText"/>
            </w:pPr>
            <w:r>
              <w:t xml:space="preserve">Configure </w:t>
            </w:r>
            <w:r w:rsidR="008E5D32">
              <w:t xml:space="preserve">the </w:t>
            </w:r>
            <w:r>
              <w:t>VTY lines to allow SSH access</w:t>
            </w:r>
            <w:r w:rsidR="00CA5BC2">
              <w:t>.</w:t>
            </w:r>
          </w:p>
        </w:tc>
        <w:tc>
          <w:tcPr>
            <w:tcW w:w="4770" w:type="dxa"/>
            <w:vAlign w:val="bottom"/>
          </w:tcPr>
          <w:p w14:paraId="0A024720" w14:textId="77777777" w:rsidR="00E96079" w:rsidRDefault="00E96079" w:rsidP="00E96079">
            <w:pPr>
              <w:pStyle w:val="TableText"/>
            </w:pPr>
            <w:r>
              <w:t xml:space="preserve">Switch: </w:t>
            </w:r>
            <w:r w:rsidRPr="00E96079">
              <w:rPr>
                <w:b/>
              </w:rPr>
              <w:t>S2</w:t>
            </w:r>
          </w:p>
          <w:p w14:paraId="146F5F15" w14:textId="77777777" w:rsidR="00062180" w:rsidRPr="006D4010" w:rsidRDefault="00062180" w:rsidP="005738DE">
            <w:pPr>
              <w:pStyle w:val="TableText"/>
            </w:pPr>
            <w:r>
              <w:t>Allow</w:t>
            </w:r>
            <w:r w:rsidR="005738DE">
              <w:t xml:space="preserve"> only</w:t>
            </w:r>
            <w:r>
              <w:t xml:space="preserve"> </w:t>
            </w:r>
            <w:r w:rsidRPr="00B64189">
              <w:rPr>
                <w:b/>
              </w:rPr>
              <w:t>SSH</w:t>
            </w:r>
            <w:r>
              <w:t xml:space="preserve"> access</w:t>
            </w:r>
            <w:r w:rsidR="008E5D32">
              <w:t>.</w:t>
            </w:r>
          </w:p>
        </w:tc>
        <w:tc>
          <w:tcPr>
            <w:tcW w:w="949" w:type="dxa"/>
            <w:vAlign w:val="center"/>
          </w:tcPr>
          <w:p w14:paraId="0F9F74E9" w14:textId="77777777" w:rsidR="00062180" w:rsidRPr="006D4010" w:rsidRDefault="00062180" w:rsidP="0055424D">
            <w:pPr>
              <w:pStyle w:val="TableText"/>
              <w:jc w:val="center"/>
            </w:pPr>
            <w:r>
              <w:t>1</w:t>
            </w:r>
            <w:r w:rsidR="00B55902">
              <w:t>/2</w:t>
            </w:r>
          </w:p>
        </w:tc>
      </w:tr>
      <w:tr w:rsidR="00062180" w14:paraId="3D33A62B" w14:textId="77777777" w:rsidTr="00A4465C">
        <w:trPr>
          <w:cantSplit/>
          <w:jc w:val="center"/>
        </w:trPr>
        <w:tc>
          <w:tcPr>
            <w:tcW w:w="4100" w:type="dxa"/>
            <w:vAlign w:val="center"/>
          </w:tcPr>
          <w:p w14:paraId="1523B6E3" w14:textId="77777777" w:rsidR="00062180" w:rsidRPr="006D4010" w:rsidRDefault="00062180" w:rsidP="00A4465C">
            <w:pPr>
              <w:pStyle w:val="TableText"/>
            </w:pPr>
            <w:r>
              <w:t xml:space="preserve">Configure </w:t>
            </w:r>
            <w:r w:rsidR="008E5D32">
              <w:t xml:space="preserve">the </w:t>
            </w:r>
            <w:r>
              <w:t>AAA authentication and authorization settings.</w:t>
            </w:r>
          </w:p>
        </w:tc>
        <w:tc>
          <w:tcPr>
            <w:tcW w:w="4770" w:type="dxa"/>
            <w:vAlign w:val="bottom"/>
          </w:tcPr>
          <w:p w14:paraId="162BD33F" w14:textId="77777777" w:rsidR="00E96079" w:rsidRDefault="00E96079" w:rsidP="00E96079">
            <w:pPr>
              <w:pStyle w:val="TableText"/>
            </w:pPr>
            <w:r>
              <w:t xml:space="preserve">Switch: </w:t>
            </w:r>
            <w:r w:rsidRPr="00E96079">
              <w:rPr>
                <w:b/>
              </w:rPr>
              <w:t>S2</w:t>
            </w:r>
          </w:p>
          <w:p w14:paraId="2A53D4E1" w14:textId="77777777" w:rsidR="00062180" w:rsidRPr="00E96079" w:rsidRDefault="00062180" w:rsidP="0055424D">
            <w:pPr>
              <w:pStyle w:val="TableText"/>
              <w:rPr>
                <w:b/>
              </w:rPr>
            </w:pPr>
            <w:r>
              <w:t xml:space="preserve">Enable </w:t>
            </w:r>
            <w:r w:rsidRPr="00E96079">
              <w:rPr>
                <w:b/>
              </w:rPr>
              <w:t>AAA</w:t>
            </w:r>
          </w:p>
          <w:p w14:paraId="6D1A9008" w14:textId="77777777" w:rsidR="00062180" w:rsidRPr="006D4010" w:rsidRDefault="00062180" w:rsidP="0055424D">
            <w:pPr>
              <w:pStyle w:val="TableText"/>
            </w:pPr>
            <w:r>
              <w:t xml:space="preserve">Use </w:t>
            </w:r>
            <w:r w:rsidRPr="007C1583">
              <w:rPr>
                <w:b/>
              </w:rPr>
              <w:t>local database</w:t>
            </w:r>
            <w:r>
              <w:t xml:space="preserve"> as default setting</w:t>
            </w:r>
            <w:r w:rsidR="009914FD">
              <w:t>.</w:t>
            </w:r>
          </w:p>
        </w:tc>
        <w:tc>
          <w:tcPr>
            <w:tcW w:w="949" w:type="dxa"/>
            <w:vAlign w:val="center"/>
          </w:tcPr>
          <w:p w14:paraId="2F146A02" w14:textId="77777777" w:rsidR="00062180" w:rsidRPr="006D4010" w:rsidRDefault="00B55902" w:rsidP="0055424D">
            <w:pPr>
              <w:pStyle w:val="TableText"/>
              <w:jc w:val="center"/>
            </w:pPr>
            <w:r>
              <w:t>2</w:t>
            </w:r>
          </w:p>
        </w:tc>
      </w:tr>
      <w:tr w:rsidR="0019770B" w14:paraId="685AF1A7" w14:textId="77777777" w:rsidTr="00A4465C">
        <w:trPr>
          <w:cantSplit/>
          <w:jc w:val="center"/>
        </w:trPr>
        <w:tc>
          <w:tcPr>
            <w:tcW w:w="4100" w:type="dxa"/>
            <w:vAlign w:val="center"/>
          </w:tcPr>
          <w:p w14:paraId="017A987D" w14:textId="77777777" w:rsidR="0019770B" w:rsidRDefault="00EC28C2" w:rsidP="00A4465C">
            <w:pPr>
              <w:pStyle w:val="TableText"/>
            </w:pPr>
            <w:r>
              <w:t>Create</w:t>
            </w:r>
            <w:r w:rsidR="0019770B">
              <w:t xml:space="preserve"> </w:t>
            </w:r>
            <w:r w:rsidR="008E5D32">
              <w:t xml:space="preserve">the </w:t>
            </w:r>
            <w:r w:rsidR="0019770B">
              <w:t>VLAN</w:t>
            </w:r>
            <w:r>
              <w:t xml:space="preserve"> list</w:t>
            </w:r>
            <w:r w:rsidR="00CA5BC2">
              <w:t>.</w:t>
            </w:r>
          </w:p>
        </w:tc>
        <w:tc>
          <w:tcPr>
            <w:tcW w:w="4770" w:type="dxa"/>
            <w:vAlign w:val="bottom"/>
          </w:tcPr>
          <w:p w14:paraId="5738B738" w14:textId="77777777" w:rsidR="00E96079" w:rsidRDefault="00E96079" w:rsidP="00E96079">
            <w:pPr>
              <w:pStyle w:val="TableText"/>
              <w:rPr>
                <w:b/>
              </w:rPr>
            </w:pPr>
            <w:r>
              <w:t xml:space="preserve">Switches: </w:t>
            </w:r>
            <w:r w:rsidRPr="00E96079">
              <w:rPr>
                <w:b/>
              </w:rPr>
              <w:t>S1 &amp;</w:t>
            </w:r>
            <w:r>
              <w:t xml:space="preserve"> </w:t>
            </w:r>
            <w:r w:rsidRPr="00E96079">
              <w:rPr>
                <w:b/>
              </w:rPr>
              <w:t>S2</w:t>
            </w:r>
          </w:p>
          <w:p w14:paraId="35D9C7F2" w14:textId="77777777" w:rsidR="00D95DB4" w:rsidRDefault="00D95DB4" w:rsidP="00E96079">
            <w:pPr>
              <w:pStyle w:val="TableText"/>
            </w:pPr>
            <w:r w:rsidRPr="00BE6DD8">
              <w:t>VLAN</w:t>
            </w:r>
            <w:r w:rsidRPr="003070BD">
              <w:t>:</w:t>
            </w:r>
            <w:r>
              <w:rPr>
                <w:b/>
              </w:rPr>
              <w:t xml:space="preserve"> 2, </w:t>
            </w:r>
            <w:r w:rsidRPr="00BE6DD8">
              <w:t>Name:</w:t>
            </w:r>
            <w:r>
              <w:rPr>
                <w:b/>
              </w:rPr>
              <w:t xml:space="preserve"> NewNative</w:t>
            </w:r>
          </w:p>
          <w:p w14:paraId="7ED863BB" w14:textId="77777777" w:rsidR="0019770B" w:rsidRDefault="0019770B" w:rsidP="0055424D">
            <w:pPr>
              <w:pStyle w:val="TableText"/>
              <w:rPr>
                <w:b/>
              </w:rPr>
            </w:pPr>
            <w:r>
              <w:t xml:space="preserve">VLAN: </w:t>
            </w:r>
            <w:r w:rsidR="0062365F">
              <w:rPr>
                <w:b/>
              </w:rPr>
              <w:t>1</w:t>
            </w:r>
            <w:r w:rsidR="00EC28C2" w:rsidRPr="00EC28C2">
              <w:rPr>
                <w:b/>
              </w:rPr>
              <w:t>0</w:t>
            </w:r>
            <w:r w:rsidR="00EE6CA4">
              <w:rPr>
                <w:b/>
              </w:rPr>
              <w:t xml:space="preserve">, </w:t>
            </w:r>
            <w:r>
              <w:t xml:space="preserve">Name: </w:t>
            </w:r>
            <w:r w:rsidR="00EC28C2">
              <w:rPr>
                <w:b/>
              </w:rPr>
              <w:t>LAN</w:t>
            </w:r>
          </w:p>
          <w:p w14:paraId="4E76EE73" w14:textId="77777777" w:rsidR="00EE6CA4" w:rsidRDefault="00EE6CA4" w:rsidP="0055424D">
            <w:pPr>
              <w:pStyle w:val="TableText"/>
            </w:pPr>
            <w:r w:rsidRPr="00EE6CA4">
              <w:t xml:space="preserve">VLAN: </w:t>
            </w:r>
            <w:r>
              <w:rPr>
                <w:b/>
              </w:rPr>
              <w:t xml:space="preserve">99, </w:t>
            </w:r>
            <w:r w:rsidRPr="00EE6CA4">
              <w:t>Name</w:t>
            </w:r>
            <w:r w:rsidRPr="008E5D32">
              <w:t xml:space="preserve">: </w:t>
            </w:r>
            <w:r>
              <w:rPr>
                <w:b/>
              </w:rPr>
              <w:t>Blackhole</w:t>
            </w:r>
          </w:p>
        </w:tc>
        <w:tc>
          <w:tcPr>
            <w:tcW w:w="949" w:type="dxa"/>
            <w:vAlign w:val="center"/>
          </w:tcPr>
          <w:p w14:paraId="43A692CF" w14:textId="77777777" w:rsidR="0019770B" w:rsidRDefault="0019770B" w:rsidP="0055424D">
            <w:pPr>
              <w:pStyle w:val="TableText"/>
              <w:jc w:val="center"/>
            </w:pPr>
            <w:r>
              <w:t>1</w:t>
            </w:r>
            <w:r w:rsidR="00B55902">
              <w:t>/2</w:t>
            </w:r>
          </w:p>
        </w:tc>
      </w:tr>
      <w:tr w:rsidR="0019770B" w14:paraId="3FEFA959" w14:textId="77777777" w:rsidTr="00A4465C">
        <w:trPr>
          <w:cantSplit/>
          <w:jc w:val="center"/>
        </w:trPr>
        <w:tc>
          <w:tcPr>
            <w:tcW w:w="4100" w:type="dxa"/>
            <w:vAlign w:val="center"/>
          </w:tcPr>
          <w:p w14:paraId="03F58770" w14:textId="77777777" w:rsidR="0019770B" w:rsidRDefault="003B763C" w:rsidP="00A4465C">
            <w:pPr>
              <w:pStyle w:val="TableText"/>
            </w:pPr>
            <w:r>
              <w:lastRenderedPageBreak/>
              <w:t xml:space="preserve">Configure </w:t>
            </w:r>
            <w:r w:rsidR="008E5D32">
              <w:t xml:space="preserve">the </w:t>
            </w:r>
            <w:r w:rsidR="0019770B">
              <w:t>trunk ports</w:t>
            </w:r>
            <w:r w:rsidR="00CA5BC2">
              <w:t>.</w:t>
            </w:r>
          </w:p>
        </w:tc>
        <w:tc>
          <w:tcPr>
            <w:tcW w:w="4770" w:type="dxa"/>
            <w:vAlign w:val="bottom"/>
          </w:tcPr>
          <w:p w14:paraId="7D597926" w14:textId="77777777" w:rsidR="00E96079" w:rsidRDefault="00E96079" w:rsidP="0055424D">
            <w:pPr>
              <w:pStyle w:val="TableText"/>
            </w:pPr>
            <w:r>
              <w:t xml:space="preserve">Switches: </w:t>
            </w:r>
            <w:r w:rsidRPr="00E96079">
              <w:rPr>
                <w:b/>
              </w:rPr>
              <w:t>S1 &amp; S2</w:t>
            </w:r>
          </w:p>
          <w:p w14:paraId="6C89A01C" w14:textId="77777777" w:rsidR="0019770B" w:rsidRDefault="0019770B" w:rsidP="0055424D">
            <w:pPr>
              <w:pStyle w:val="TableText"/>
              <w:rPr>
                <w:b/>
              </w:rPr>
            </w:pPr>
            <w:r>
              <w:t>Interface</w:t>
            </w:r>
            <w:r w:rsidR="003B763C">
              <w:t>s</w:t>
            </w:r>
            <w:r>
              <w:t xml:space="preserve">: </w:t>
            </w:r>
            <w:r w:rsidRPr="0019770B">
              <w:rPr>
                <w:b/>
              </w:rPr>
              <w:t>F0/1</w:t>
            </w:r>
            <w:r w:rsidR="003B763C">
              <w:rPr>
                <w:b/>
              </w:rPr>
              <w:t>, F0/2</w:t>
            </w:r>
          </w:p>
          <w:p w14:paraId="76D0555E" w14:textId="77777777" w:rsidR="0019770B" w:rsidRDefault="0019770B" w:rsidP="0055424D">
            <w:pPr>
              <w:pStyle w:val="TableText"/>
            </w:pPr>
            <w:r>
              <w:t xml:space="preserve">Native VLAN: </w:t>
            </w:r>
            <w:r w:rsidR="00D95DB4">
              <w:rPr>
                <w:b/>
              </w:rPr>
              <w:t>2</w:t>
            </w:r>
          </w:p>
          <w:p w14:paraId="3167F973" w14:textId="77777777" w:rsidR="0019770B" w:rsidRPr="0019770B" w:rsidRDefault="0019770B" w:rsidP="009914FD">
            <w:pPr>
              <w:pStyle w:val="TableText"/>
            </w:pPr>
            <w:r>
              <w:t>Prevent DTP</w:t>
            </w:r>
            <w:r w:rsidR="009914FD">
              <w:t>.</w:t>
            </w:r>
          </w:p>
        </w:tc>
        <w:tc>
          <w:tcPr>
            <w:tcW w:w="949" w:type="dxa"/>
            <w:vAlign w:val="center"/>
          </w:tcPr>
          <w:p w14:paraId="7CD985D1" w14:textId="77777777" w:rsidR="0019770B" w:rsidRDefault="0019770B" w:rsidP="0055424D">
            <w:pPr>
              <w:pStyle w:val="TableText"/>
              <w:jc w:val="center"/>
            </w:pPr>
            <w:r>
              <w:t>2</w:t>
            </w:r>
          </w:p>
        </w:tc>
      </w:tr>
      <w:tr w:rsidR="0019770B" w14:paraId="2370992E" w14:textId="77777777" w:rsidTr="00A4465C">
        <w:trPr>
          <w:cantSplit/>
          <w:jc w:val="center"/>
        </w:trPr>
        <w:tc>
          <w:tcPr>
            <w:tcW w:w="4100" w:type="dxa"/>
            <w:vAlign w:val="center"/>
          </w:tcPr>
          <w:p w14:paraId="68409013" w14:textId="77777777" w:rsidR="0019770B" w:rsidRDefault="00EC28C2" w:rsidP="00A4465C">
            <w:pPr>
              <w:pStyle w:val="TableText"/>
            </w:pPr>
            <w:r w:rsidRPr="00B57BAA">
              <w:rPr>
                <w:noProof/>
              </w:rPr>
              <w:t>Disable</w:t>
            </w:r>
            <w:r>
              <w:t xml:space="preserve"> trunking</w:t>
            </w:r>
            <w:r w:rsidR="00CA5BC2">
              <w:t>.</w:t>
            </w:r>
          </w:p>
        </w:tc>
        <w:tc>
          <w:tcPr>
            <w:tcW w:w="4770" w:type="dxa"/>
            <w:vAlign w:val="bottom"/>
          </w:tcPr>
          <w:p w14:paraId="0FE41374" w14:textId="77777777" w:rsidR="00E96079" w:rsidRDefault="00E96079" w:rsidP="00E96079">
            <w:pPr>
              <w:pStyle w:val="TableText"/>
            </w:pPr>
            <w:r>
              <w:t xml:space="preserve">Switch: </w:t>
            </w:r>
            <w:r w:rsidRPr="00E96079">
              <w:rPr>
                <w:b/>
              </w:rPr>
              <w:t>S2</w:t>
            </w:r>
          </w:p>
          <w:p w14:paraId="3BCB07DB" w14:textId="77777777" w:rsidR="0019770B" w:rsidRDefault="00EC28C2" w:rsidP="0055424D">
            <w:pPr>
              <w:pStyle w:val="TableText"/>
            </w:pPr>
            <w:r>
              <w:t xml:space="preserve">Ports: </w:t>
            </w:r>
            <w:r w:rsidRPr="00EC28C2">
              <w:rPr>
                <w:b/>
              </w:rPr>
              <w:t>F0/18</w:t>
            </w:r>
            <w:r w:rsidR="00E96079">
              <w:rPr>
                <w:b/>
              </w:rPr>
              <w:t>, F0/24</w:t>
            </w:r>
          </w:p>
          <w:p w14:paraId="76F937AB" w14:textId="77777777" w:rsidR="00EC28C2" w:rsidRDefault="00EC28C2" w:rsidP="0055424D">
            <w:pPr>
              <w:pStyle w:val="TableText"/>
            </w:pPr>
            <w:r>
              <w:t xml:space="preserve">VLAN assignment: </w:t>
            </w:r>
            <w:r w:rsidR="0062365F">
              <w:rPr>
                <w:b/>
              </w:rPr>
              <w:t>1</w:t>
            </w:r>
            <w:r w:rsidRPr="00EC28C2">
              <w:rPr>
                <w:b/>
              </w:rPr>
              <w:t>0</w:t>
            </w:r>
          </w:p>
        </w:tc>
        <w:tc>
          <w:tcPr>
            <w:tcW w:w="949" w:type="dxa"/>
            <w:vAlign w:val="center"/>
          </w:tcPr>
          <w:p w14:paraId="51D99687" w14:textId="77777777" w:rsidR="0019770B" w:rsidRDefault="00E96079" w:rsidP="0055424D">
            <w:pPr>
              <w:pStyle w:val="TableText"/>
              <w:jc w:val="center"/>
            </w:pPr>
            <w:r>
              <w:t>2</w:t>
            </w:r>
          </w:p>
        </w:tc>
      </w:tr>
      <w:tr w:rsidR="00266412" w14:paraId="519BDC5F" w14:textId="77777777" w:rsidTr="00A4465C">
        <w:trPr>
          <w:cantSplit/>
          <w:jc w:val="center"/>
        </w:trPr>
        <w:tc>
          <w:tcPr>
            <w:tcW w:w="4100" w:type="dxa"/>
            <w:vAlign w:val="center"/>
          </w:tcPr>
          <w:p w14:paraId="31B12EE9" w14:textId="77777777" w:rsidR="00266412" w:rsidRDefault="00266412" w:rsidP="00A4465C">
            <w:pPr>
              <w:pStyle w:val="TableText"/>
            </w:pPr>
            <w:r>
              <w:t xml:space="preserve">Enable </w:t>
            </w:r>
            <w:r w:rsidR="00EC28C2">
              <w:t>PortFast and BPDU guard</w:t>
            </w:r>
            <w:r w:rsidR="00CA5BC2">
              <w:t>.</w:t>
            </w:r>
          </w:p>
        </w:tc>
        <w:tc>
          <w:tcPr>
            <w:tcW w:w="4770" w:type="dxa"/>
            <w:vAlign w:val="bottom"/>
          </w:tcPr>
          <w:p w14:paraId="75617922" w14:textId="77777777" w:rsidR="00E96079" w:rsidRDefault="00E96079" w:rsidP="00E96079">
            <w:pPr>
              <w:pStyle w:val="TableText"/>
            </w:pPr>
            <w:r>
              <w:t xml:space="preserve">Switch: </w:t>
            </w:r>
            <w:r w:rsidRPr="00E96079">
              <w:rPr>
                <w:b/>
              </w:rPr>
              <w:t>S2</w:t>
            </w:r>
          </w:p>
          <w:p w14:paraId="3770FB0C" w14:textId="77777777" w:rsidR="00266412" w:rsidRDefault="00E96079" w:rsidP="0055424D">
            <w:pPr>
              <w:pStyle w:val="TableText"/>
            </w:pPr>
            <w:r>
              <w:t xml:space="preserve">Ports: </w:t>
            </w:r>
            <w:r w:rsidRPr="00E96079">
              <w:rPr>
                <w:b/>
              </w:rPr>
              <w:t>F0/18, F0/24</w:t>
            </w:r>
          </w:p>
        </w:tc>
        <w:tc>
          <w:tcPr>
            <w:tcW w:w="949" w:type="dxa"/>
            <w:vAlign w:val="center"/>
          </w:tcPr>
          <w:p w14:paraId="045BD235" w14:textId="77777777" w:rsidR="00266412" w:rsidRDefault="00266412" w:rsidP="0055424D">
            <w:pPr>
              <w:pStyle w:val="TableText"/>
              <w:jc w:val="center"/>
            </w:pPr>
            <w:r>
              <w:t>2</w:t>
            </w:r>
          </w:p>
        </w:tc>
      </w:tr>
      <w:tr w:rsidR="00266412" w14:paraId="25A4C390" w14:textId="77777777" w:rsidTr="00A4465C">
        <w:trPr>
          <w:cantSplit/>
          <w:jc w:val="center"/>
        </w:trPr>
        <w:tc>
          <w:tcPr>
            <w:tcW w:w="4100" w:type="dxa"/>
            <w:vAlign w:val="center"/>
          </w:tcPr>
          <w:p w14:paraId="63620D4A" w14:textId="77777777" w:rsidR="00266412" w:rsidRDefault="00266412" w:rsidP="00A4465C">
            <w:pPr>
              <w:pStyle w:val="TableText"/>
            </w:pPr>
            <w:r>
              <w:t>Config</w:t>
            </w:r>
            <w:r w:rsidR="00EC28C2">
              <w:t>ure basic port security.</w:t>
            </w:r>
          </w:p>
        </w:tc>
        <w:tc>
          <w:tcPr>
            <w:tcW w:w="4770" w:type="dxa"/>
            <w:vAlign w:val="bottom"/>
          </w:tcPr>
          <w:p w14:paraId="43A4B57C" w14:textId="77777777" w:rsidR="00E96079" w:rsidRDefault="00E96079" w:rsidP="00E96079">
            <w:pPr>
              <w:pStyle w:val="TableText"/>
            </w:pPr>
            <w:r>
              <w:t xml:space="preserve">Switch: </w:t>
            </w:r>
            <w:r w:rsidRPr="00E96079">
              <w:rPr>
                <w:b/>
              </w:rPr>
              <w:t>S2</w:t>
            </w:r>
          </w:p>
          <w:p w14:paraId="20D33B94" w14:textId="77777777" w:rsidR="00E96079" w:rsidRDefault="00E96079" w:rsidP="0055424D">
            <w:pPr>
              <w:pStyle w:val="TableText"/>
            </w:pPr>
            <w:r>
              <w:t xml:space="preserve">Port: </w:t>
            </w:r>
            <w:r w:rsidRPr="00E96079">
              <w:rPr>
                <w:b/>
              </w:rPr>
              <w:t>F0/18</w:t>
            </w:r>
          </w:p>
          <w:p w14:paraId="62A154F6" w14:textId="77777777" w:rsidR="00806105" w:rsidRDefault="00806105" w:rsidP="0055424D">
            <w:pPr>
              <w:pStyle w:val="TableText"/>
              <w:rPr>
                <w:b/>
              </w:rPr>
            </w:pPr>
            <w:r>
              <w:t>Maximum</w:t>
            </w:r>
            <w:r w:rsidR="00266412">
              <w:t xml:space="preserve"> limit:</w:t>
            </w:r>
            <w:r w:rsidR="00266412" w:rsidRPr="00266412">
              <w:rPr>
                <w:b/>
              </w:rPr>
              <w:t xml:space="preserve"> 1</w:t>
            </w:r>
          </w:p>
          <w:p w14:paraId="6245440C" w14:textId="77777777" w:rsidR="00806105" w:rsidRDefault="00806105" w:rsidP="0055424D">
            <w:pPr>
              <w:pStyle w:val="TableText"/>
            </w:pPr>
            <w:r>
              <w:t xml:space="preserve">Remember </w:t>
            </w:r>
            <w:r w:rsidR="008E5D32">
              <w:t xml:space="preserve">the </w:t>
            </w:r>
            <w:r w:rsidR="008E6AEE">
              <w:t xml:space="preserve">MAC </w:t>
            </w:r>
            <w:r w:rsidR="008E5D32">
              <w:t>a</w:t>
            </w:r>
            <w:r>
              <w:t>ddress</w:t>
            </w:r>
            <w:r w:rsidR="008E5D32">
              <w:t>.</w:t>
            </w:r>
          </w:p>
          <w:p w14:paraId="165062AB" w14:textId="77777777" w:rsidR="00806105" w:rsidRPr="00806105" w:rsidRDefault="00266412" w:rsidP="0055424D">
            <w:pPr>
              <w:pStyle w:val="TableText"/>
              <w:rPr>
                <w:b/>
              </w:rPr>
            </w:pPr>
            <w:r>
              <w:t>Violation Action:</w:t>
            </w:r>
            <w:r w:rsidRPr="00266412">
              <w:rPr>
                <w:b/>
              </w:rPr>
              <w:t xml:space="preserve"> Shutdown</w:t>
            </w:r>
          </w:p>
        </w:tc>
        <w:tc>
          <w:tcPr>
            <w:tcW w:w="949" w:type="dxa"/>
            <w:vAlign w:val="center"/>
          </w:tcPr>
          <w:p w14:paraId="24E5F996" w14:textId="77777777" w:rsidR="00266412" w:rsidRDefault="00806105" w:rsidP="0055424D">
            <w:pPr>
              <w:pStyle w:val="TableText"/>
              <w:jc w:val="center"/>
            </w:pPr>
            <w:r>
              <w:t>3</w:t>
            </w:r>
          </w:p>
        </w:tc>
      </w:tr>
      <w:tr w:rsidR="00266412" w14:paraId="60C8A4E6" w14:textId="77777777" w:rsidTr="00A4465C">
        <w:trPr>
          <w:cantSplit/>
          <w:jc w:val="center"/>
        </w:trPr>
        <w:tc>
          <w:tcPr>
            <w:tcW w:w="4100" w:type="dxa"/>
            <w:vAlign w:val="center"/>
          </w:tcPr>
          <w:p w14:paraId="3CEF3D82" w14:textId="77777777" w:rsidR="00266412" w:rsidRDefault="00266412" w:rsidP="00A035F6">
            <w:pPr>
              <w:pStyle w:val="TableText"/>
            </w:pPr>
            <w:r>
              <w:t xml:space="preserve">Disable </w:t>
            </w:r>
            <w:r w:rsidR="00A035F6">
              <w:t xml:space="preserve">unused </w:t>
            </w:r>
            <w:r>
              <w:t>ports on S2</w:t>
            </w:r>
            <w:r w:rsidR="00EE6CA4">
              <w:t>, and assign ports to VLAN 99</w:t>
            </w:r>
            <w:r w:rsidR="00CA5BC2">
              <w:t>.</w:t>
            </w:r>
          </w:p>
        </w:tc>
        <w:tc>
          <w:tcPr>
            <w:tcW w:w="4770" w:type="dxa"/>
            <w:vAlign w:val="bottom"/>
          </w:tcPr>
          <w:p w14:paraId="41178808" w14:textId="77777777" w:rsidR="00E96079" w:rsidRDefault="00E96079" w:rsidP="00E96079">
            <w:pPr>
              <w:pStyle w:val="TableText"/>
            </w:pPr>
            <w:r>
              <w:t xml:space="preserve">Switch: </w:t>
            </w:r>
            <w:r w:rsidRPr="00E96079">
              <w:rPr>
                <w:b/>
              </w:rPr>
              <w:t>S2</w:t>
            </w:r>
          </w:p>
          <w:p w14:paraId="3ECA72A6" w14:textId="77777777" w:rsidR="00266412" w:rsidRDefault="00E96079" w:rsidP="00E96079">
            <w:pPr>
              <w:pStyle w:val="TableText"/>
            </w:pPr>
            <w:r>
              <w:t xml:space="preserve">Ports: </w:t>
            </w:r>
            <w:r w:rsidRPr="00E96079">
              <w:rPr>
                <w:b/>
              </w:rPr>
              <w:t>F0/3-17, F0/19-23, G0/1-2</w:t>
            </w:r>
          </w:p>
        </w:tc>
        <w:tc>
          <w:tcPr>
            <w:tcW w:w="949" w:type="dxa"/>
            <w:vAlign w:val="center"/>
          </w:tcPr>
          <w:p w14:paraId="779D18AD" w14:textId="77777777" w:rsidR="00266412" w:rsidRDefault="00D136DC" w:rsidP="0055424D">
            <w:pPr>
              <w:pStyle w:val="TableText"/>
              <w:jc w:val="center"/>
            </w:pPr>
            <w:r>
              <w:t>1</w:t>
            </w:r>
          </w:p>
        </w:tc>
      </w:tr>
      <w:tr w:rsidR="00CC2CFD" w14:paraId="41FF7F77" w14:textId="77777777" w:rsidTr="00A4465C">
        <w:trPr>
          <w:cantSplit/>
          <w:jc w:val="center"/>
        </w:trPr>
        <w:tc>
          <w:tcPr>
            <w:tcW w:w="4100" w:type="dxa"/>
            <w:vAlign w:val="center"/>
          </w:tcPr>
          <w:p w14:paraId="0C6AF5BB" w14:textId="77777777" w:rsidR="00CC2CFD" w:rsidRDefault="00E96079" w:rsidP="00A4465C">
            <w:pPr>
              <w:pStyle w:val="TableText"/>
            </w:pPr>
            <w:r>
              <w:t>Con</w:t>
            </w:r>
            <w:r w:rsidR="00B5653D">
              <w:t xml:space="preserve">figure </w:t>
            </w:r>
            <w:r>
              <w:t>Loop guard</w:t>
            </w:r>
            <w:r w:rsidR="00CA5BC2">
              <w:t>.</w:t>
            </w:r>
            <w:r w:rsidR="00192275">
              <w:t xml:space="preserve"> </w:t>
            </w:r>
          </w:p>
        </w:tc>
        <w:tc>
          <w:tcPr>
            <w:tcW w:w="4770" w:type="dxa"/>
            <w:vAlign w:val="bottom"/>
          </w:tcPr>
          <w:p w14:paraId="7E61C92B" w14:textId="77777777" w:rsidR="00E96079" w:rsidRDefault="00E96079" w:rsidP="0055424D">
            <w:pPr>
              <w:pStyle w:val="TableText"/>
            </w:pPr>
            <w:r>
              <w:t xml:space="preserve">Switch: </w:t>
            </w:r>
            <w:r w:rsidRPr="00E96079">
              <w:rPr>
                <w:b/>
              </w:rPr>
              <w:t>S2</w:t>
            </w:r>
          </w:p>
          <w:p w14:paraId="086F6658" w14:textId="77777777" w:rsidR="00B5653D" w:rsidRDefault="00E96079" w:rsidP="0055424D">
            <w:pPr>
              <w:pStyle w:val="TableText"/>
            </w:pPr>
            <w:r>
              <w:t>Loop</w:t>
            </w:r>
            <w:r w:rsidR="00192275">
              <w:t xml:space="preserve"> </w:t>
            </w:r>
            <w:r>
              <w:t xml:space="preserve">guard: </w:t>
            </w:r>
            <w:r w:rsidRPr="00E96079">
              <w:rPr>
                <w:b/>
              </w:rPr>
              <w:t>Default</w:t>
            </w:r>
          </w:p>
        </w:tc>
        <w:tc>
          <w:tcPr>
            <w:tcW w:w="949" w:type="dxa"/>
            <w:vAlign w:val="center"/>
          </w:tcPr>
          <w:p w14:paraId="34B5EADA" w14:textId="77777777" w:rsidR="00CC2CFD" w:rsidRDefault="00E96079" w:rsidP="0055424D">
            <w:pPr>
              <w:pStyle w:val="TableText"/>
              <w:jc w:val="center"/>
            </w:pPr>
            <w:r>
              <w:t>1</w:t>
            </w:r>
          </w:p>
        </w:tc>
      </w:tr>
      <w:tr w:rsidR="00A4465C" w14:paraId="3E6CB4F5" w14:textId="77777777" w:rsidTr="00A4465C">
        <w:trPr>
          <w:cantSplit/>
          <w:jc w:val="center"/>
        </w:trPr>
        <w:tc>
          <w:tcPr>
            <w:tcW w:w="4100" w:type="dxa"/>
            <w:vAlign w:val="center"/>
          </w:tcPr>
          <w:p w14:paraId="01C9E302" w14:textId="77777777" w:rsidR="00A4465C" w:rsidRDefault="00A4465C" w:rsidP="008E5D32">
            <w:pPr>
              <w:pStyle w:val="TableText"/>
            </w:pPr>
            <w:r>
              <w:t xml:space="preserve">Configure DHCP </w:t>
            </w:r>
            <w:r w:rsidR="008E5D32">
              <w:t>s</w:t>
            </w:r>
            <w:r>
              <w:t>nooping</w:t>
            </w:r>
            <w:r w:rsidR="00CA5BC2">
              <w:t>.</w:t>
            </w:r>
          </w:p>
        </w:tc>
        <w:tc>
          <w:tcPr>
            <w:tcW w:w="4770" w:type="dxa"/>
            <w:vAlign w:val="bottom"/>
          </w:tcPr>
          <w:p w14:paraId="391670FC" w14:textId="77777777" w:rsidR="00A4465C" w:rsidRDefault="00A4465C" w:rsidP="0055424D">
            <w:pPr>
              <w:pStyle w:val="TableText"/>
            </w:pPr>
            <w:r>
              <w:t xml:space="preserve">Enable DHCP </w:t>
            </w:r>
            <w:r w:rsidR="008E5D32">
              <w:t>s</w:t>
            </w:r>
            <w:r>
              <w:t>nooping globally</w:t>
            </w:r>
          </w:p>
          <w:p w14:paraId="2CF9424D" w14:textId="77777777" w:rsidR="00A4465C" w:rsidRDefault="00A4465C" w:rsidP="0055424D">
            <w:pPr>
              <w:pStyle w:val="TableText"/>
            </w:pPr>
            <w:r>
              <w:t xml:space="preserve">Enable DHCP for VLAN: </w:t>
            </w:r>
            <w:r w:rsidR="0062365F">
              <w:rPr>
                <w:b/>
              </w:rPr>
              <w:t>1</w:t>
            </w:r>
            <w:r w:rsidRPr="00A4465C">
              <w:rPr>
                <w:b/>
              </w:rPr>
              <w:t>0</w:t>
            </w:r>
          </w:p>
          <w:p w14:paraId="71714AC7" w14:textId="77777777" w:rsidR="00A4465C" w:rsidRDefault="00D136DC" w:rsidP="00A035F6">
            <w:pPr>
              <w:pStyle w:val="TableText"/>
            </w:pPr>
            <w:r>
              <w:t>DHCP</w:t>
            </w:r>
            <w:r w:rsidR="00A035F6">
              <w:t xml:space="preserve"> trusted interface</w:t>
            </w:r>
            <w:r w:rsidR="00A4465C">
              <w:t xml:space="preserve">: </w:t>
            </w:r>
            <w:r>
              <w:rPr>
                <w:b/>
              </w:rPr>
              <w:t>F0/</w:t>
            </w:r>
            <w:r w:rsidR="00EE6CA4">
              <w:rPr>
                <w:b/>
              </w:rPr>
              <w:t>24</w:t>
            </w:r>
          </w:p>
        </w:tc>
        <w:tc>
          <w:tcPr>
            <w:tcW w:w="949" w:type="dxa"/>
            <w:vAlign w:val="center"/>
          </w:tcPr>
          <w:p w14:paraId="224EA716" w14:textId="77777777" w:rsidR="00A4465C" w:rsidRDefault="00A4465C" w:rsidP="0055424D">
            <w:pPr>
              <w:pStyle w:val="TableText"/>
              <w:jc w:val="center"/>
            </w:pPr>
            <w:r>
              <w:t>3</w:t>
            </w:r>
          </w:p>
        </w:tc>
      </w:tr>
    </w:tbl>
    <w:p w14:paraId="6B66FD28" w14:textId="77777777" w:rsidR="00D37C5F" w:rsidRDefault="006A4E01" w:rsidP="00F208D9">
      <w:pPr>
        <w:pStyle w:val="BodyTextL25"/>
        <w:rPr>
          <w:b/>
        </w:rPr>
      </w:pPr>
      <w:r w:rsidRPr="006A4E01">
        <w:rPr>
          <w:b/>
        </w:rPr>
        <w:t>NETLAB+ Note</w:t>
      </w:r>
      <w:r>
        <w:rPr>
          <w:b/>
        </w:rPr>
        <w:t xml:space="preserve">: </w:t>
      </w:r>
      <w:r w:rsidRPr="008911C6">
        <w:t>Use a Maximum limit of</w:t>
      </w:r>
      <w:r w:rsidRPr="008911C6">
        <w:rPr>
          <w:b/>
        </w:rPr>
        <w:t xml:space="preserve"> 2 </w:t>
      </w:r>
      <w:r w:rsidRPr="008911C6">
        <w:t>when c</w:t>
      </w:r>
      <w:r w:rsidRPr="006A4E01">
        <w:t>onfiguring basic port security.</w:t>
      </w:r>
      <w:r w:rsidRPr="008911C6">
        <w:t xml:space="preserve"> Otherwise, </w:t>
      </w:r>
      <w:r w:rsidR="008911C6">
        <w:t xml:space="preserve">the hidden Control Switch will cause </w:t>
      </w:r>
      <w:r w:rsidRPr="008911C6">
        <w:t xml:space="preserve">a violation </w:t>
      </w:r>
      <w:r w:rsidR="008911C6">
        <w:t xml:space="preserve">to </w:t>
      </w:r>
      <w:r w:rsidRPr="008911C6">
        <w:t>occur and the port will be shutdown.</w:t>
      </w:r>
    </w:p>
    <w:p w14:paraId="0598FDB5" w14:textId="77777777" w:rsidR="00D136DC" w:rsidRDefault="00D136DC" w:rsidP="00D136DC">
      <w:pPr>
        <w:pStyle w:val="BodyTextL25"/>
      </w:pPr>
      <w:r w:rsidRPr="006504FE">
        <w:t>Troubleshoot as necessary to correct any issues.</w:t>
      </w:r>
    </w:p>
    <w:p w14:paraId="5949C093" w14:textId="77777777" w:rsidR="00D136DC" w:rsidRDefault="00D136DC" w:rsidP="00D136DC">
      <w:pPr>
        <w:pStyle w:val="BodyTextL25"/>
      </w:pPr>
      <w:r w:rsidRPr="00AE3095">
        <w:rPr>
          <w:b/>
        </w:rPr>
        <w:t>Note</w:t>
      </w:r>
      <w:r>
        <w:t>: Before proceeding to Part 6, ask your instructor to verify your switch configuration and functionality.</w:t>
      </w:r>
    </w:p>
    <w:p w14:paraId="7D6DAD9A" w14:textId="77777777" w:rsidR="00D136DC" w:rsidRPr="001812E2" w:rsidRDefault="00D136DC" w:rsidP="00D136DC">
      <w:pPr>
        <w:pStyle w:val="BodyTextL25"/>
        <w:rPr>
          <w:b/>
        </w:rPr>
      </w:pPr>
      <w:r w:rsidRPr="001812E2">
        <w:rPr>
          <w:b/>
        </w:rPr>
        <w:t>Instructor Sign-</w:t>
      </w:r>
      <w:r>
        <w:rPr>
          <w:b/>
        </w:rPr>
        <w:t>O</w:t>
      </w:r>
      <w:r w:rsidRPr="001812E2">
        <w:rPr>
          <w:b/>
        </w:rPr>
        <w:t xml:space="preserve">ff </w:t>
      </w:r>
      <w:r>
        <w:rPr>
          <w:b/>
        </w:rPr>
        <w:t>Part 5</w:t>
      </w:r>
      <w:r w:rsidRPr="001812E2">
        <w:rPr>
          <w:b/>
        </w:rPr>
        <w:t>: ______________________</w:t>
      </w:r>
    </w:p>
    <w:p w14:paraId="73A9E3DB" w14:textId="77777777" w:rsidR="00EC28C2" w:rsidRDefault="00D136DC" w:rsidP="00420862">
      <w:pPr>
        <w:pStyle w:val="BodyTextL25"/>
        <w:rPr>
          <w:b/>
        </w:rPr>
      </w:pPr>
      <w:r w:rsidRPr="001812E2">
        <w:rPr>
          <w:b/>
        </w:rPr>
        <w:t xml:space="preserve">Points: _________ of </w:t>
      </w:r>
      <w:r w:rsidR="00B55902">
        <w:rPr>
          <w:b/>
        </w:rPr>
        <w:t>22</w:t>
      </w:r>
    </w:p>
    <w:p w14:paraId="57972C96" w14:textId="77777777" w:rsidR="00420862" w:rsidRDefault="00420862" w:rsidP="00420862">
      <w:pPr>
        <w:pStyle w:val="PartHead"/>
      </w:pPr>
      <w:r>
        <w:t xml:space="preserve">Configure ASA Basic </w:t>
      </w:r>
      <w:r w:rsidR="00A35B43">
        <w:t>Management</w:t>
      </w:r>
      <w:r>
        <w:t xml:space="preserve"> and Firewall</w:t>
      </w:r>
      <w:r w:rsidR="00A35B43">
        <w:t xml:space="preserve"> Settings</w:t>
      </w:r>
      <w:r>
        <w:t xml:space="preserve"> </w:t>
      </w:r>
    </w:p>
    <w:p w14:paraId="5D966336" w14:textId="77777777" w:rsidR="00420862" w:rsidRPr="003E1D08" w:rsidRDefault="00860A8A" w:rsidP="00420862">
      <w:pPr>
        <w:pStyle w:val="BodyTextL25"/>
        <w:rPr>
          <w:b/>
        </w:rPr>
      </w:pPr>
      <w:r>
        <w:rPr>
          <w:b/>
        </w:rPr>
        <w:t>Total points: 17</w:t>
      </w:r>
    </w:p>
    <w:p w14:paraId="6D68FDF5" w14:textId="77777777" w:rsidR="00420862" w:rsidRDefault="00860A8A" w:rsidP="00420862">
      <w:pPr>
        <w:pStyle w:val="BodyTextL25"/>
        <w:rPr>
          <w:b/>
        </w:rPr>
      </w:pPr>
      <w:r>
        <w:rPr>
          <w:b/>
        </w:rPr>
        <w:t>Time: 15</w:t>
      </w:r>
      <w:r w:rsidR="00420862" w:rsidRPr="003E1D08">
        <w:rPr>
          <w:b/>
        </w:rPr>
        <w:t xml:space="preserve"> minutes</w:t>
      </w:r>
    </w:p>
    <w:p w14:paraId="6FE39D0E" w14:textId="77777777" w:rsidR="00A87BE9" w:rsidRPr="00A87BE9" w:rsidRDefault="00A87BE9" w:rsidP="00420862">
      <w:pPr>
        <w:pStyle w:val="BodyTextL25"/>
      </w:pPr>
      <w:r>
        <w:rPr>
          <w:b/>
        </w:rPr>
        <w:t xml:space="preserve">Note: </w:t>
      </w:r>
      <w:r>
        <w:t>By default, the privileged EXEC password is blank</w:t>
      </w:r>
      <w:r w:rsidR="009B13B2">
        <w:t>.</w:t>
      </w:r>
      <w:r>
        <w:t xml:space="preserve"> </w:t>
      </w:r>
      <w:r w:rsidR="009B13B2">
        <w:t>P</w:t>
      </w:r>
      <w:r>
        <w:t xml:space="preserve">ress </w:t>
      </w:r>
      <w:r>
        <w:rPr>
          <w:b/>
        </w:rPr>
        <w:t>Enter</w:t>
      </w:r>
      <w:r>
        <w:t xml:space="preserve"> at the password prompt.</w:t>
      </w:r>
    </w:p>
    <w:p w14:paraId="0A0D2870" w14:textId="77777777" w:rsidR="00A87BE9" w:rsidRDefault="00420862" w:rsidP="00286B42">
      <w:pPr>
        <w:pStyle w:val="BodyTextL25"/>
        <w:keepNext/>
      </w:pPr>
      <w:r>
        <w:t>In Part 6</w:t>
      </w:r>
      <w:r w:rsidRPr="005C3037">
        <w:t xml:space="preserve">, you </w:t>
      </w:r>
      <w:r>
        <w:t xml:space="preserve">will configure </w:t>
      </w:r>
      <w:r w:rsidR="00A87BE9">
        <w:t>the ASA’s basic setting and firewall</w:t>
      </w:r>
      <w:r>
        <w:t xml:space="preserve"> using the CLI</w:t>
      </w:r>
      <w:r w:rsidRPr="005C3037">
        <w:t>. Configuration tasks</w:t>
      </w:r>
      <w:r>
        <w:t xml:space="preserve"> include the 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4100"/>
        <w:gridCol w:w="4770"/>
        <w:gridCol w:w="949"/>
      </w:tblGrid>
      <w:tr w:rsidR="00420862" w14:paraId="1EEA5F93" w14:textId="77777777" w:rsidTr="007B4B2C">
        <w:trPr>
          <w:cantSplit/>
          <w:tblHeader/>
          <w:jc w:val="center"/>
        </w:trPr>
        <w:tc>
          <w:tcPr>
            <w:tcW w:w="410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35D4F807" w14:textId="77777777" w:rsidR="00420862" w:rsidRDefault="00420862" w:rsidP="005A164C">
            <w:pPr>
              <w:pStyle w:val="TableHeading"/>
            </w:pPr>
            <w:r>
              <w:t>Configuration Item or Task</w:t>
            </w:r>
          </w:p>
        </w:tc>
        <w:tc>
          <w:tcPr>
            <w:tcW w:w="477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63BE5E1" w14:textId="77777777" w:rsidR="00420862" w:rsidRDefault="00420862" w:rsidP="005A164C">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2EED191" w14:textId="77777777" w:rsidR="00420862" w:rsidRDefault="00420862" w:rsidP="005A164C">
            <w:pPr>
              <w:pStyle w:val="TableHeading"/>
            </w:pPr>
            <w:r>
              <w:t>Points</w:t>
            </w:r>
          </w:p>
        </w:tc>
      </w:tr>
      <w:tr w:rsidR="00420862" w14:paraId="0E3809BF" w14:textId="77777777" w:rsidTr="00F444F2">
        <w:trPr>
          <w:cantSplit/>
          <w:jc w:val="center"/>
        </w:trPr>
        <w:tc>
          <w:tcPr>
            <w:tcW w:w="4100" w:type="dxa"/>
            <w:vAlign w:val="center"/>
          </w:tcPr>
          <w:p w14:paraId="20615137" w14:textId="77777777" w:rsidR="00420862" w:rsidRPr="006D4010" w:rsidRDefault="00A87BE9" w:rsidP="005A164C">
            <w:pPr>
              <w:pStyle w:val="TableText"/>
            </w:pPr>
            <w:r>
              <w:t>Configure the ASA hostname</w:t>
            </w:r>
            <w:r w:rsidR="009B13B2">
              <w:t>.</w:t>
            </w:r>
          </w:p>
        </w:tc>
        <w:tc>
          <w:tcPr>
            <w:tcW w:w="4770" w:type="dxa"/>
          </w:tcPr>
          <w:p w14:paraId="5075680C" w14:textId="77777777" w:rsidR="00420862" w:rsidRDefault="00A87BE9" w:rsidP="00F444F2">
            <w:pPr>
              <w:pStyle w:val="TableText"/>
            </w:pPr>
            <w:r>
              <w:t xml:space="preserve">Name: </w:t>
            </w:r>
            <w:r w:rsidRPr="0062365F">
              <w:rPr>
                <w:b/>
              </w:rPr>
              <w:t>CCNAS-ASA</w:t>
            </w:r>
          </w:p>
        </w:tc>
        <w:tc>
          <w:tcPr>
            <w:tcW w:w="949" w:type="dxa"/>
            <w:vAlign w:val="center"/>
          </w:tcPr>
          <w:p w14:paraId="43256F9F" w14:textId="77777777" w:rsidR="00420862" w:rsidRPr="006D4010" w:rsidRDefault="00420862" w:rsidP="005A164C">
            <w:pPr>
              <w:pStyle w:val="TableText"/>
              <w:jc w:val="center"/>
            </w:pPr>
            <w:r>
              <w:t>1</w:t>
            </w:r>
            <w:r w:rsidR="0069411E">
              <w:t>/2</w:t>
            </w:r>
          </w:p>
        </w:tc>
      </w:tr>
      <w:tr w:rsidR="00420862" w14:paraId="3D316571" w14:textId="77777777" w:rsidTr="00F444F2">
        <w:trPr>
          <w:cantSplit/>
          <w:jc w:val="center"/>
        </w:trPr>
        <w:tc>
          <w:tcPr>
            <w:tcW w:w="4100" w:type="dxa"/>
            <w:vAlign w:val="center"/>
          </w:tcPr>
          <w:p w14:paraId="16DA95D8" w14:textId="77777777" w:rsidR="00420862" w:rsidRPr="006D4010" w:rsidRDefault="00A87BE9" w:rsidP="005A164C">
            <w:pPr>
              <w:pStyle w:val="TableText"/>
            </w:pPr>
            <w:r>
              <w:t>Configure the domain name</w:t>
            </w:r>
            <w:r w:rsidR="009B13B2">
              <w:t>.</w:t>
            </w:r>
          </w:p>
        </w:tc>
        <w:tc>
          <w:tcPr>
            <w:tcW w:w="4770" w:type="dxa"/>
          </w:tcPr>
          <w:p w14:paraId="5AB32E73" w14:textId="77777777" w:rsidR="00420862" w:rsidRPr="006D4010" w:rsidRDefault="00A87BE9" w:rsidP="008E5D32">
            <w:pPr>
              <w:pStyle w:val="TableText"/>
            </w:pPr>
            <w:r>
              <w:t xml:space="preserve">Domain </w:t>
            </w:r>
            <w:r w:rsidR="008E5D32">
              <w:t>n</w:t>
            </w:r>
            <w:r>
              <w:t xml:space="preserve">ame: </w:t>
            </w:r>
            <w:r w:rsidRPr="0062365F">
              <w:rPr>
                <w:b/>
              </w:rPr>
              <w:t>ccnasecurity.com</w:t>
            </w:r>
          </w:p>
        </w:tc>
        <w:tc>
          <w:tcPr>
            <w:tcW w:w="949" w:type="dxa"/>
            <w:vAlign w:val="center"/>
          </w:tcPr>
          <w:p w14:paraId="2709C759" w14:textId="77777777" w:rsidR="00420862" w:rsidRPr="006D4010" w:rsidRDefault="00420862" w:rsidP="005A164C">
            <w:pPr>
              <w:pStyle w:val="TableText"/>
              <w:jc w:val="center"/>
            </w:pPr>
            <w:r w:rsidRPr="006D4010">
              <w:t>1</w:t>
            </w:r>
            <w:r w:rsidR="0069411E">
              <w:t>/2</w:t>
            </w:r>
          </w:p>
        </w:tc>
      </w:tr>
      <w:tr w:rsidR="00A87BE9" w14:paraId="1794989D" w14:textId="77777777" w:rsidTr="00F444F2">
        <w:trPr>
          <w:cantSplit/>
          <w:jc w:val="center"/>
        </w:trPr>
        <w:tc>
          <w:tcPr>
            <w:tcW w:w="4100" w:type="dxa"/>
            <w:vAlign w:val="center"/>
          </w:tcPr>
          <w:p w14:paraId="2B0D7E2A" w14:textId="77777777" w:rsidR="00A87BE9" w:rsidRDefault="0069411E" w:rsidP="005A164C">
            <w:pPr>
              <w:pStyle w:val="TableText"/>
            </w:pPr>
            <w:r>
              <w:lastRenderedPageBreak/>
              <w:t>Configure the privileged EXEC password</w:t>
            </w:r>
            <w:r w:rsidR="009B13B2">
              <w:t>.</w:t>
            </w:r>
          </w:p>
        </w:tc>
        <w:tc>
          <w:tcPr>
            <w:tcW w:w="4770" w:type="dxa"/>
          </w:tcPr>
          <w:p w14:paraId="3FADCA21" w14:textId="77777777" w:rsidR="00A87BE9" w:rsidRDefault="0069411E" w:rsidP="00F444F2">
            <w:pPr>
              <w:pStyle w:val="TableText"/>
            </w:pPr>
            <w:r>
              <w:t xml:space="preserve">Password: </w:t>
            </w:r>
            <w:r w:rsidRPr="0062365F">
              <w:rPr>
                <w:b/>
              </w:rPr>
              <w:t>cisco12345</w:t>
            </w:r>
          </w:p>
        </w:tc>
        <w:tc>
          <w:tcPr>
            <w:tcW w:w="949" w:type="dxa"/>
            <w:vAlign w:val="center"/>
          </w:tcPr>
          <w:p w14:paraId="093028A9" w14:textId="77777777" w:rsidR="00A87BE9" w:rsidRPr="006D4010" w:rsidRDefault="0062365F" w:rsidP="005A164C">
            <w:pPr>
              <w:pStyle w:val="TableText"/>
              <w:jc w:val="center"/>
            </w:pPr>
            <w:r>
              <w:t>1/2</w:t>
            </w:r>
          </w:p>
        </w:tc>
      </w:tr>
      <w:tr w:rsidR="001B0877" w14:paraId="4955B708" w14:textId="77777777" w:rsidTr="00F444F2">
        <w:trPr>
          <w:cantSplit/>
          <w:jc w:val="center"/>
        </w:trPr>
        <w:tc>
          <w:tcPr>
            <w:tcW w:w="4100" w:type="dxa"/>
            <w:vAlign w:val="center"/>
          </w:tcPr>
          <w:p w14:paraId="3AAF81DF" w14:textId="77777777" w:rsidR="001B0877" w:rsidRDefault="00186C42" w:rsidP="00186C42">
            <w:pPr>
              <w:pStyle w:val="TableText"/>
            </w:pPr>
            <w:r>
              <w:t>Add a</w:t>
            </w:r>
            <w:r w:rsidR="001B0877">
              <w:t xml:space="preserve"> user in the local database</w:t>
            </w:r>
            <w:r w:rsidR="00FE5844">
              <w:t xml:space="preserve"> </w:t>
            </w:r>
            <w:r w:rsidR="00B57BAA">
              <w:t>with</w:t>
            </w:r>
            <w:r w:rsidR="00FE5844">
              <w:t xml:space="preserve"> administ</w:t>
            </w:r>
            <w:r>
              <w:t>rator</w:t>
            </w:r>
            <w:r w:rsidR="00FE5844">
              <w:t xml:space="preserve"> console access.</w:t>
            </w:r>
          </w:p>
        </w:tc>
        <w:tc>
          <w:tcPr>
            <w:tcW w:w="4770" w:type="dxa"/>
          </w:tcPr>
          <w:p w14:paraId="7A1622BF" w14:textId="77777777" w:rsidR="001B0877" w:rsidRDefault="001B0877" w:rsidP="00F444F2">
            <w:pPr>
              <w:pStyle w:val="TableText"/>
            </w:pPr>
            <w:r>
              <w:t xml:space="preserve">User: </w:t>
            </w:r>
            <w:r w:rsidRPr="00FE5844">
              <w:rPr>
                <w:b/>
              </w:rPr>
              <w:t>Admin01</w:t>
            </w:r>
          </w:p>
          <w:p w14:paraId="3E3FF851" w14:textId="77777777" w:rsidR="001B0877" w:rsidRDefault="001B0877" w:rsidP="00F444F2">
            <w:pPr>
              <w:pStyle w:val="TableText"/>
            </w:pPr>
            <w:r>
              <w:t xml:space="preserve">Password: </w:t>
            </w:r>
            <w:r w:rsidRPr="00FE5844">
              <w:rPr>
                <w:b/>
              </w:rPr>
              <w:t>admin01pass</w:t>
            </w:r>
          </w:p>
        </w:tc>
        <w:tc>
          <w:tcPr>
            <w:tcW w:w="949" w:type="dxa"/>
            <w:vAlign w:val="center"/>
          </w:tcPr>
          <w:p w14:paraId="372609E0" w14:textId="77777777" w:rsidR="001B0877" w:rsidRDefault="00FE5844" w:rsidP="00FE5844">
            <w:pPr>
              <w:pStyle w:val="TableText"/>
              <w:jc w:val="center"/>
            </w:pPr>
            <w:r>
              <w:t>1/2</w:t>
            </w:r>
          </w:p>
        </w:tc>
      </w:tr>
      <w:tr w:rsidR="00A87BE9" w14:paraId="756285FC" w14:textId="77777777" w:rsidTr="00F444F2">
        <w:trPr>
          <w:cantSplit/>
          <w:jc w:val="center"/>
        </w:trPr>
        <w:tc>
          <w:tcPr>
            <w:tcW w:w="4100" w:type="dxa"/>
            <w:vAlign w:val="center"/>
          </w:tcPr>
          <w:p w14:paraId="785B93E1" w14:textId="7687C275" w:rsidR="00A87BE9" w:rsidRDefault="0069411E" w:rsidP="005A164C">
            <w:pPr>
              <w:pStyle w:val="TableText"/>
            </w:pPr>
            <w:r>
              <w:t xml:space="preserve">Configure </w:t>
            </w:r>
            <w:r w:rsidR="00652C5E">
              <w:t>interface G1/2</w:t>
            </w:r>
            <w:r w:rsidR="009B13B2">
              <w:t>.</w:t>
            </w:r>
          </w:p>
        </w:tc>
        <w:tc>
          <w:tcPr>
            <w:tcW w:w="4770" w:type="dxa"/>
          </w:tcPr>
          <w:p w14:paraId="33FA2721" w14:textId="77777777" w:rsidR="0069411E" w:rsidRDefault="0069411E" w:rsidP="00F444F2">
            <w:pPr>
              <w:pStyle w:val="TableText"/>
            </w:pPr>
            <w:r>
              <w:t xml:space="preserve">Name: </w:t>
            </w:r>
            <w:r w:rsidRPr="0062365F">
              <w:rPr>
                <w:b/>
              </w:rPr>
              <w:t>inside</w:t>
            </w:r>
          </w:p>
          <w:p w14:paraId="1EBBDB42" w14:textId="77777777" w:rsidR="0069411E" w:rsidRDefault="0062365F" w:rsidP="00F444F2">
            <w:pPr>
              <w:pStyle w:val="TableText"/>
            </w:pPr>
            <w:r>
              <w:t xml:space="preserve">IP address: </w:t>
            </w:r>
            <w:r w:rsidRPr="0062365F">
              <w:rPr>
                <w:b/>
              </w:rPr>
              <w:t>192.168.1</w:t>
            </w:r>
            <w:r w:rsidR="0069411E" w:rsidRPr="0062365F">
              <w:rPr>
                <w:b/>
              </w:rPr>
              <w:t>0.1</w:t>
            </w:r>
          </w:p>
          <w:p w14:paraId="27D72448" w14:textId="77777777" w:rsidR="0069411E" w:rsidRDefault="0069411E" w:rsidP="00F444F2">
            <w:pPr>
              <w:pStyle w:val="TableText"/>
            </w:pPr>
            <w:r>
              <w:t xml:space="preserve">Subnet </w:t>
            </w:r>
            <w:r w:rsidR="008E5D32">
              <w:t>m</w:t>
            </w:r>
            <w:r>
              <w:t xml:space="preserve">ask: </w:t>
            </w:r>
            <w:r w:rsidRPr="0062365F">
              <w:rPr>
                <w:b/>
              </w:rPr>
              <w:t>255.255.255.0</w:t>
            </w:r>
          </w:p>
          <w:p w14:paraId="0397A591" w14:textId="77777777" w:rsidR="0069411E" w:rsidRDefault="0069411E" w:rsidP="008E5D32">
            <w:pPr>
              <w:pStyle w:val="TableText"/>
            </w:pPr>
            <w:r>
              <w:t xml:space="preserve">Security </w:t>
            </w:r>
            <w:r w:rsidR="008E5D32">
              <w:t>l</w:t>
            </w:r>
            <w:r>
              <w:t xml:space="preserve">evel: </w:t>
            </w:r>
            <w:r w:rsidRPr="0062365F">
              <w:rPr>
                <w:b/>
              </w:rPr>
              <w:t xml:space="preserve">100 </w:t>
            </w:r>
          </w:p>
        </w:tc>
        <w:tc>
          <w:tcPr>
            <w:tcW w:w="949" w:type="dxa"/>
            <w:vAlign w:val="center"/>
          </w:tcPr>
          <w:p w14:paraId="6BB7631F" w14:textId="6934BDD4" w:rsidR="00A87BE9" w:rsidRPr="006D4010" w:rsidRDefault="00652C5E" w:rsidP="005A164C">
            <w:pPr>
              <w:pStyle w:val="TableText"/>
              <w:jc w:val="center"/>
            </w:pPr>
            <w:r>
              <w:t>3</w:t>
            </w:r>
          </w:p>
        </w:tc>
      </w:tr>
      <w:tr w:rsidR="0069411E" w14:paraId="7B67169E" w14:textId="77777777" w:rsidTr="00F444F2">
        <w:trPr>
          <w:cantSplit/>
          <w:jc w:val="center"/>
        </w:trPr>
        <w:tc>
          <w:tcPr>
            <w:tcW w:w="4100" w:type="dxa"/>
            <w:vAlign w:val="center"/>
          </w:tcPr>
          <w:p w14:paraId="5FBAF9C6" w14:textId="6892BC42" w:rsidR="0069411E" w:rsidRDefault="0069411E" w:rsidP="005A164C">
            <w:pPr>
              <w:pStyle w:val="TableText"/>
            </w:pPr>
            <w:r>
              <w:t xml:space="preserve">Configure </w:t>
            </w:r>
            <w:r w:rsidR="00652C5E">
              <w:t>interface G1/1</w:t>
            </w:r>
            <w:r w:rsidR="009B13B2">
              <w:t>.</w:t>
            </w:r>
          </w:p>
        </w:tc>
        <w:tc>
          <w:tcPr>
            <w:tcW w:w="4770" w:type="dxa"/>
          </w:tcPr>
          <w:p w14:paraId="46478EDB" w14:textId="77777777" w:rsidR="0069411E" w:rsidRDefault="0069411E" w:rsidP="00F444F2">
            <w:pPr>
              <w:pStyle w:val="TableText"/>
            </w:pPr>
            <w:r>
              <w:t xml:space="preserve">Name: </w:t>
            </w:r>
            <w:r w:rsidRPr="0062365F">
              <w:rPr>
                <w:b/>
              </w:rPr>
              <w:t>outside</w:t>
            </w:r>
          </w:p>
          <w:p w14:paraId="4240443F" w14:textId="77777777" w:rsidR="0069411E" w:rsidRDefault="0069411E" w:rsidP="00F444F2">
            <w:pPr>
              <w:pStyle w:val="TableText"/>
            </w:pPr>
            <w:r>
              <w:t xml:space="preserve">IP address: </w:t>
            </w:r>
            <w:r w:rsidRPr="0062365F">
              <w:rPr>
                <w:b/>
              </w:rPr>
              <w:t>209.165.200.226</w:t>
            </w:r>
          </w:p>
          <w:p w14:paraId="3686F2D0" w14:textId="77777777" w:rsidR="0069411E" w:rsidRPr="0062365F" w:rsidRDefault="0069411E" w:rsidP="00F444F2">
            <w:pPr>
              <w:pStyle w:val="TableText"/>
              <w:rPr>
                <w:b/>
              </w:rPr>
            </w:pPr>
            <w:r>
              <w:t xml:space="preserve">Subnet </w:t>
            </w:r>
            <w:r w:rsidR="008E5D32">
              <w:t>m</w:t>
            </w:r>
            <w:r>
              <w:t xml:space="preserve">ask: </w:t>
            </w:r>
            <w:r w:rsidRPr="0062365F">
              <w:rPr>
                <w:b/>
              </w:rPr>
              <w:t>255.255.</w:t>
            </w:r>
            <w:r w:rsidR="00900844">
              <w:rPr>
                <w:b/>
              </w:rPr>
              <w:t>255.248</w:t>
            </w:r>
          </w:p>
          <w:p w14:paraId="00EC1A4D" w14:textId="65E15976" w:rsidR="0069411E" w:rsidRDefault="0069411E" w:rsidP="00F444F2">
            <w:pPr>
              <w:pStyle w:val="TableText"/>
            </w:pPr>
            <w:r>
              <w:t xml:space="preserve">Security </w:t>
            </w:r>
            <w:r w:rsidR="008E5D32">
              <w:t>l</w:t>
            </w:r>
            <w:r>
              <w:t xml:space="preserve">evel: </w:t>
            </w:r>
            <w:r w:rsidRPr="0062365F">
              <w:rPr>
                <w:b/>
              </w:rPr>
              <w:t>0</w:t>
            </w:r>
          </w:p>
        </w:tc>
        <w:tc>
          <w:tcPr>
            <w:tcW w:w="949" w:type="dxa"/>
            <w:vAlign w:val="center"/>
          </w:tcPr>
          <w:p w14:paraId="7CB9B524" w14:textId="77777777" w:rsidR="0069411E" w:rsidRPr="006D4010" w:rsidRDefault="0062365F" w:rsidP="005A164C">
            <w:pPr>
              <w:pStyle w:val="TableText"/>
              <w:jc w:val="center"/>
            </w:pPr>
            <w:r>
              <w:t>3</w:t>
            </w:r>
          </w:p>
        </w:tc>
      </w:tr>
      <w:tr w:rsidR="00610214" w14:paraId="0DD05C7B" w14:textId="77777777" w:rsidTr="006455FA">
        <w:trPr>
          <w:cantSplit/>
          <w:jc w:val="center"/>
        </w:trPr>
        <w:tc>
          <w:tcPr>
            <w:tcW w:w="4100" w:type="dxa"/>
            <w:vAlign w:val="center"/>
          </w:tcPr>
          <w:p w14:paraId="3CDBB066" w14:textId="77777777" w:rsidR="00610214" w:rsidRDefault="00610214" w:rsidP="006455FA">
            <w:pPr>
              <w:pStyle w:val="TableText"/>
            </w:pPr>
            <w:r>
              <w:t xml:space="preserve">Configure </w:t>
            </w:r>
            <w:r w:rsidR="008E5D32">
              <w:t xml:space="preserve">the </w:t>
            </w:r>
            <w:r>
              <w:t>AAA to use the local database for SSH user authentication</w:t>
            </w:r>
            <w:r w:rsidR="009B13B2">
              <w:t>.</w:t>
            </w:r>
          </w:p>
        </w:tc>
        <w:tc>
          <w:tcPr>
            <w:tcW w:w="4770" w:type="dxa"/>
          </w:tcPr>
          <w:p w14:paraId="530AFC6A" w14:textId="77777777" w:rsidR="00610214" w:rsidRDefault="00610214" w:rsidP="006455FA">
            <w:pPr>
              <w:pStyle w:val="TableText"/>
            </w:pPr>
          </w:p>
        </w:tc>
        <w:tc>
          <w:tcPr>
            <w:tcW w:w="949" w:type="dxa"/>
            <w:vAlign w:val="center"/>
          </w:tcPr>
          <w:p w14:paraId="678253A9" w14:textId="77777777" w:rsidR="00610214" w:rsidRDefault="00610214" w:rsidP="006455FA">
            <w:pPr>
              <w:pStyle w:val="TableText"/>
              <w:jc w:val="center"/>
            </w:pPr>
            <w:r>
              <w:t>1</w:t>
            </w:r>
          </w:p>
        </w:tc>
      </w:tr>
      <w:tr w:rsidR="00610214" w14:paraId="3DCEC043" w14:textId="77777777" w:rsidTr="006455FA">
        <w:trPr>
          <w:cantSplit/>
          <w:jc w:val="center"/>
        </w:trPr>
        <w:tc>
          <w:tcPr>
            <w:tcW w:w="4100" w:type="dxa"/>
            <w:vAlign w:val="center"/>
          </w:tcPr>
          <w:p w14:paraId="0D78853F" w14:textId="77777777" w:rsidR="00610214" w:rsidRDefault="00610214" w:rsidP="006455FA">
            <w:pPr>
              <w:pStyle w:val="TableText"/>
            </w:pPr>
            <w:r>
              <w:t>Generate a</w:t>
            </w:r>
            <w:r w:rsidR="009B13B2">
              <w:t>n</w:t>
            </w:r>
            <w:r>
              <w:t xml:space="preserve"> RSA key pair to support the SSH connections</w:t>
            </w:r>
            <w:r w:rsidR="009B13B2">
              <w:t>.</w:t>
            </w:r>
          </w:p>
        </w:tc>
        <w:tc>
          <w:tcPr>
            <w:tcW w:w="4770" w:type="dxa"/>
          </w:tcPr>
          <w:p w14:paraId="639C7BF4" w14:textId="77777777" w:rsidR="00610214" w:rsidRDefault="00610214" w:rsidP="006455FA">
            <w:pPr>
              <w:pStyle w:val="TableText"/>
            </w:pPr>
            <w:r>
              <w:t xml:space="preserve">Key: </w:t>
            </w:r>
            <w:r w:rsidRPr="00FE5844">
              <w:rPr>
                <w:b/>
              </w:rPr>
              <w:t>RSA</w:t>
            </w:r>
          </w:p>
          <w:p w14:paraId="054C3715" w14:textId="77777777" w:rsidR="00610214" w:rsidRDefault="00610214" w:rsidP="006455FA">
            <w:pPr>
              <w:pStyle w:val="TableText"/>
            </w:pPr>
            <w:r>
              <w:t xml:space="preserve">Modulus size: </w:t>
            </w:r>
            <w:r w:rsidRPr="00FE5844">
              <w:rPr>
                <w:b/>
              </w:rPr>
              <w:t>1024</w:t>
            </w:r>
          </w:p>
        </w:tc>
        <w:tc>
          <w:tcPr>
            <w:tcW w:w="949" w:type="dxa"/>
            <w:vAlign w:val="center"/>
          </w:tcPr>
          <w:p w14:paraId="57E9C245" w14:textId="77777777" w:rsidR="00610214" w:rsidRDefault="00610214" w:rsidP="006455FA">
            <w:pPr>
              <w:pStyle w:val="TableText"/>
              <w:jc w:val="center"/>
            </w:pPr>
            <w:r>
              <w:t>1</w:t>
            </w:r>
          </w:p>
        </w:tc>
      </w:tr>
      <w:tr w:rsidR="00610214" w14:paraId="508024EC" w14:textId="77777777" w:rsidTr="006455FA">
        <w:trPr>
          <w:cantSplit/>
          <w:jc w:val="center"/>
        </w:trPr>
        <w:tc>
          <w:tcPr>
            <w:tcW w:w="4100" w:type="dxa"/>
            <w:vAlign w:val="center"/>
          </w:tcPr>
          <w:p w14:paraId="3FB29318" w14:textId="77777777" w:rsidR="00610214" w:rsidRDefault="00610214" w:rsidP="006455FA">
            <w:pPr>
              <w:pStyle w:val="TableText"/>
            </w:pPr>
            <w:r>
              <w:t xml:space="preserve">Configure </w:t>
            </w:r>
            <w:r w:rsidR="008E5D32">
              <w:t xml:space="preserve">the </w:t>
            </w:r>
            <w:r>
              <w:t>ASA to accept SSH connections from hosts on the inside LAN</w:t>
            </w:r>
            <w:r w:rsidR="009B13B2">
              <w:t>.</w:t>
            </w:r>
          </w:p>
        </w:tc>
        <w:tc>
          <w:tcPr>
            <w:tcW w:w="4770" w:type="dxa"/>
          </w:tcPr>
          <w:p w14:paraId="40C1E7DF" w14:textId="77777777" w:rsidR="00610214" w:rsidRDefault="00610214" w:rsidP="006455FA">
            <w:pPr>
              <w:pStyle w:val="TableText"/>
            </w:pPr>
            <w:r>
              <w:t xml:space="preserve">Inside </w:t>
            </w:r>
            <w:r w:rsidR="008E5D32">
              <w:t>n</w:t>
            </w:r>
            <w:r>
              <w:t xml:space="preserve">etwork: </w:t>
            </w:r>
            <w:r w:rsidRPr="00074E2C">
              <w:rPr>
                <w:b/>
              </w:rPr>
              <w:t>192.168.10.0/24</w:t>
            </w:r>
          </w:p>
          <w:p w14:paraId="69E91BEB" w14:textId="77777777" w:rsidR="00610214" w:rsidRDefault="00610214" w:rsidP="006455FA">
            <w:pPr>
              <w:pStyle w:val="TableText"/>
            </w:pPr>
            <w:r>
              <w:t xml:space="preserve">Timeout: </w:t>
            </w:r>
            <w:r w:rsidRPr="00074E2C">
              <w:rPr>
                <w:b/>
              </w:rPr>
              <w:t>10</w:t>
            </w:r>
            <w:r>
              <w:t xml:space="preserve"> minutes </w:t>
            </w:r>
          </w:p>
          <w:p w14:paraId="2EE0F245" w14:textId="77777777" w:rsidR="00610214" w:rsidRDefault="00610214" w:rsidP="006455FA">
            <w:pPr>
              <w:pStyle w:val="TableText"/>
            </w:pPr>
            <w:r>
              <w:t xml:space="preserve">Version: </w:t>
            </w:r>
            <w:r w:rsidRPr="003F4E75">
              <w:rPr>
                <w:b/>
              </w:rPr>
              <w:t>2</w:t>
            </w:r>
          </w:p>
        </w:tc>
        <w:tc>
          <w:tcPr>
            <w:tcW w:w="949" w:type="dxa"/>
            <w:vAlign w:val="center"/>
          </w:tcPr>
          <w:p w14:paraId="06BB0A20" w14:textId="0C58D48B" w:rsidR="00610214" w:rsidRDefault="00652C5E" w:rsidP="006455FA">
            <w:pPr>
              <w:pStyle w:val="TableText"/>
              <w:jc w:val="center"/>
            </w:pPr>
            <w:r>
              <w:t>2</w:t>
            </w:r>
          </w:p>
        </w:tc>
      </w:tr>
      <w:tr w:rsidR="00074E2C" w14:paraId="423022EA" w14:textId="77777777" w:rsidTr="00F444F2">
        <w:trPr>
          <w:cantSplit/>
          <w:jc w:val="center"/>
        </w:trPr>
        <w:tc>
          <w:tcPr>
            <w:tcW w:w="4100" w:type="dxa"/>
            <w:vAlign w:val="center"/>
          </w:tcPr>
          <w:p w14:paraId="12DFABAA" w14:textId="77777777" w:rsidR="00074E2C" w:rsidRDefault="00074E2C" w:rsidP="005A164C">
            <w:pPr>
              <w:pStyle w:val="TableText"/>
            </w:pPr>
            <w:r>
              <w:t>Configure the default route</w:t>
            </w:r>
            <w:r w:rsidR="009B13B2">
              <w:t>.</w:t>
            </w:r>
          </w:p>
        </w:tc>
        <w:tc>
          <w:tcPr>
            <w:tcW w:w="4770" w:type="dxa"/>
          </w:tcPr>
          <w:p w14:paraId="29C95D9F" w14:textId="77777777" w:rsidR="00074E2C" w:rsidRDefault="00074E2C" w:rsidP="00B313E4">
            <w:pPr>
              <w:pStyle w:val="TableText"/>
            </w:pPr>
            <w:r>
              <w:t xml:space="preserve">Default route IP </w:t>
            </w:r>
            <w:r w:rsidR="00B313E4">
              <w:t>address</w:t>
            </w:r>
            <w:r>
              <w:t xml:space="preserve">: </w:t>
            </w:r>
            <w:r w:rsidRPr="00074E2C">
              <w:rPr>
                <w:b/>
              </w:rPr>
              <w:t>209.165.200.225</w:t>
            </w:r>
          </w:p>
        </w:tc>
        <w:tc>
          <w:tcPr>
            <w:tcW w:w="949" w:type="dxa"/>
            <w:vAlign w:val="center"/>
          </w:tcPr>
          <w:p w14:paraId="2D196478" w14:textId="77777777" w:rsidR="00074E2C" w:rsidRDefault="001B0877" w:rsidP="005A164C">
            <w:pPr>
              <w:pStyle w:val="TableText"/>
              <w:jc w:val="center"/>
            </w:pPr>
            <w:r>
              <w:t>1</w:t>
            </w:r>
          </w:p>
        </w:tc>
      </w:tr>
      <w:tr w:rsidR="0062365F" w14:paraId="4013F7DA" w14:textId="77777777" w:rsidTr="00F444F2">
        <w:trPr>
          <w:cantSplit/>
          <w:jc w:val="center"/>
        </w:trPr>
        <w:tc>
          <w:tcPr>
            <w:tcW w:w="4100" w:type="dxa"/>
            <w:vAlign w:val="center"/>
          </w:tcPr>
          <w:p w14:paraId="4BB8443F" w14:textId="77777777" w:rsidR="0062365F" w:rsidRDefault="0062365F" w:rsidP="005A164C">
            <w:pPr>
              <w:pStyle w:val="TableText"/>
            </w:pPr>
            <w:r>
              <w:t xml:space="preserve">Configure </w:t>
            </w:r>
            <w:r w:rsidR="008E5D32">
              <w:t xml:space="preserve">the </w:t>
            </w:r>
            <w:r>
              <w:t>ASDM access to the ASA</w:t>
            </w:r>
            <w:r w:rsidR="009B13B2">
              <w:t>.</w:t>
            </w:r>
          </w:p>
        </w:tc>
        <w:tc>
          <w:tcPr>
            <w:tcW w:w="4770" w:type="dxa"/>
          </w:tcPr>
          <w:p w14:paraId="771F0B89" w14:textId="77777777" w:rsidR="0062365F" w:rsidRDefault="0062365F" w:rsidP="00F444F2">
            <w:pPr>
              <w:pStyle w:val="TableText"/>
            </w:pPr>
            <w:r>
              <w:t>Enable HTTP</w:t>
            </w:r>
            <w:r w:rsidR="00074E2C">
              <w:t>S</w:t>
            </w:r>
            <w:r>
              <w:t xml:space="preserve"> server services</w:t>
            </w:r>
            <w:r w:rsidR="009914FD">
              <w:t>.</w:t>
            </w:r>
          </w:p>
          <w:p w14:paraId="7D0A8120" w14:textId="77777777" w:rsidR="00276929" w:rsidRDefault="00074E2C" w:rsidP="00F444F2">
            <w:pPr>
              <w:pStyle w:val="TableText"/>
            </w:pPr>
            <w:r>
              <w:t>Enable HTTPS on the inside network</w:t>
            </w:r>
            <w:r w:rsidR="009914FD">
              <w:t>.</w:t>
            </w:r>
          </w:p>
        </w:tc>
        <w:tc>
          <w:tcPr>
            <w:tcW w:w="949" w:type="dxa"/>
            <w:vAlign w:val="center"/>
          </w:tcPr>
          <w:p w14:paraId="17089A4B" w14:textId="77777777" w:rsidR="0062365F" w:rsidRDefault="00276929" w:rsidP="00276929">
            <w:pPr>
              <w:pStyle w:val="TableText"/>
              <w:jc w:val="center"/>
            </w:pPr>
            <w:r>
              <w:t>2</w:t>
            </w:r>
          </w:p>
        </w:tc>
      </w:tr>
      <w:tr w:rsidR="00032FBF" w14:paraId="60F327DE" w14:textId="77777777" w:rsidTr="00F444F2">
        <w:trPr>
          <w:cantSplit/>
          <w:jc w:val="center"/>
        </w:trPr>
        <w:tc>
          <w:tcPr>
            <w:tcW w:w="4100" w:type="dxa"/>
            <w:vAlign w:val="center"/>
          </w:tcPr>
          <w:p w14:paraId="59184068" w14:textId="77777777" w:rsidR="00032FBF" w:rsidRPr="00F444F2" w:rsidRDefault="00F444F2" w:rsidP="008E5D32">
            <w:pPr>
              <w:pStyle w:val="TableText"/>
            </w:pPr>
            <w:r w:rsidRPr="00F444F2">
              <w:t xml:space="preserve">Create a network object to identify internal addresses for PAT. </w:t>
            </w:r>
            <w:r w:rsidR="008E5D32">
              <w:t>Dynamically b</w:t>
            </w:r>
            <w:r w:rsidRPr="00F444F2">
              <w:t xml:space="preserve">ind interfaces </w:t>
            </w:r>
            <w:r w:rsidR="009B13B2">
              <w:t xml:space="preserve">by </w:t>
            </w:r>
            <w:r w:rsidRPr="00F444F2">
              <w:t>using the interface address as the mapped IP.</w:t>
            </w:r>
          </w:p>
        </w:tc>
        <w:tc>
          <w:tcPr>
            <w:tcW w:w="4770" w:type="dxa"/>
          </w:tcPr>
          <w:p w14:paraId="126BCA4C" w14:textId="77777777" w:rsidR="00032FBF" w:rsidRDefault="00032FBF" w:rsidP="00F444F2">
            <w:pPr>
              <w:pStyle w:val="TableText"/>
            </w:pPr>
            <w:r>
              <w:t xml:space="preserve">Object name: </w:t>
            </w:r>
            <w:r w:rsidR="00140F69">
              <w:rPr>
                <w:b/>
              </w:rPr>
              <w:t>INSIDE-NET</w:t>
            </w:r>
          </w:p>
          <w:p w14:paraId="4C3C8A65" w14:textId="77777777" w:rsidR="003B5E31" w:rsidRDefault="00032FBF" w:rsidP="00F444F2">
            <w:pPr>
              <w:pStyle w:val="TableText"/>
              <w:rPr>
                <w:b/>
              </w:rPr>
            </w:pPr>
            <w:r>
              <w:t xml:space="preserve">Subnet: </w:t>
            </w:r>
            <w:r w:rsidR="003B5E31">
              <w:rPr>
                <w:b/>
              </w:rPr>
              <w:t>192.168.10.0/24</w:t>
            </w:r>
          </w:p>
          <w:p w14:paraId="499614CA" w14:textId="77777777" w:rsidR="00F444F2" w:rsidRPr="00F444F2" w:rsidRDefault="00F444F2" w:rsidP="00F444F2">
            <w:pPr>
              <w:pStyle w:val="TableText"/>
            </w:pPr>
            <w:r>
              <w:t xml:space="preserve">Interfaces: </w:t>
            </w:r>
            <w:r w:rsidRPr="00F444F2">
              <w:rPr>
                <w:b/>
              </w:rPr>
              <w:t>inside, outside</w:t>
            </w:r>
          </w:p>
        </w:tc>
        <w:tc>
          <w:tcPr>
            <w:tcW w:w="949" w:type="dxa"/>
            <w:vAlign w:val="center"/>
          </w:tcPr>
          <w:p w14:paraId="1DA869E5" w14:textId="77777777" w:rsidR="00032FBF" w:rsidRDefault="001B0877" w:rsidP="005A164C">
            <w:pPr>
              <w:pStyle w:val="TableText"/>
              <w:jc w:val="center"/>
            </w:pPr>
            <w:r>
              <w:t>2</w:t>
            </w:r>
          </w:p>
        </w:tc>
      </w:tr>
      <w:tr w:rsidR="00F444F2" w14:paraId="189E5671" w14:textId="77777777" w:rsidTr="00F444F2">
        <w:trPr>
          <w:cantSplit/>
          <w:jc w:val="center"/>
        </w:trPr>
        <w:tc>
          <w:tcPr>
            <w:tcW w:w="4100" w:type="dxa"/>
            <w:vAlign w:val="center"/>
          </w:tcPr>
          <w:p w14:paraId="6B4D59E5" w14:textId="77777777" w:rsidR="00F444F2" w:rsidRPr="00F444F2" w:rsidRDefault="00B62BE0">
            <w:pPr>
              <w:pStyle w:val="TableText"/>
            </w:pPr>
            <w:r>
              <w:t xml:space="preserve">Modify the default global policy to allow </w:t>
            </w:r>
            <w:r w:rsidR="001B0877">
              <w:t xml:space="preserve">returning </w:t>
            </w:r>
            <w:r w:rsidR="00B313E4">
              <w:t xml:space="preserve">ICMP </w:t>
            </w:r>
            <w:r>
              <w:t>traffic</w:t>
            </w:r>
            <w:r w:rsidR="001B0877">
              <w:t xml:space="preserve"> </w:t>
            </w:r>
            <w:r>
              <w:t>throu</w:t>
            </w:r>
            <w:r w:rsidR="001B0877">
              <w:t>gh the firewall</w:t>
            </w:r>
            <w:r>
              <w:t>.</w:t>
            </w:r>
          </w:p>
        </w:tc>
        <w:tc>
          <w:tcPr>
            <w:tcW w:w="4770" w:type="dxa"/>
          </w:tcPr>
          <w:p w14:paraId="117E95C3" w14:textId="77777777" w:rsidR="00F444F2" w:rsidRDefault="001B0877" w:rsidP="00F444F2">
            <w:pPr>
              <w:pStyle w:val="TableText"/>
            </w:pPr>
            <w:r>
              <w:t xml:space="preserve">Policy-map: </w:t>
            </w:r>
            <w:r w:rsidRPr="001B0877">
              <w:rPr>
                <w:b/>
              </w:rPr>
              <w:t>global_policy</w:t>
            </w:r>
          </w:p>
          <w:p w14:paraId="40441F26" w14:textId="77777777" w:rsidR="001B0877" w:rsidRDefault="001B0877" w:rsidP="00F444F2">
            <w:pPr>
              <w:pStyle w:val="TableText"/>
            </w:pPr>
            <w:r>
              <w:t xml:space="preserve">Class: </w:t>
            </w:r>
            <w:r w:rsidRPr="001B0877">
              <w:rPr>
                <w:b/>
              </w:rPr>
              <w:t>inspection_default</w:t>
            </w:r>
          </w:p>
          <w:p w14:paraId="106BCF52" w14:textId="77777777" w:rsidR="001B0877" w:rsidRDefault="001B0877" w:rsidP="00F444F2">
            <w:pPr>
              <w:pStyle w:val="TableText"/>
            </w:pPr>
            <w:r>
              <w:t xml:space="preserve">Inspect: </w:t>
            </w:r>
            <w:r w:rsidRPr="001B0877">
              <w:rPr>
                <w:b/>
              </w:rPr>
              <w:t>icmp</w:t>
            </w:r>
          </w:p>
        </w:tc>
        <w:tc>
          <w:tcPr>
            <w:tcW w:w="949" w:type="dxa"/>
            <w:vAlign w:val="center"/>
          </w:tcPr>
          <w:p w14:paraId="12FD4074" w14:textId="77777777" w:rsidR="00F444F2" w:rsidRDefault="001B0877" w:rsidP="005A164C">
            <w:pPr>
              <w:pStyle w:val="TableText"/>
              <w:jc w:val="center"/>
            </w:pPr>
            <w:r>
              <w:t>1</w:t>
            </w:r>
          </w:p>
        </w:tc>
      </w:tr>
    </w:tbl>
    <w:p w14:paraId="1C0C6C6D" w14:textId="77777777" w:rsidR="00995121" w:rsidRDefault="00995121" w:rsidP="00995121">
      <w:pPr>
        <w:pStyle w:val="BodyTextL25"/>
      </w:pPr>
      <w:r w:rsidRPr="006504FE">
        <w:t>Troubleshoot as necessary to correct any issues.</w:t>
      </w:r>
    </w:p>
    <w:p w14:paraId="23A8636C" w14:textId="77777777" w:rsidR="00995121" w:rsidRDefault="00995121" w:rsidP="00995121">
      <w:pPr>
        <w:pStyle w:val="BodyTextL25"/>
      </w:pPr>
      <w:r w:rsidRPr="00AE3095">
        <w:rPr>
          <w:b/>
        </w:rPr>
        <w:t>Note</w:t>
      </w:r>
      <w:r>
        <w:t>: Before proceeding to Part 7, ask your instructor to verify your ASA configuration and functionality.</w:t>
      </w:r>
    </w:p>
    <w:p w14:paraId="0DFAE733" w14:textId="77777777" w:rsidR="00995121" w:rsidRPr="001812E2" w:rsidRDefault="00995121" w:rsidP="00995121">
      <w:pPr>
        <w:pStyle w:val="BodyTextL25"/>
        <w:rPr>
          <w:b/>
        </w:rPr>
      </w:pPr>
      <w:r w:rsidRPr="001812E2">
        <w:rPr>
          <w:b/>
        </w:rPr>
        <w:t>Instructor Sign-</w:t>
      </w:r>
      <w:r>
        <w:rPr>
          <w:b/>
        </w:rPr>
        <w:t>O</w:t>
      </w:r>
      <w:r w:rsidRPr="001812E2">
        <w:rPr>
          <w:b/>
        </w:rPr>
        <w:t xml:space="preserve">ff </w:t>
      </w:r>
      <w:r>
        <w:rPr>
          <w:b/>
        </w:rPr>
        <w:t>Part 6</w:t>
      </w:r>
      <w:r w:rsidRPr="001812E2">
        <w:rPr>
          <w:b/>
        </w:rPr>
        <w:t>: ______________________</w:t>
      </w:r>
    </w:p>
    <w:p w14:paraId="6D845582" w14:textId="77777777" w:rsidR="00995121" w:rsidRDefault="00995121" w:rsidP="00995121">
      <w:pPr>
        <w:pStyle w:val="BodyTextL25"/>
        <w:rPr>
          <w:b/>
        </w:rPr>
      </w:pPr>
      <w:r w:rsidRPr="001812E2">
        <w:rPr>
          <w:b/>
        </w:rPr>
        <w:t xml:space="preserve">Points: _________ of </w:t>
      </w:r>
      <w:r w:rsidR="00754E43">
        <w:rPr>
          <w:b/>
        </w:rPr>
        <w:t>17</w:t>
      </w:r>
    </w:p>
    <w:p w14:paraId="08D14F18" w14:textId="77777777" w:rsidR="004D5184" w:rsidRDefault="001E0072" w:rsidP="004D5184">
      <w:pPr>
        <w:pStyle w:val="PartHead"/>
      </w:pPr>
      <w:r>
        <w:t>Configure the ASA for SSL VPN Remote Access</w:t>
      </w:r>
      <w:r w:rsidR="004D5184">
        <w:t xml:space="preserve"> </w:t>
      </w:r>
      <w:r>
        <w:t>Using ASDM</w:t>
      </w:r>
    </w:p>
    <w:p w14:paraId="60D410BA" w14:textId="77777777" w:rsidR="004D5184" w:rsidRPr="003E1D08" w:rsidRDefault="004D365B" w:rsidP="004D5184">
      <w:pPr>
        <w:pStyle w:val="BodyTextL25"/>
        <w:rPr>
          <w:b/>
        </w:rPr>
      </w:pPr>
      <w:r>
        <w:rPr>
          <w:b/>
        </w:rPr>
        <w:t>Total points: 14</w:t>
      </w:r>
    </w:p>
    <w:p w14:paraId="42929493" w14:textId="77777777" w:rsidR="004D5184" w:rsidRDefault="00860A8A" w:rsidP="004D5184">
      <w:pPr>
        <w:pStyle w:val="BodyTextL25"/>
        <w:rPr>
          <w:b/>
        </w:rPr>
      </w:pPr>
      <w:r>
        <w:rPr>
          <w:b/>
        </w:rPr>
        <w:t>Time: 15</w:t>
      </w:r>
      <w:r w:rsidR="004D5184" w:rsidRPr="003E1D08">
        <w:rPr>
          <w:b/>
        </w:rPr>
        <w:t xml:space="preserve"> minutes</w:t>
      </w:r>
    </w:p>
    <w:p w14:paraId="0C5A9F8D" w14:textId="77777777" w:rsidR="00C515B7" w:rsidRDefault="004D5184" w:rsidP="004D5184">
      <w:pPr>
        <w:pStyle w:val="BodyTextL25"/>
      </w:pPr>
      <w:r>
        <w:t>In Part 7</w:t>
      </w:r>
      <w:r w:rsidRPr="005C3037">
        <w:t xml:space="preserve">, you </w:t>
      </w:r>
      <w:r>
        <w:t xml:space="preserve">will configure </w:t>
      </w:r>
      <w:r w:rsidR="00363BB6">
        <w:t xml:space="preserve">an </w:t>
      </w:r>
      <w:r>
        <w:t xml:space="preserve">AnyConnect SSL </w:t>
      </w:r>
      <w:r w:rsidR="00363BB6">
        <w:t xml:space="preserve">remote access </w:t>
      </w:r>
      <w:r>
        <w:t>VPN on the ASA using ASDM</w:t>
      </w:r>
      <w:r w:rsidR="00C515B7">
        <w:t xml:space="preserve">. You will then use a browser on PC-C to connect and download the </w:t>
      </w:r>
      <w:r w:rsidR="00363BB6" w:rsidRPr="000E5431">
        <w:t>Cisco An</w:t>
      </w:r>
      <w:r w:rsidR="00363BB6">
        <w:t xml:space="preserve">yConnect Secure Mobility Client </w:t>
      </w:r>
      <w:r w:rsidR="00C515B7">
        <w:t xml:space="preserve">software </w:t>
      </w:r>
      <w:r w:rsidR="00C515B7">
        <w:lastRenderedPageBreak/>
        <w:t xml:space="preserve">located on the ASA. </w:t>
      </w:r>
      <w:r w:rsidR="009914FD">
        <w:t>After the software has</w:t>
      </w:r>
      <w:r w:rsidR="00C515B7">
        <w:t xml:space="preserve"> downloaded, you will manually install the </w:t>
      </w:r>
      <w:r w:rsidR="00CF25B6">
        <w:t>AnyConnect software to</w:t>
      </w:r>
      <w:r w:rsidR="00C515B7">
        <w:t xml:space="preserve"> PC-C and use it to establish a remote SSL VPN connection to the ASA.</w:t>
      </w:r>
    </w:p>
    <w:p w14:paraId="0BA79707" w14:textId="77777777" w:rsidR="00C515B7" w:rsidRDefault="00C515B7" w:rsidP="00C515B7">
      <w:pPr>
        <w:pStyle w:val="StepHead"/>
      </w:pPr>
      <w:r>
        <w:t xml:space="preserve">Configure SSL VPN settings on the ASA using </w:t>
      </w:r>
      <w:r w:rsidR="00F5339D">
        <w:t xml:space="preserve">the </w:t>
      </w:r>
      <w:r>
        <w:t>ASDM from PC-B.</w:t>
      </w:r>
    </w:p>
    <w:p w14:paraId="3759A0DD" w14:textId="77777777" w:rsidR="004D5184" w:rsidRDefault="00C515B7" w:rsidP="00286B42">
      <w:pPr>
        <w:pStyle w:val="BodyTextL25"/>
        <w:keepNext/>
      </w:pPr>
      <w:r>
        <w:t xml:space="preserve">Use a browser on </w:t>
      </w:r>
      <w:r w:rsidRPr="00F2513A">
        <w:t>PC-B</w:t>
      </w:r>
      <w:r>
        <w:t xml:space="preserve"> to establish an ASDM session to the ASA</w:t>
      </w:r>
      <w:r w:rsidR="00D618EE">
        <w:t xml:space="preserve">. </w:t>
      </w:r>
      <w:r w:rsidR="009914FD">
        <w:t>After the session is</w:t>
      </w:r>
      <w:r w:rsidR="00D618EE">
        <w:t xml:space="preserve"> established, use the </w:t>
      </w:r>
      <w:r w:rsidR="00841B0B">
        <w:rPr>
          <w:b/>
        </w:rPr>
        <w:t>AnyC</w:t>
      </w:r>
      <w:r w:rsidR="00D618EE" w:rsidRPr="00F2513A">
        <w:rPr>
          <w:b/>
        </w:rPr>
        <w:t>onnect VPN Wizard</w:t>
      </w:r>
      <w:r w:rsidR="00D618EE">
        <w:t xml:space="preserve"> to con</w:t>
      </w:r>
      <w:r w:rsidR="00841B0B">
        <w:t xml:space="preserve">figure the ASA to allow </w:t>
      </w:r>
      <w:r w:rsidR="00D618EE">
        <w:t>SSL VPN</w:t>
      </w:r>
      <w:r w:rsidR="00841B0B">
        <w:t xml:space="preserve"> client connections</w:t>
      </w:r>
      <w:r w:rsidR="00D618EE">
        <w:t xml:space="preserve">. </w:t>
      </w:r>
      <w:r w:rsidR="00841B0B">
        <w:t xml:space="preserve">Configuration parameters include the </w:t>
      </w:r>
      <w:r w:rsidR="004D5184">
        <w:t>following:</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4D5184" w14:paraId="3DFC7F90" w14:textId="77777777" w:rsidTr="00F2513A">
        <w:trPr>
          <w:cantSplit/>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047D1668" w14:textId="77777777" w:rsidR="004D5184" w:rsidRDefault="004D5184" w:rsidP="00A7793F">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4DD13845" w14:textId="77777777" w:rsidR="004D5184" w:rsidRDefault="004D5184" w:rsidP="00A7793F">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689A83" w14:textId="77777777" w:rsidR="004D5184" w:rsidRDefault="004D5184" w:rsidP="00A7793F">
            <w:pPr>
              <w:pStyle w:val="TableHeading"/>
            </w:pPr>
            <w:r>
              <w:t>Points</w:t>
            </w:r>
          </w:p>
        </w:tc>
      </w:tr>
      <w:tr w:rsidR="004D5184" w14:paraId="163F4EAE" w14:textId="77777777" w:rsidTr="00F2513A">
        <w:trPr>
          <w:cantSplit/>
          <w:jc w:val="center"/>
        </w:trPr>
        <w:tc>
          <w:tcPr>
            <w:tcW w:w="3740" w:type="dxa"/>
            <w:vAlign w:val="center"/>
          </w:tcPr>
          <w:p w14:paraId="1AB6876A" w14:textId="77777777" w:rsidR="004D5184" w:rsidRPr="006D4010" w:rsidRDefault="00EB4797" w:rsidP="009914FD">
            <w:pPr>
              <w:pStyle w:val="TableText"/>
            </w:pPr>
            <w:r>
              <w:t>Us</w:t>
            </w:r>
            <w:r w:rsidR="009914FD">
              <w:t>e</w:t>
            </w:r>
            <w:r>
              <w:t xml:space="preserve"> a browser on PC-B, </w:t>
            </w:r>
            <w:r w:rsidR="009914FD">
              <w:t xml:space="preserve">and </w:t>
            </w:r>
            <w:r>
              <w:t>connect to the ASA.</w:t>
            </w:r>
          </w:p>
        </w:tc>
        <w:tc>
          <w:tcPr>
            <w:tcW w:w="5130" w:type="dxa"/>
          </w:tcPr>
          <w:p w14:paraId="6775A7A6" w14:textId="77777777" w:rsidR="004D5184" w:rsidRDefault="00EB4797" w:rsidP="00A7793F">
            <w:pPr>
              <w:pStyle w:val="TableText"/>
            </w:pPr>
            <w:r>
              <w:t xml:space="preserve">Connection: </w:t>
            </w:r>
            <w:r w:rsidRPr="00EB4797">
              <w:rPr>
                <w:b/>
              </w:rPr>
              <w:t>HTTPS</w:t>
            </w:r>
          </w:p>
          <w:p w14:paraId="27AD89B6" w14:textId="77777777" w:rsidR="00EB4797" w:rsidRDefault="00EB4797" w:rsidP="00A7793F">
            <w:pPr>
              <w:pStyle w:val="TableText"/>
              <w:rPr>
                <w:b/>
              </w:rPr>
            </w:pPr>
            <w:r>
              <w:t xml:space="preserve">IP </w:t>
            </w:r>
            <w:r w:rsidR="00F5339D">
              <w:t>a</w:t>
            </w:r>
            <w:r>
              <w:t xml:space="preserve">ddress: </w:t>
            </w:r>
            <w:r w:rsidRPr="00D618EE">
              <w:rPr>
                <w:b/>
              </w:rPr>
              <w:t>192.168.10.1</w:t>
            </w:r>
          </w:p>
          <w:p w14:paraId="4788CF01" w14:textId="77777777" w:rsidR="00D618EE" w:rsidRDefault="00D618EE" w:rsidP="00A7793F">
            <w:pPr>
              <w:pStyle w:val="TableText"/>
            </w:pPr>
            <w:r>
              <w:t xml:space="preserve">Username: </w:t>
            </w:r>
            <w:r w:rsidRPr="00D618EE">
              <w:rPr>
                <w:b/>
              </w:rPr>
              <w:t>Admin01</w:t>
            </w:r>
          </w:p>
          <w:p w14:paraId="667A2291" w14:textId="77777777" w:rsidR="00D618EE" w:rsidRDefault="00D618EE" w:rsidP="00A7793F">
            <w:pPr>
              <w:pStyle w:val="TableText"/>
              <w:rPr>
                <w:b/>
              </w:rPr>
            </w:pPr>
            <w:r>
              <w:t xml:space="preserve">Password: </w:t>
            </w:r>
            <w:r w:rsidRPr="00D618EE">
              <w:rPr>
                <w:b/>
              </w:rPr>
              <w:t>admin01pass</w:t>
            </w:r>
          </w:p>
          <w:p w14:paraId="768D0045" w14:textId="77777777" w:rsidR="00D618EE" w:rsidRPr="00F2513A" w:rsidRDefault="00D618EE" w:rsidP="00A7793F">
            <w:pPr>
              <w:pStyle w:val="TableText"/>
            </w:pPr>
            <w:r>
              <w:rPr>
                <w:b/>
              </w:rPr>
              <w:t xml:space="preserve">Note: </w:t>
            </w:r>
            <w:r w:rsidR="00F2513A">
              <w:t>You will need to accept all security messages.</w:t>
            </w:r>
          </w:p>
        </w:tc>
        <w:tc>
          <w:tcPr>
            <w:tcW w:w="949" w:type="dxa"/>
            <w:vAlign w:val="center"/>
          </w:tcPr>
          <w:p w14:paraId="1A5050FA" w14:textId="77777777" w:rsidR="004D5184" w:rsidRPr="006D4010" w:rsidRDefault="00D618EE" w:rsidP="00A7793F">
            <w:pPr>
              <w:pStyle w:val="TableText"/>
              <w:jc w:val="center"/>
            </w:pPr>
            <w:r>
              <w:t>1</w:t>
            </w:r>
          </w:p>
        </w:tc>
      </w:tr>
      <w:tr w:rsidR="004D5184" w14:paraId="409F8EFE" w14:textId="77777777" w:rsidTr="00F2513A">
        <w:trPr>
          <w:cantSplit/>
          <w:jc w:val="center"/>
        </w:trPr>
        <w:tc>
          <w:tcPr>
            <w:tcW w:w="3740" w:type="dxa"/>
            <w:vAlign w:val="center"/>
          </w:tcPr>
          <w:p w14:paraId="15BA241C" w14:textId="77777777" w:rsidR="004D5184" w:rsidRDefault="00F2513A" w:rsidP="00B53ACF">
            <w:pPr>
              <w:pStyle w:val="TableText"/>
            </w:pPr>
            <w:r>
              <w:t xml:space="preserve">Use the AnyConnect VPN Wizard to configure the ASA to </w:t>
            </w:r>
            <w:r w:rsidR="00B53ACF">
              <w:t xml:space="preserve">accept </w:t>
            </w:r>
            <w:r>
              <w:t xml:space="preserve">SSL VPN connections from the </w:t>
            </w:r>
            <w:r w:rsidR="00B53ACF" w:rsidRPr="000E5431">
              <w:t>Cisco An</w:t>
            </w:r>
            <w:r w:rsidR="00B53ACF">
              <w:t>yConnect Secure Mobility Client</w:t>
            </w:r>
            <w:r>
              <w:t>.</w:t>
            </w:r>
          </w:p>
        </w:tc>
        <w:tc>
          <w:tcPr>
            <w:tcW w:w="5130" w:type="dxa"/>
          </w:tcPr>
          <w:p w14:paraId="2107F0CF" w14:textId="77777777" w:rsidR="004D5184" w:rsidRDefault="00F2513A" w:rsidP="00A7793F">
            <w:pPr>
              <w:pStyle w:val="TableText"/>
            </w:pPr>
            <w:r>
              <w:t xml:space="preserve">Connection </w:t>
            </w:r>
            <w:r w:rsidR="00F5339D">
              <w:t>p</w:t>
            </w:r>
            <w:r>
              <w:t xml:space="preserve">rofile </w:t>
            </w:r>
            <w:r w:rsidR="00F5339D">
              <w:t>n</w:t>
            </w:r>
            <w:r>
              <w:t xml:space="preserve">ame: </w:t>
            </w:r>
            <w:r w:rsidRPr="00F2513A">
              <w:rPr>
                <w:b/>
              </w:rPr>
              <w:t>ANYCONNECT-SSL-VPN</w:t>
            </w:r>
          </w:p>
          <w:p w14:paraId="48ADF63D" w14:textId="77777777" w:rsidR="00F2513A" w:rsidRDefault="00F2513A" w:rsidP="00A7793F">
            <w:pPr>
              <w:pStyle w:val="TableText"/>
            </w:pPr>
            <w:r>
              <w:t xml:space="preserve">VPN </w:t>
            </w:r>
            <w:r w:rsidR="00F5339D">
              <w:t>a</w:t>
            </w:r>
            <w:r>
              <w:t xml:space="preserve">ccess </w:t>
            </w:r>
            <w:r w:rsidR="00F5339D">
              <w:t>i</w:t>
            </w:r>
            <w:r>
              <w:t xml:space="preserve">nterface: </w:t>
            </w:r>
            <w:r w:rsidRPr="00F2513A">
              <w:rPr>
                <w:b/>
              </w:rPr>
              <w:t>outside</w:t>
            </w:r>
          </w:p>
          <w:p w14:paraId="54CC4F1C" w14:textId="77777777" w:rsidR="00F2513A" w:rsidRDefault="00F2513A" w:rsidP="00A7793F">
            <w:pPr>
              <w:pStyle w:val="TableText"/>
            </w:pPr>
            <w:r>
              <w:t xml:space="preserve">VPN </w:t>
            </w:r>
            <w:r w:rsidR="00F5339D">
              <w:t>p</w:t>
            </w:r>
            <w:r>
              <w:t xml:space="preserve">rotocols: </w:t>
            </w:r>
            <w:r w:rsidRPr="005E2785">
              <w:rPr>
                <w:b/>
              </w:rPr>
              <w:t>SSL</w:t>
            </w:r>
            <w:r>
              <w:t xml:space="preserve"> only.</w:t>
            </w:r>
          </w:p>
          <w:p w14:paraId="3D03D3EB" w14:textId="02F037A8" w:rsidR="00F2513A" w:rsidRDefault="00F2513A" w:rsidP="00A7793F">
            <w:pPr>
              <w:pStyle w:val="TableText"/>
              <w:rPr>
                <w:b/>
              </w:rPr>
            </w:pPr>
            <w:r>
              <w:t xml:space="preserve">Client </w:t>
            </w:r>
            <w:r w:rsidR="00F5339D">
              <w:t>i</w:t>
            </w:r>
            <w:r>
              <w:t xml:space="preserve">mages: </w:t>
            </w:r>
            <w:r w:rsidRPr="00F2513A">
              <w:rPr>
                <w:b/>
              </w:rPr>
              <w:t>anyconnect-win-</w:t>
            </w:r>
            <w:r w:rsidR="000B054A">
              <w:rPr>
                <w:b/>
              </w:rPr>
              <w:t>4.1.00028</w:t>
            </w:r>
            <w:r w:rsidRPr="00F2513A">
              <w:rPr>
                <w:b/>
              </w:rPr>
              <w:t>-k9.pkg</w:t>
            </w:r>
            <w:r w:rsidR="0027058D" w:rsidRPr="007B4B2C">
              <w:t xml:space="preserve"> or </w:t>
            </w:r>
            <w:r w:rsidR="00C35EEB" w:rsidRPr="007B4B2C">
              <w:rPr>
                <w:b/>
              </w:rPr>
              <w:t>equivalent</w:t>
            </w:r>
          </w:p>
          <w:p w14:paraId="56E5A3AE" w14:textId="77777777" w:rsidR="00F2513A" w:rsidRDefault="00F2513A" w:rsidP="00A7793F">
            <w:pPr>
              <w:pStyle w:val="TableText"/>
            </w:pPr>
            <w:r>
              <w:t xml:space="preserve">Username: </w:t>
            </w:r>
            <w:r w:rsidRPr="005E2785">
              <w:rPr>
                <w:b/>
              </w:rPr>
              <w:t>VPNuser</w:t>
            </w:r>
          </w:p>
          <w:p w14:paraId="42C524B9" w14:textId="77777777" w:rsidR="005E2785" w:rsidRPr="005E2785" w:rsidRDefault="005E2785" w:rsidP="00A7793F">
            <w:pPr>
              <w:pStyle w:val="TableText"/>
              <w:rPr>
                <w:b/>
              </w:rPr>
            </w:pPr>
            <w:r>
              <w:t xml:space="preserve">Password: </w:t>
            </w:r>
            <w:r w:rsidR="00B16B98">
              <w:rPr>
                <w:b/>
              </w:rPr>
              <w:t>VPN</w:t>
            </w:r>
            <w:r w:rsidRPr="005E2785">
              <w:rPr>
                <w:b/>
              </w:rPr>
              <w:t>userpa</w:t>
            </w:r>
            <w:r w:rsidR="00B16B98">
              <w:rPr>
                <w:b/>
              </w:rPr>
              <w:t>55</w:t>
            </w:r>
          </w:p>
          <w:p w14:paraId="201EB73C" w14:textId="77777777" w:rsidR="005E2785" w:rsidRDefault="005E2785" w:rsidP="00A7793F">
            <w:pPr>
              <w:pStyle w:val="TableText"/>
            </w:pPr>
            <w:r>
              <w:t xml:space="preserve">IP </w:t>
            </w:r>
            <w:r w:rsidR="00F5339D">
              <w:t>a</w:t>
            </w:r>
            <w:r>
              <w:t xml:space="preserve">ddress </w:t>
            </w:r>
            <w:r w:rsidR="00F5339D">
              <w:t>p</w:t>
            </w:r>
            <w:r>
              <w:t xml:space="preserve">ool </w:t>
            </w:r>
            <w:r w:rsidR="00F5339D">
              <w:t>n</w:t>
            </w:r>
            <w:r>
              <w:t xml:space="preserve">ame: </w:t>
            </w:r>
            <w:r w:rsidRPr="005E2785">
              <w:rPr>
                <w:b/>
              </w:rPr>
              <w:t>VPN-POOL</w:t>
            </w:r>
          </w:p>
          <w:p w14:paraId="55682D19" w14:textId="77777777" w:rsidR="005E2785" w:rsidRDefault="005E2785" w:rsidP="00A7793F">
            <w:pPr>
              <w:pStyle w:val="TableText"/>
            </w:pPr>
            <w:r>
              <w:t xml:space="preserve">IP </w:t>
            </w:r>
            <w:r w:rsidR="00F5339D">
              <w:t>a</w:t>
            </w:r>
            <w:r>
              <w:t xml:space="preserve">ddress </w:t>
            </w:r>
            <w:r w:rsidR="00F5339D">
              <w:t>p</w:t>
            </w:r>
            <w:r>
              <w:t xml:space="preserve">ool </w:t>
            </w:r>
            <w:r w:rsidR="00F5339D">
              <w:t>s</w:t>
            </w:r>
            <w:r>
              <w:t xml:space="preserve">tarting </w:t>
            </w:r>
            <w:r w:rsidR="00F5339D">
              <w:t>a</w:t>
            </w:r>
            <w:r>
              <w:t xml:space="preserve">ddress: </w:t>
            </w:r>
            <w:r w:rsidRPr="005E2785">
              <w:rPr>
                <w:b/>
              </w:rPr>
              <w:t>192.168.10.201</w:t>
            </w:r>
          </w:p>
          <w:p w14:paraId="1896E9AF" w14:textId="77777777" w:rsidR="005E2785" w:rsidRDefault="005E2785" w:rsidP="00A7793F">
            <w:pPr>
              <w:pStyle w:val="TableText"/>
            </w:pPr>
            <w:r>
              <w:t xml:space="preserve">IP </w:t>
            </w:r>
            <w:r w:rsidR="00F5339D">
              <w:t>a</w:t>
            </w:r>
            <w:r>
              <w:t xml:space="preserve">ddress </w:t>
            </w:r>
            <w:r w:rsidR="00F5339D">
              <w:t>p</w:t>
            </w:r>
            <w:r>
              <w:t xml:space="preserve">ool </w:t>
            </w:r>
            <w:r w:rsidR="00F5339D">
              <w:t>e</w:t>
            </w:r>
            <w:r>
              <w:t xml:space="preserve">nding </w:t>
            </w:r>
            <w:r w:rsidR="00D30415">
              <w:t>a</w:t>
            </w:r>
            <w:r>
              <w:t xml:space="preserve">ddress: </w:t>
            </w:r>
            <w:r w:rsidRPr="005E2785">
              <w:rPr>
                <w:b/>
              </w:rPr>
              <w:t>192.168.10.210</w:t>
            </w:r>
          </w:p>
          <w:p w14:paraId="708F8AA1" w14:textId="77777777" w:rsidR="005E2785" w:rsidRDefault="005E2785" w:rsidP="00A7793F">
            <w:pPr>
              <w:pStyle w:val="TableText"/>
            </w:pPr>
            <w:r>
              <w:t xml:space="preserve">IP </w:t>
            </w:r>
            <w:r w:rsidR="00D30415">
              <w:t>a</w:t>
            </w:r>
            <w:r>
              <w:t xml:space="preserve">ddress </w:t>
            </w:r>
            <w:r w:rsidR="00D30415">
              <w:t>p</w:t>
            </w:r>
            <w:r>
              <w:t xml:space="preserve">ool </w:t>
            </w:r>
            <w:r w:rsidR="00D30415">
              <w:t>s</w:t>
            </w:r>
            <w:r>
              <w:t xml:space="preserve">ubnet </w:t>
            </w:r>
            <w:r w:rsidR="00D30415">
              <w:t>m</w:t>
            </w:r>
            <w:r>
              <w:t xml:space="preserve">ask: </w:t>
            </w:r>
            <w:r w:rsidRPr="005E2785">
              <w:rPr>
                <w:b/>
              </w:rPr>
              <w:t>255.255.255.0</w:t>
            </w:r>
          </w:p>
          <w:p w14:paraId="4DC63B32" w14:textId="77777777" w:rsidR="005E2785" w:rsidRDefault="005E2785" w:rsidP="00A7793F">
            <w:pPr>
              <w:pStyle w:val="TableText"/>
            </w:pPr>
            <w:r>
              <w:t xml:space="preserve">DNS </w:t>
            </w:r>
            <w:r w:rsidR="00D30415">
              <w:t>s</w:t>
            </w:r>
            <w:r>
              <w:t xml:space="preserve">erver: </w:t>
            </w:r>
            <w:r w:rsidRPr="005E2785">
              <w:rPr>
                <w:b/>
              </w:rPr>
              <w:t>10.20.30.40</w:t>
            </w:r>
          </w:p>
          <w:p w14:paraId="48D9DEFB" w14:textId="77777777" w:rsidR="005E2785" w:rsidRDefault="005E2785" w:rsidP="00A7793F">
            <w:pPr>
              <w:pStyle w:val="TableText"/>
            </w:pPr>
            <w:r>
              <w:t xml:space="preserve">Domain </w:t>
            </w:r>
            <w:r w:rsidR="00D30415">
              <w:t>n</w:t>
            </w:r>
            <w:r>
              <w:t xml:space="preserve">ame: </w:t>
            </w:r>
            <w:r w:rsidRPr="005E2785">
              <w:rPr>
                <w:b/>
              </w:rPr>
              <w:t>ccnasecurity.com</w:t>
            </w:r>
          </w:p>
          <w:p w14:paraId="694C19A6" w14:textId="77777777" w:rsidR="005E2785" w:rsidRDefault="005E2785" w:rsidP="00A7793F">
            <w:pPr>
              <w:pStyle w:val="TableText"/>
              <w:rPr>
                <w:b/>
              </w:rPr>
            </w:pPr>
            <w:r>
              <w:t xml:space="preserve">Exempt VPN traffic from NAT: </w:t>
            </w:r>
            <w:r w:rsidRPr="005E2785">
              <w:rPr>
                <w:b/>
              </w:rPr>
              <w:t>Enable</w:t>
            </w:r>
          </w:p>
          <w:p w14:paraId="2780E6AC" w14:textId="77777777" w:rsidR="005E2785" w:rsidRDefault="00D57C4E" w:rsidP="00A7793F">
            <w:pPr>
              <w:pStyle w:val="TableText"/>
            </w:pPr>
            <w:r w:rsidRPr="00D57C4E">
              <w:t xml:space="preserve">Inside </w:t>
            </w:r>
            <w:r w:rsidR="00D30415">
              <w:t>i</w:t>
            </w:r>
            <w:r w:rsidRPr="00D57C4E">
              <w:t>nterface:</w:t>
            </w:r>
            <w:r>
              <w:rPr>
                <w:b/>
              </w:rPr>
              <w:t xml:space="preserve"> inside</w:t>
            </w:r>
          </w:p>
          <w:p w14:paraId="171E2782" w14:textId="77777777" w:rsidR="00D57C4E" w:rsidRPr="00D57C4E" w:rsidRDefault="00D57C4E" w:rsidP="00D30415">
            <w:pPr>
              <w:pStyle w:val="TableText"/>
            </w:pPr>
            <w:r>
              <w:t xml:space="preserve">Local </w:t>
            </w:r>
            <w:r w:rsidR="00D30415">
              <w:t>n</w:t>
            </w:r>
            <w:r>
              <w:t xml:space="preserve">etwork: </w:t>
            </w:r>
            <w:r w:rsidRPr="00D57C4E">
              <w:rPr>
                <w:b/>
              </w:rPr>
              <w:t>any4</w:t>
            </w:r>
          </w:p>
        </w:tc>
        <w:tc>
          <w:tcPr>
            <w:tcW w:w="949" w:type="dxa"/>
            <w:vAlign w:val="center"/>
          </w:tcPr>
          <w:p w14:paraId="7ADE6397" w14:textId="77777777" w:rsidR="004D5184" w:rsidRPr="006D4010" w:rsidRDefault="005E2785" w:rsidP="00A7793F">
            <w:pPr>
              <w:pStyle w:val="TableText"/>
              <w:jc w:val="center"/>
            </w:pPr>
            <w:r>
              <w:t>7</w:t>
            </w:r>
          </w:p>
        </w:tc>
      </w:tr>
    </w:tbl>
    <w:p w14:paraId="443D78EB" w14:textId="77777777" w:rsidR="00995121" w:rsidRDefault="00D57C4E" w:rsidP="00D57C4E">
      <w:pPr>
        <w:pStyle w:val="StepHead"/>
      </w:pPr>
      <w:r>
        <w:t xml:space="preserve">Establish </w:t>
      </w:r>
      <w:r w:rsidRPr="0039702B">
        <w:rPr>
          <w:noProof/>
        </w:rPr>
        <w:t>a</w:t>
      </w:r>
      <w:r w:rsidR="0039702B">
        <w:rPr>
          <w:noProof/>
        </w:rPr>
        <w:t>n</w:t>
      </w:r>
      <w:r w:rsidRPr="0039702B">
        <w:rPr>
          <w:noProof/>
        </w:rPr>
        <w:t xml:space="preserve"> SSL</w:t>
      </w:r>
      <w:r>
        <w:t xml:space="preserve"> VPN connection to the ASA from PC-C</w:t>
      </w:r>
    </w:p>
    <w:p w14:paraId="0554B6A0" w14:textId="77777777" w:rsidR="00D57C4E" w:rsidRDefault="00D57C4E" w:rsidP="00D57C4E">
      <w:pPr>
        <w:pStyle w:val="BodyTextL25"/>
      </w:pPr>
      <w:r>
        <w:t xml:space="preserve">To establish </w:t>
      </w:r>
      <w:r w:rsidRPr="0039702B">
        <w:rPr>
          <w:noProof/>
        </w:rPr>
        <w:t>a</w:t>
      </w:r>
      <w:r w:rsidR="0039702B">
        <w:rPr>
          <w:noProof/>
        </w:rPr>
        <w:t>n</w:t>
      </w:r>
      <w:r w:rsidRPr="0039702B">
        <w:rPr>
          <w:noProof/>
        </w:rPr>
        <w:t xml:space="preserve"> SSL</w:t>
      </w:r>
      <w:r>
        <w:t xml:space="preserve"> VPN connection to the ASA, you will need to use a browser on PC-C to download the </w:t>
      </w:r>
      <w:r w:rsidR="00B53ACF" w:rsidRPr="000E5431">
        <w:t>Cisco An</w:t>
      </w:r>
      <w:r w:rsidR="00B53ACF">
        <w:t xml:space="preserve">yConnect Secure Mobility Client </w:t>
      </w:r>
      <w:r>
        <w:t xml:space="preserve">software from the ASA. </w:t>
      </w:r>
      <w:r w:rsidR="009914FD">
        <w:t>After the software is</w:t>
      </w:r>
      <w:r w:rsidR="00841B0B">
        <w:t xml:space="preserve"> downloaded</w:t>
      </w:r>
      <w:r w:rsidR="009914FD">
        <w:t>,</w:t>
      </w:r>
      <w:r w:rsidR="00841B0B">
        <w:t xml:space="preserve"> you will</w:t>
      </w:r>
      <w:r>
        <w:t xml:space="preserve"> install the AnyConnect software to PC-C and then establish </w:t>
      </w:r>
      <w:r w:rsidRPr="0039702B">
        <w:rPr>
          <w:noProof/>
        </w:rPr>
        <w:t>a</w:t>
      </w:r>
      <w:r w:rsidR="0039702B">
        <w:rPr>
          <w:noProof/>
        </w:rPr>
        <w:t>n</w:t>
      </w:r>
      <w:r w:rsidRPr="0039702B">
        <w:rPr>
          <w:noProof/>
        </w:rPr>
        <w:t xml:space="preserve"> </w:t>
      </w:r>
      <w:r w:rsidR="00A249A5" w:rsidRPr="0039702B">
        <w:rPr>
          <w:noProof/>
        </w:rPr>
        <w:t>SSL</w:t>
      </w:r>
      <w:r w:rsidR="00A249A5">
        <w:t xml:space="preserve"> VPN connection to the ASA. </w:t>
      </w:r>
      <w:r w:rsidR="00D30415">
        <w:t>The s</w:t>
      </w:r>
      <w:r w:rsidR="00A249A5">
        <w:t>teps required are as follow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3740"/>
        <w:gridCol w:w="5130"/>
        <w:gridCol w:w="949"/>
      </w:tblGrid>
      <w:tr w:rsidR="00A249A5" w14:paraId="7EBDC4E8" w14:textId="77777777" w:rsidTr="001F3BDE">
        <w:trPr>
          <w:cantSplit/>
          <w:jc w:val="center"/>
        </w:trPr>
        <w:tc>
          <w:tcPr>
            <w:tcW w:w="374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1DEED724" w14:textId="77777777" w:rsidR="00A249A5" w:rsidRDefault="00A249A5" w:rsidP="00975590">
            <w:pPr>
              <w:pStyle w:val="TableHeading"/>
            </w:pPr>
            <w:r>
              <w:t>Configuration Item or Task</w:t>
            </w:r>
          </w:p>
        </w:tc>
        <w:tc>
          <w:tcPr>
            <w:tcW w:w="5130"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EC050B3" w14:textId="77777777" w:rsidR="00A249A5" w:rsidRDefault="00A249A5" w:rsidP="00975590">
            <w:pPr>
              <w:pStyle w:val="TableHeading"/>
            </w:pPr>
            <w:r>
              <w:t>Specification</w:t>
            </w:r>
          </w:p>
        </w:tc>
        <w:tc>
          <w:tcPr>
            <w:tcW w:w="949" w:type="dxa"/>
            <w:tcBorders>
              <w:top w:val="single" w:sz="2" w:space="0" w:color="auto"/>
              <w:left w:val="single" w:sz="2" w:space="0" w:color="auto"/>
              <w:bottom w:val="single" w:sz="2" w:space="0" w:color="auto"/>
              <w:right w:val="single" w:sz="2" w:space="0" w:color="auto"/>
              <w:tl2br w:val="nil"/>
              <w:tr2bl w:val="nil"/>
            </w:tcBorders>
            <w:shd w:val="clear" w:color="auto" w:fill="auto"/>
            <w:vAlign w:val="bottom"/>
          </w:tcPr>
          <w:p w14:paraId="62E4CDF3" w14:textId="77777777" w:rsidR="00A249A5" w:rsidRDefault="00A249A5" w:rsidP="00975590">
            <w:pPr>
              <w:pStyle w:val="TableHeading"/>
            </w:pPr>
            <w:r>
              <w:t>Points</w:t>
            </w:r>
          </w:p>
        </w:tc>
      </w:tr>
      <w:tr w:rsidR="00A249A5" w14:paraId="3907C42F" w14:textId="77777777" w:rsidTr="001F3BDE">
        <w:trPr>
          <w:cantSplit/>
          <w:jc w:val="center"/>
        </w:trPr>
        <w:tc>
          <w:tcPr>
            <w:tcW w:w="3740" w:type="dxa"/>
            <w:vAlign w:val="center"/>
          </w:tcPr>
          <w:p w14:paraId="5137EC1F" w14:textId="77777777" w:rsidR="00A249A5" w:rsidRPr="006D4010" w:rsidRDefault="00A249A5" w:rsidP="00D30415">
            <w:pPr>
              <w:pStyle w:val="TableText"/>
            </w:pPr>
            <w:r>
              <w:t>Us</w:t>
            </w:r>
            <w:r w:rsidR="009914FD">
              <w:t>e</w:t>
            </w:r>
            <w:r>
              <w:t xml:space="preserve"> a browser on PC-C</w:t>
            </w:r>
            <w:r w:rsidR="00D30415">
              <w:t>.</w:t>
            </w:r>
            <w:r w:rsidR="009914FD">
              <w:t xml:space="preserve"> </w:t>
            </w:r>
            <w:r w:rsidR="00D30415">
              <w:t>C</w:t>
            </w:r>
            <w:r>
              <w:t>onnect to the ASA</w:t>
            </w:r>
            <w:r w:rsidR="00D30415">
              <w:t>.</w:t>
            </w:r>
            <w:r>
              <w:t xml:space="preserve"> </w:t>
            </w:r>
            <w:r w:rsidR="00D30415">
              <w:t>D</w:t>
            </w:r>
            <w:r>
              <w:t xml:space="preserve">ownload the </w:t>
            </w:r>
            <w:r w:rsidR="00B53ACF" w:rsidRPr="000E5431">
              <w:t>Cisco An</w:t>
            </w:r>
            <w:r w:rsidR="00B53ACF">
              <w:t>yConnect Secure Mobility Client</w:t>
            </w:r>
            <w:r>
              <w:t xml:space="preserve"> software to the PC.</w:t>
            </w:r>
          </w:p>
        </w:tc>
        <w:tc>
          <w:tcPr>
            <w:tcW w:w="5130" w:type="dxa"/>
          </w:tcPr>
          <w:p w14:paraId="696A3435" w14:textId="77777777" w:rsidR="00A249A5" w:rsidRDefault="00A249A5" w:rsidP="00975590">
            <w:pPr>
              <w:pStyle w:val="TableText"/>
            </w:pPr>
            <w:r>
              <w:t xml:space="preserve">Connection: </w:t>
            </w:r>
            <w:r w:rsidRPr="00EB4797">
              <w:rPr>
                <w:b/>
              </w:rPr>
              <w:t>HTTPS</w:t>
            </w:r>
          </w:p>
          <w:p w14:paraId="2A61B204" w14:textId="77777777" w:rsidR="00A249A5" w:rsidRDefault="00A249A5" w:rsidP="00975590">
            <w:pPr>
              <w:pStyle w:val="TableText"/>
              <w:rPr>
                <w:b/>
              </w:rPr>
            </w:pPr>
            <w:r>
              <w:t xml:space="preserve">IP </w:t>
            </w:r>
            <w:r w:rsidR="00D30415">
              <w:t>a</w:t>
            </w:r>
            <w:r>
              <w:t xml:space="preserve">ddress: </w:t>
            </w:r>
            <w:r>
              <w:rPr>
                <w:b/>
              </w:rPr>
              <w:t>209.165.200.226</w:t>
            </w:r>
          </w:p>
          <w:p w14:paraId="00F7185A" w14:textId="77777777" w:rsidR="00A249A5" w:rsidRDefault="00A249A5" w:rsidP="00975590">
            <w:pPr>
              <w:pStyle w:val="TableText"/>
            </w:pPr>
            <w:r>
              <w:t xml:space="preserve">Username: </w:t>
            </w:r>
            <w:r w:rsidR="008649AB">
              <w:rPr>
                <w:b/>
              </w:rPr>
              <w:t>VPNuser</w:t>
            </w:r>
          </w:p>
          <w:p w14:paraId="226DE075" w14:textId="77777777" w:rsidR="00A249A5" w:rsidRPr="00A249A5" w:rsidRDefault="00A249A5" w:rsidP="008649AB">
            <w:pPr>
              <w:pStyle w:val="TableText"/>
              <w:rPr>
                <w:b/>
              </w:rPr>
            </w:pPr>
            <w:r>
              <w:t xml:space="preserve">Password: </w:t>
            </w:r>
            <w:r w:rsidR="00B16B98">
              <w:rPr>
                <w:b/>
              </w:rPr>
              <w:t>VPN</w:t>
            </w:r>
            <w:r w:rsidR="008649AB">
              <w:rPr>
                <w:b/>
              </w:rPr>
              <w:t>userpa</w:t>
            </w:r>
            <w:r w:rsidR="00B16B98">
              <w:rPr>
                <w:b/>
              </w:rPr>
              <w:t>55</w:t>
            </w:r>
          </w:p>
        </w:tc>
        <w:tc>
          <w:tcPr>
            <w:tcW w:w="949" w:type="dxa"/>
            <w:vAlign w:val="center"/>
          </w:tcPr>
          <w:p w14:paraId="6C489EFA" w14:textId="77777777" w:rsidR="00A249A5" w:rsidRPr="006D4010" w:rsidRDefault="00754347" w:rsidP="00975590">
            <w:pPr>
              <w:pStyle w:val="TableText"/>
              <w:jc w:val="center"/>
            </w:pPr>
            <w:r>
              <w:t>2</w:t>
            </w:r>
          </w:p>
        </w:tc>
      </w:tr>
      <w:tr w:rsidR="00754347" w14:paraId="001ECC16" w14:textId="77777777" w:rsidTr="001F3BDE">
        <w:trPr>
          <w:cantSplit/>
          <w:jc w:val="center"/>
        </w:trPr>
        <w:tc>
          <w:tcPr>
            <w:tcW w:w="3740" w:type="dxa"/>
            <w:vAlign w:val="center"/>
          </w:tcPr>
          <w:p w14:paraId="79FE1BC2" w14:textId="77777777" w:rsidR="00754347" w:rsidRDefault="00754347" w:rsidP="00871324">
            <w:pPr>
              <w:pStyle w:val="TableText"/>
            </w:pPr>
            <w:r>
              <w:lastRenderedPageBreak/>
              <w:t>Download</w:t>
            </w:r>
            <w:r w:rsidR="00C3559A">
              <w:t xml:space="preserve"> and</w:t>
            </w:r>
            <w:r>
              <w:t xml:space="preserve"> install</w:t>
            </w:r>
            <w:r w:rsidR="009A608C">
              <w:t xml:space="preserve"> the Cisco AnyConnect Secure Mobility Client. After installation is complete the </w:t>
            </w:r>
            <w:r>
              <w:t>AnyConnect SSL VPN session</w:t>
            </w:r>
            <w:r w:rsidR="009A608C">
              <w:t xml:space="preserve"> should be established automatically.</w:t>
            </w:r>
          </w:p>
        </w:tc>
        <w:tc>
          <w:tcPr>
            <w:tcW w:w="5130" w:type="dxa"/>
          </w:tcPr>
          <w:p w14:paraId="247BD5C4" w14:textId="77777777" w:rsidR="00754347" w:rsidRDefault="00754347" w:rsidP="00975590">
            <w:pPr>
              <w:pStyle w:val="TableText"/>
            </w:pPr>
            <w:r>
              <w:t>Accept all security warning messages.</w:t>
            </w:r>
          </w:p>
          <w:p w14:paraId="3DC49672" w14:textId="77777777" w:rsidR="00754347" w:rsidRDefault="00C3559A" w:rsidP="00975590">
            <w:pPr>
              <w:pStyle w:val="TableText"/>
            </w:pPr>
            <w:r>
              <w:t xml:space="preserve">If </w:t>
            </w:r>
            <w:r w:rsidR="00871324">
              <w:t>the</w:t>
            </w:r>
            <w:r>
              <w:t xml:space="preserve"> </w:t>
            </w:r>
            <w:r w:rsidRPr="001F3BDE">
              <w:rPr>
                <w:b/>
              </w:rPr>
              <w:t>Untrusted Server Blocked!</w:t>
            </w:r>
            <w:r>
              <w:t xml:space="preserve"> </w:t>
            </w:r>
            <w:r w:rsidR="00871324">
              <w:t>window appears</w:t>
            </w:r>
            <w:r w:rsidR="00D30415">
              <w:t>.</w:t>
            </w:r>
            <w:r>
              <w:t xml:space="preserve"> Click </w:t>
            </w:r>
            <w:r w:rsidRPr="001F3BDE">
              <w:rPr>
                <w:b/>
              </w:rPr>
              <w:t>Chang</w:t>
            </w:r>
            <w:r>
              <w:rPr>
                <w:b/>
              </w:rPr>
              <w:t>e</w:t>
            </w:r>
            <w:r w:rsidRPr="001F3BDE">
              <w:rPr>
                <w:b/>
              </w:rPr>
              <w:t xml:space="preserve"> Setting</w:t>
            </w:r>
            <w:r>
              <w:t xml:space="preserve"> to allow the connection to the ASA</w:t>
            </w:r>
            <w:r w:rsidR="009A608C">
              <w:t>.</w:t>
            </w:r>
          </w:p>
          <w:p w14:paraId="39CC6FE0" w14:textId="77777777" w:rsidR="00C3559A" w:rsidRDefault="00C3559A" w:rsidP="00D30415">
            <w:pPr>
              <w:pStyle w:val="TableText"/>
            </w:pPr>
            <w:r>
              <w:t xml:space="preserve">When asked to </w:t>
            </w:r>
            <w:r w:rsidR="00D30415">
              <w:t>c</w:t>
            </w:r>
            <w:r>
              <w:t xml:space="preserve">hange PC settings to allow AnyConnect Client to be installed, </w:t>
            </w:r>
            <w:r w:rsidR="00D30415">
              <w:t>c</w:t>
            </w:r>
            <w:r>
              <w:t>lick</w:t>
            </w:r>
            <w:r w:rsidRPr="001F3BDE">
              <w:rPr>
                <w:b/>
              </w:rPr>
              <w:t xml:space="preserve"> Yes</w:t>
            </w:r>
            <w:r w:rsidR="00D30415" w:rsidRPr="00D30415">
              <w:t>.</w:t>
            </w:r>
          </w:p>
        </w:tc>
        <w:tc>
          <w:tcPr>
            <w:tcW w:w="949" w:type="dxa"/>
            <w:vAlign w:val="center"/>
          </w:tcPr>
          <w:p w14:paraId="72ECC3C2" w14:textId="77777777" w:rsidR="00754347" w:rsidRDefault="00754347" w:rsidP="00975590">
            <w:pPr>
              <w:pStyle w:val="TableText"/>
              <w:jc w:val="center"/>
            </w:pPr>
            <w:r>
              <w:t>2</w:t>
            </w:r>
          </w:p>
        </w:tc>
      </w:tr>
      <w:tr w:rsidR="009A608C" w14:paraId="6C52E428" w14:textId="77777777" w:rsidTr="001F3BDE">
        <w:trPr>
          <w:cantSplit/>
          <w:jc w:val="center"/>
        </w:trPr>
        <w:tc>
          <w:tcPr>
            <w:tcW w:w="3740" w:type="dxa"/>
            <w:vAlign w:val="center"/>
          </w:tcPr>
          <w:p w14:paraId="38881CF8" w14:textId="77777777" w:rsidR="009A608C" w:rsidRDefault="009A608C" w:rsidP="00B53ACF">
            <w:pPr>
              <w:pStyle w:val="TableText"/>
            </w:pPr>
            <w:r w:rsidDel="00077C57">
              <w:t xml:space="preserve">Verify that </w:t>
            </w:r>
            <w:r w:rsidRPr="0039702B" w:rsidDel="00077C57">
              <w:rPr>
                <w:noProof/>
              </w:rPr>
              <w:t>a</w:t>
            </w:r>
            <w:r w:rsidDel="00077C57">
              <w:rPr>
                <w:noProof/>
              </w:rPr>
              <w:t>n</w:t>
            </w:r>
            <w:r w:rsidRPr="0039702B" w:rsidDel="00077C57">
              <w:rPr>
                <w:noProof/>
              </w:rPr>
              <w:t xml:space="preserve"> SSL</w:t>
            </w:r>
            <w:r w:rsidDel="00077C57">
              <w:t xml:space="preserve"> VPN session has been established to the ASA using ASDM from PC-B.</w:t>
            </w:r>
          </w:p>
        </w:tc>
        <w:tc>
          <w:tcPr>
            <w:tcW w:w="5130" w:type="dxa"/>
          </w:tcPr>
          <w:p w14:paraId="4E51B02B" w14:textId="2E4AFDA0" w:rsidR="009A608C" w:rsidRPr="00CF25B6" w:rsidRDefault="009A608C" w:rsidP="00975590">
            <w:pPr>
              <w:pStyle w:val="TableText"/>
              <w:rPr>
                <w:b/>
              </w:rPr>
            </w:pPr>
          </w:p>
        </w:tc>
        <w:tc>
          <w:tcPr>
            <w:tcW w:w="949" w:type="dxa"/>
            <w:vAlign w:val="center"/>
          </w:tcPr>
          <w:p w14:paraId="2EE0420E" w14:textId="77777777" w:rsidR="009A608C" w:rsidRPr="006D4010" w:rsidRDefault="009A608C" w:rsidP="00975590">
            <w:pPr>
              <w:pStyle w:val="TableText"/>
              <w:jc w:val="center"/>
            </w:pPr>
            <w:r>
              <w:t>2</w:t>
            </w:r>
          </w:p>
        </w:tc>
      </w:tr>
    </w:tbl>
    <w:p w14:paraId="4307C0E7" w14:textId="77777777" w:rsidR="004D365B" w:rsidRDefault="004D365B" w:rsidP="004D365B">
      <w:pPr>
        <w:pStyle w:val="BodyTextL25"/>
      </w:pPr>
      <w:r w:rsidRPr="006504FE">
        <w:t>Troubleshoot as necessary to correct any issues.</w:t>
      </w:r>
    </w:p>
    <w:p w14:paraId="1B8026D3" w14:textId="77777777" w:rsidR="004D365B" w:rsidRPr="001812E2" w:rsidRDefault="004D365B" w:rsidP="004D365B">
      <w:pPr>
        <w:pStyle w:val="BodyTextL25"/>
        <w:rPr>
          <w:b/>
        </w:rPr>
      </w:pPr>
      <w:r w:rsidRPr="001812E2">
        <w:rPr>
          <w:b/>
        </w:rPr>
        <w:t>Instructor Sign-</w:t>
      </w:r>
      <w:r>
        <w:rPr>
          <w:b/>
        </w:rPr>
        <w:t>O</w:t>
      </w:r>
      <w:r w:rsidRPr="001812E2">
        <w:rPr>
          <w:b/>
        </w:rPr>
        <w:t xml:space="preserve">ff </w:t>
      </w:r>
      <w:r>
        <w:rPr>
          <w:b/>
        </w:rPr>
        <w:t>Part 7</w:t>
      </w:r>
      <w:r w:rsidRPr="001812E2">
        <w:rPr>
          <w:b/>
        </w:rPr>
        <w:t>: ______________________</w:t>
      </w:r>
    </w:p>
    <w:p w14:paraId="1E5E3C61" w14:textId="77777777" w:rsidR="004D365B" w:rsidRDefault="004D365B" w:rsidP="004D365B">
      <w:pPr>
        <w:pStyle w:val="BodyTextL25"/>
        <w:rPr>
          <w:b/>
        </w:rPr>
      </w:pPr>
      <w:r w:rsidRPr="001812E2">
        <w:rPr>
          <w:b/>
        </w:rPr>
        <w:t xml:space="preserve">Points: _________ of </w:t>
      </w:r>
      <w:r>
        <w:rPr>
          <w:b/>
        </w:rPr>
        <w:t>14</w:t>
      </w:r>
    </w:p>
    <w:p w14:paraId="2EC51491" w14:textId="77777777" w:rsidR="00DC16EF" w:rsidRPr="004C0909" w:rsidRDefault="00DC16EF" w:rsidP="00DC16EF">
      <w:pPr>
        <w:pStyle w:val="LabSection"/>
      </w:pPr>
      <w:r w:rsidRPr="000242D6">
        <w:t>Router Interface Summary</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DC16EF" w:rsidRPr="00763D8B" w14:paraId="3996FAC0" w14:textId="77777777" w:rsidTr="00111577">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2C0B0" w14:textId="77777777" w:rsidR="00DC16EF" w:rsidRDefault="00DC16EF" w:rsidP="00111577">
            <w:pPr>
              <w:pStyle w:val="TableHeading"/>
            </w:pPr>
            <w:r>
              <w:t>Router Interface Summary</w:t>
            </w:r>
          </w:p>
        </w:tc>
      </w:tr>
      <w:tr w:rsidR="00DC16EF" w14:paraId="158C7F2C" w14:textId="77777777" w:rsidTr="00111577">
        <w:trPr>
          <w:cantSplit/>
          <w:jc w:val="center"/>
        </w:trPr>
        <w:tc>
          <w:tcPr>
            <w:tcW w:w="1530" w:type="dxa"/>
          </w:tcPr>
          <w:p w14:paraId="701E7748" w14:textId="77777777" w:rsidR="00DC16EF" w:rsidRPr="00763D8B" w:rsidRDefault="00DC16EF" w:rsidP="00111577">
            <w:pPr>
              <w:pStyle w:val="TableHeading"/>
            </w:pPr>
            <w:r w:rsidRPr="00763D8B">
              <w:t>Router Model</w:t>
            </w:r>
          </w:p>
        </w:tc>
        <w:tc>
          <w:tcPr>
            <w:tcW w:w="2250" w:type="dxa"/>
          </w:tcPr>
          <w:p w14:paraId="5BD2F5B2" w14:textId="77777777" w:rsidR="00DC16EF" w:rsidRPr="00763D8B" w:rsidRDefault="00DC16EF" w:rsidP="00111577">
            <w:pPr>
              <w:pStyle w:val="TableHeading"/>
            </w:pPr>
            <w:r w:rsidRPr="00763D8B">
              <w:t>Ethernet Interface #1</w:t>
            </w:r>
          </w:p>
        </w:tc>
        <w:tc>
          <w:tcPr>
            <w:tcW w:w="2250" w:type="dxa"/>
          </w:tcPr>
          <w:p w14:paraId="4728A746" w14:textId="77777777" w:rsidR="00DC16EF" w:rsidRPr="00763D8B" w:rsidRDefault="00DC16EF" w:rsidP="00111577">
            <w:pPr>
              <w:pStyle w:val="TableHeading"/>
            </w:pPr>
            <w:r w:rsidRPr="00763D8B">
              <w:t>Ethernet Interface #2</w:t>
            </w:r>
          </w:p>
        </w:tc>
        <w:tc>
          <w:tcPr>
            <w:tcW w:w="2070" w:type="dxa"/>
          </w:tcPr>
          <w:p w14:paraId="7DA5FAB3" w14:textId="77777777" w:rsidR="00DC16EF" w:rsidRPr="00763D8B" w:rsidRDefault="00DC16EF" w:rsidP="00111577">
            <w:pPr>
              <w:pStyle w:val="TableHeading"/>
            </w:pPr>
            <w:r w:rsidRPr="00763D8B">
              <w:t>Serial Interface #1</w:t>
            </w:r>
          </w:p>
        </w:tc>
        <w:tc>
          <w:tcPr>
            <w:tcW w:w="2160" w:type="dxa"/>
          </w:tcPr>
          <w:p w14:paraId="638F8FCC" w14:textId="77777777" w:rsidR="00DC16EF" w:rsidRPr="00763D8B" w:rsidRDefault="00DC16EF" w:rsidP="00111577">
            <w:pPr>
              <w:pStyle w:val="TableHeading"/>
            </w:pPr>
            <w:r w:rsidRPr="00763D8B">
              <w:t>Serial Interface #2</w:t>
            </w:r>
          </w:p>
        </w:tc>
      </w:tr>
      <w:tr w:rsidR="00DC16EF" w14:paraId="08C78065" w14:textId="77777777" w:rsidTr="00111577">
        <w:trPr>
          <w:cantSplit/>
          <w:jc w:val="center"/>
        </w:trPr>
        <w:tc>
          <w:tcPr>
            <w:tcW w:w="1530" w:type="dxa"/>
          </w:tcPr>
          <w:p w14:paraId="49F76A57" w14:textId="77777777" w:rsidR="00DC16EF" w:rsidRPr="00763D8B" w:rsidRDefault="00DC16EF" w:rsidP="00111577">
            <w:pPr>
              <w:pStyle w:val="TableText"/>
            </w:pPr>
            <w:r w:rsidRPr="00763D8B">
              <w:t>1800</w:t>
            </w:r>
          </w:p>
        </w:tc>
        <w:tc>
          <w:tcPr>
            <w:tcW w:w="2250" w:type="dxa"/>
          </w:tcPr>
          <w:p w14:paraId="33B75DA7" w14:textId="77777777" w:rsidR="00DC16EF" w:rsidRPr="00763D8B" w:rsidRDefault="00DC16EF" w:rsidP="00111577">
            <w:pPr>
              <w:pStyle w:val="TableText"/>
            </w:pPr>
            <w:r w:rsidRPr="00763D8B">
              <w:t>Fast Ethernet 0/0 (F0/0)</w:t>
            </w:r>
          </w:p>
        </w:tc>
        <w:tc>
          <w:tcPr>
            <w:tcW w:w="2250" w:type="dxa"/>
          </w:tcPr>
          <w:p w14:paraId="1C90A58A" w14:textId="77777777" w:rsidR="00DC16EF" w:rsidRPr="00763D8B" w:rsidRDefault="00DC16EF" w:rsidP="00111577">
            <w:pPr>
              <w:pStyle w:val="TableText"/>
            </w:pPr>
            <w:r w:rsidRPr="00763D8B">
              <w:t>Fast Ethernet 0/1 (F0/1)</w:t>
            </w:r>
          </w:p>
        </w:tc>
        <w:tc>
          <w:tcPr>
            <w:tcW w:w="2070" w:type="dxa"/>
          </w:tcPr>
          <w:p w14:paraId="742B58C0" w14:textId="77777777" w:rsidR="00DC16EF" w:rsidRPr="00763D8B" w:rsidRDefault="00DC16EF" w:rsidP="00111577">
            <w:pPr>
              <w:pStyle w:val="TableText"/>
            </w:pPr>
            <w:r w:rsidRPr="00763D8B">
              <w:t>Serial 0/0/0 (S0/0/0)</w:t>
            </w:r>
          </w:p>
        </w:tc>
        <w:tc>
          <w:tcPr>
            <w:tcW w:w="2160" w:type="dxa"/>
          </w:tcPr>
          <w:p w14:paraId="3DF8B1BD" w14:textId="77777777" w:rsidR="00DC16EF" w:rsidRPr="00763D8B" w:rsidRDefault="00DC16EF" w:rsidP="00111577">
            <w:pPr>
              <w:pStyle w:val="TableText"/>
            </w:pPr>
            <w:r w:rsidRPr="00763D8B">
              <w:t>Serial 0/0/1 (S0/0/1)</w:t>
            </w:r>
          </w:p>
        </w:tc>
      </w:tr>
      <w:tr w:rsidR="00DC16EF" w14:paraId="74FAF3F4" w14:textId="77777777" w:rsidTr="00111577">
        <w:trPr>
          <w:cantSplit/>
          <w:jc w:val="center"/>
        </w:trPr>
        <w:tc>
          <w:tcPr>
            <w:tcW w:w="1530" w:type="dxa"/>
          </w:tcPr>
          <w:p w14:paraId="68956946" w14:textId="77777777" w:rsidR="00DC16EF" w:rsidRPr="00763D8B" w:rsidRDefault="00DC16EF" w:rsidP="00111577">
            <w:pPr>
              <w:pStyle w:val="TableText"/>
            </w:pPr>
            <w:r w:rsidRPr="00763D8B">
              <w:t>1900</w:t>
            </w:r>
          </w:p>
        </w:tc>
        <w:tc>
          <w:tcPr>
            <w:tcW w:w="2250" w:type="dxa"/>
          </w:tcPr>
          <w:p w14:paraId="46F48051" w14:textId="77777777" w:rsidR="00DC16EF" w:rsidRPr="00763D8B" w:rsidRDefault="00DC16EF" w:rsidP="00111577">
            <w:pPr>
              <w:pStyle w:val="TableText"/>
            </w:pPr>
            <w:r w:rsidRPr="00763D8B">
              <w:t>Gigabit Ethernet 0/0 (G0/0)</w:t>
            </w:r>
          </w:p>
        </w:tc>
        <w:tc>
          <w:tcPr>
            <w:tcW w:w="2250" w:type="dxa"/>
          </w:tcPr>
          <w:p w14:paraId="2CEB6DC2" w14:textId="77777777" w:rsidR="00DC16EF" w:rsidRPr="00763D8B" w:rsidRDefault="00DC16EF" w:rsidP="00111577">
            <w:pPr>
              <w:pStyle w:val="TableText"/>
            </w:pPr>
            <w:r w:rsidRPr="00763D8B">
              <w:t>Gigabit Ethernet 0/1 (G0/1)</w:t>
            </w:r>
          </w:p>
        </w:tc>
        <w:tc>
          <w:tcPr>
            <w:tcW w:w="2070" w:type="dxa"/>
          </w:tcPr>
          <w:p w14:paraId="5EDE6625" w14:textId="77777777" w:rsidR="00DC16EF" w:rsidRPr="00763D8B" w:rsidRDefault="00DC16EF" w:rsidP="00111577">
            <w:pPr>
              <w:pStyle w:val="TableText"/>
            </w:pPr>
            <w:r w:rsidRPr="00763D8B">
              <w:t>Serial 0/0/0 (S0/0/0)</w:t>
            </w:r>
          </w:p>
        </w:tc>
        <w:tc>
          <w:tcPr>
            <w:tcW w:w="2160" w:type="dxa"/>
          </w:tcPr>
          <w:p w14:paraId="15017BE6" w14:textId="77777777" w:rsidR="00DC16EF" w:rsidRPr="00763D8B" w:rsidRDefault="00DC16EF" w:rsidP="00111577">
            <w:pPr>
              <w:pStyle w:val="TableText"/>
            </w:pPr>
            <w:r w:rsidRPr="00763D8B">
              <w:t>Serial 0/0/1 (S0/0/1)</w:t>
            </w:r>
          </w:p>
        </w:tc>
      </w:tr>
      <w:tr w:rsidR="00DC16EF" w14:paraId="69AC8877" w14:textId="77777777" w:rsidTr="00111577">
        <w:trPr>
          <w:cantSplit/>
          <w:jc w:val="center"/>
        </w:trPr>
        <w:tc>
          <w:tcPr>
            <w:tcW w:w="1530" w:type="dxa"/>
          </w:tcPr>
          <w:p w14:paraId="5A6DC9D4" w14:textId="77777777" w:rsidR="00DC16EF" w:rsidRDefault="00DC16EF" w:rsidP="00111577">
            <w:pPr>
              <w:pStyle w:val="TableText"/>
            </w:pPr>
            <w:r>
              <w:t>2801</w:t>
            </w:r>
          </w:p>
        </w:tc>
        <w:tc>
          <w:tcPr>
            <w:tcW w:w="2250" w:type="dxa"/>
          </w:tcPr>
          <w:p w14:paraId="40E4C353" w14:textId="77777777" w:rsidR="00DC16EF" w:rsidRPr="00763D8B" w:rsidRDefault="00DC16EF" w:rsidP="00111577">
            <w:pPr>
              <w:pStyle w:val="TableText"/>
            </w:pPr>
            <w:r w:rsidRPr="00763D8B">
              <w:t>Fast Ethernet 0/0 (F0/0)</w:t>
            </w:r>
          </w:p>
        </w:tc>
        <w:tc>
          <w:tcPr>
            <w:tcW w:w="2250" w:type="dxa"/>
          </w:tcPr>
          <w:p w14:paraId="232623EA" w14:textId="77777777" w:rsidR="00DC16EF" w:rsidRPr="00763D8B" w:rsidRDefault="00DC16EF" w:rsidP="00111577">
            <w:pPr>
              <w:pStyle w:val="TableText"/>
            </w:pPr>
            <w:r w:rsidRPr="00763D8B">
              <w:t>Fast Ethernet 0/1 (F0/1)</w:t>
            </w:r>
          </w:p>
        </w:tc>
        <w:tc>
          <w:tcPr>
            <w:tcW w:w="2070" w:type="dxa"/>
          </w:tcPr>
          <w:p w14:paraId="093C9CE8" w14:textId="77777777" w:rsidR="00DC16EF" w:rsidRPr="00763D8B" w:rsidRDefault="00DC16EF" w:rsidP="00111577">
            <w:pPr>
              <w:pStyle w:val="TableText"/>
            </w:pPr>
            <w:r>
              <w:t>Serial 0/1</w:t>
            </w:r>
            <w:r w:rsidR="009D750C">
              <w:t>/0 (S0/1</w:t>
            </w:r>
            <w:r w:rsidRPr="00763D8B">
              <w:t>/0)</w:t>
            </w:r>
          </w:p>
        </w:tc>
        <w:tc>
          <w:tcPr>
            <w:tcW w:w="2160" w:type="dxa"/>
          </w:tcPr>
          <w:p w14:paraId="755C1C09" w14:textId="77777777" w:rsidR="00DC16EF" w:rsidRPr="00763D8B" w:rsidRDefault="00DC16EF" w:rsidP="00111577">
            <w:pPr>
              <w:pStyle w:val="TableText"/>
            </w:pPr>
            <w:r>
              <w:t>Serial 0/1</w:t>
            </w:r>
            <w:r w:rsidRPr="00763D8B">
              <w:t>/1 (S0/0/1)</w:t>
            </w:r>
          </w:p>
        </w:tc>
      </w:tr>
      <w:tr w:rsidR="00DC16EF" w14:paraId="719FAA25" w14:textId="77777777" w:rsidTr="00111577">
        <w:trPr>
          <w:cantSplit/>
          <w:jc w:val="center"/>
        </w:trPr>
        <w:tc>
          <w:tcPr>
            <w:tcW w:w="1530" w:type="dxa"/>
          </w:tcPr>
          <w:p w14:paraId="1AFC3F89" w14:textId="77777777" w:rsidR="00DC16EF" w:rsidRPr="00763D8B" w:rsidRDefault="00DC16EF" w:rsidP="00111577">
            <w:pPr>
              <w:pStyle w:val="TableText"/>
            </w:pPr>
            <w:r>
              <w:t>2811</w:t>
            </w:r>
          </w:p>
        </w:tc>
        <w:tc>
          <w:tcPr>
            <w:tcW w:w="2250" w:type="dxa"/>
          </w:tcPr>
          <w:p w14:paraId="5A1E1960" w14:textId="77777777" w:rsidR="00DC16EF" w:rsidRPr="00763D8B" w:rsidRDefault="00DC16EF" w:rsidP="00111577">
            <w:pPr>
              <w:pStyle w:val="TableText"/>
            </w:pPr>
            <w:r w:rsidRPr="00763D8B">
              <w:t>Fast Ethernet 0/0 (F0/0)</w:t>
            </w:r>
          </w:p>
        </w:tc>
        <w:tc>
          <w:tcPr>
            <w:tcW w:w="2250" w:type="dxa"/>
          </w:tcPr>
          <w:p w14:paraId="4FC050F7" w14:textId="77777777" w:rsidR="00DC16EF" w:rsidRPr="00763D8B" w:rsidRDefault="00DC16EF" w:rsidP="00111577">
            <w:pPr>
              <w:pStyle w:val="TableText"/>
            </w:pPr>
            <w:r w:rsidRPr="00763D8B">
              <w:t>Fast Ethernet 0/1 (F0/1)</w:t>
            </w:r>
          </w:p>
        </w:tc>
        <w:tc>
          <w:tcPr>
            <w:tcW w:w="2070" w:type="dxa"/>
          </w:tcPr>
          <w:p w14:paraId="1FEEEC73" w14:textId="77777777" w:rsidR="00DC16EF" w:rsidRPr="00763D8B" w:rsidRDefault="00DC16EF" w:rsidP="00111577">
            <w:pPr>
              <w:pStyle w:val="TableText"/>
            </w:pPr>
            <w:r w:rsidRPr="00763D8B">
              <w:t>Serial 0/0/0 (S0/0/0)</w:t>
            </w:r>
          </w:p>
        </w:tc>
        <w:tc>
          <w:tcPr>
            <w:tcW w:w="2160" w:type="dxa"/>
          </w:tcPr>
          <w:p w14:paraId="2BF1ADA7" w14:textId="77777777" w:rsidR="00DC16EF" w:rsidRPr="00763D8B" w:rsidRDefault="00DC16EF" w:rsidP="00111577">
            <w:pPr>
              <w:pStyle w:val="TableText"/>
            </w:pPr>
            <w:r w:rsidRPr="00763D8B">
              <w:t>Serial 0/0/1 (S0/0/1)</w:t>
            </w:r>
          </w:p>
        </w:tc>
      </w:tr>
      <w:tr w:rsidR="00DC16EF" w14:paraId="7AB2BDA5" w14:textId="77777777" w:rsidTr="00111577">
        <w:trPr>
          <w:cantSplit/>
          <w:jc w:val="center"/>
        </w:trPr>
        <w:tc>
          <w:tcPr>
            <w:tcW w:w="1530" w:type="dxa"/>
          </w:tcPr>
          <w:p w14:paraId="154F3C6A" w14:textId="77777777" w:rsidR="00DC16EF" w:rsidRPr="00763D8B" w:rsidRDefault="00DC16EF" w:rsidP="00111577">
            <w:pPr>
              <w:pStyle w:val="TableText"/>
            </w:pPr>
            <w:r w:rsidRPr="00763D8B">
              <w:t>2900</w:t>
            </w:r>
          </w:p>
        </w:tc>
        <w:tc>
          <w:tcPr>
            <w:tcW w:w="2250" w:type="dxa"/>
          </w:tcPr>
          <w:p w14:paraId="1BCD6270" w14:textId="77777777" w:rsidR="00DC16EF" w:rsidRPr="00763D8B" w:rsidRDefault="00DC16EF" w:rsidP="00111577">
            <w:pPr>
              <w:pStyle w:val="TableText"/>
            </w:pPr>
            <w:r w:rsidRPr="00763D8B">
              <w:t>Gigabit Ethernet 0/0 (G0/0)</w:t>
            </w:r>
          </w:p>
        </w:tc>
        <w:tc>
          <w:tcPr>
            <w:tcW w:w="2250" w:type="dxa"/>
          </w:tcPr>
          <w:p w14:paraId="31461172" w14:textId="77777777" w:rsidR="00DC16EF" w:rsidRPr="00763D8B" w:rsidRDefault="00DC16EF" w:rsidP="00111577">
            <w:pPr>
              <w:pStyle w:val="TableText"/>
            </w:pPr>
            <w:r w:rsidRPr="00763D8B">
              <w:t>Gigabit Ethernet 0/1 (G0/1)</w:t>
            </w:r>
          </w:p>
        </w:tc>
        <w:tc>
          <w:tcPr>
            <w:tcW w:w="2070" w:type="dxa"/>
          </w:tcPr>
          <w:p w14:paraId="68180313" w14:textId="77777777" w:rsidR="00DC16EF" w:rsidRPr="00763D8B" w:rsidRDefault="00DC16EF" w:rsidP="00111577">
            <w:pPr>
              <w:pStyle w:val="TableText"/>
            </w:pPr>
            <w:r w:rsidRPr="00763D8B">
              <w:t>Serial 0/0/0 (S0/0/0)</w:t>
            </w:r>
          </w:p>
        </w:tc>
        <w:tc>
          <w:tcPr>
            <w:tcW w:w="2160" w:type="dxa"/>
          </w:tcPr>
          <w:p w14:paraId="7C3AE6BC" w14:textId="77777777" w:rsidR="00DC16EF" w:rsidRPr="00763D8B" w:rsidRDefault="00DC16EF" w:rsidP="00111577">
            <w:pPr>
              <w:pStyle w:val="TableText"/>
            </w:pPr>
            <w:r w:rsidRPr="00763D8B">
              <w:t>Serial 0/0/1 (S0/0/1)</w:t>
            </w:r>
          </w:p>
        </w:tc>
      </w:tr>
      <w:tr w:rsidR="00DC16EF" w14:paraId="5CE9BABA" w14:textId="77777777" w:rsidTr="00111577">
        <w:trPr>
          <w:cantSplit/>
          <w:jc w:val="center"/>
        </w:trPr>
        <w:tc>
          <w:tcPr>
            <w:tcW w:w="10260" w:type="dxa"/>
            <w:gridSpan w:val="5"/>
          </w:tcPr>
          <w:p w14:paraId="36224CD1" w14:textId="3A414158" w:rsidR="00DC16EF" w:rsidRPr="00763D8B" w:rsidRDefault="00DC16EF" w:rsidP="00D30415">
            <w:pPr>
              <w:pStyle w:val="TableText"/>
            </w:pPr>
            <w:r w:rsidRPr="00C07FD9">
              <w:rPr>
                <w:b/>
              </w:rPr>
              <w:t>Note</w:t>
            </w:r>
            <w:r w:rsidRPr="00873C6B">
              <w:t>:</w:t>
            </w:r>
            <w:r w:rsidRPr="00763D8B">
              <w:t xml:space="preserve"> To find out how the router is configured, look at the interfaces</w:t>
            </w:r>
            <w:r w:rsidR="00D30415">
              <w:t>,</w:t>
            </w:r>
            <w:r w:rsidR="00286B42">
              <w:t xml:space="preserve"> </w:t>
            </w:r>
            <w:r w:rsidRPr="00763D8B">
              <w:t>identify the type of router</w:t>
            </w:r>
            <w:r w:rsidR="00D30415">
              <w:t>,</w:t>
            </w:r>
            <w:r w:rsidRPr="00763D8B">
              <w:t xml:space="preserve"> and how many interfaces the router has. There is no way to effectively list all </w:t>
            </w:r>
            <w:r w:rsidR="00D30415">
              <w:t xml:space="preserve">of </w:t>
            </w:r>
            <w:r w:rsidRPr="00763D8B">
              <w:t>the combinations of configurations for each router class. This table includes identifiers for the possible combinations of Ethernet and Serial interfaces in the device. Th</w:t>
            </w:r>
            <w:r w:rsidR="00D30415">
              <w:t>is</w:t>
            </w:r>
            <w:r w:rsidRPr="00763D8B">
              <w:t xml:space="preserv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2110E8FE" w14:textId="476384B6" w:rsidR="00841B0B" w:rsidRPr="00286B42" w:rsidRDefault="00841B0B" w:rsidP="00286B42"/>
    <w:sectPr w:rsidR="00841B0B" w:rsidRPr="00286B42"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11A66F" w14:textId="77777777" w:rsidR="00A25040" w:rsidRDefault="00A25040" w:rsidP="0090659A">
      <w:pPr>
        <w:spacing w:after="0" w:line="240" w:lineRule="auto"/>
      </w:pPr>
      <w:r>
        <w:separator/>
      </w:r>
    </w:p>
    <w:p w14:paraId="1C2A9557" w14:textId="77777777" w:rsidR="00A25040" w:rsidRDefault="00A25040"/>
    <w:p w14:paraId="28AFFA1B" w14:textId="77777777" w:rsidR="00A25040" w:rsidRDefault="00A25040"/>
    <w:p w14:paraId="021AACF0" w14:textId="77777777" w:rsidR="00A25040" w:rsidRDefault="00A25040"/>
    <w:p w14:paraId="54691F78" w14:textId="77777777" w:rsidR="00A25040" w:rsidRDefault="00A25040"/>
  </w:endnote>
  <w:endnote w:type="continuationSeparator" w:id="0">
    <w:p w14:paraId="0E5DCBDA" w14:textId="77777777" w:rsidR="00A25040" w:rsidRDefault="00A25040" w:rsidP="0090659A">
      <w:pPr>
        <w:spacing w:after="0" w:line="240" w:lineRule="auto"/>
      </w:pPr>
      <w:r>
        <w:continuationSeparator/>
      </w:r>
    </w:p>
    <w:p w14:paraId="3F6231C1" w14:textId="77777777" w:rsidR="00A25040" w:rsidRDefault="00A25040"/>
    <w:p w14:paraId="351B7E7F" w14:textId="77777777" w:rsidR="00A25040" w:rsidRDefault="00A25040"/>
    <w:p w14:paraId="7AD0AF9D" w14:textId="77777777" w:rsidR="00A25040" w:rsidRDefault="00A25040"/>
    <w:p w14:paraId="32EE264D" w14:textId="77777777" w:rsidR="00A25040" w:rsidRDefault="00A250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9083B" w14:textId="4B9304F7" w:rsidR="00E77A87" w:rsidRPr="0090659A" w:rsidRDefault="00E77A87" w:rsidP="007445C5">
    <w:pPr>
      <w:pStyle w:val="Footer"/>
      <w:rPr>
        <w:szCs w:val="16"/>
      </w:rPr>
    </w:pPr>
    <w:r w:rsidRPr="002A244B">
      <w:t xml:space="preserve">© </w:t>
    </w:r>
    <w:r>
      <w:t>2015 -</w:t>
    </w:r>
    <w:r w:rsidRPr="002A244B">
      <w:t xml:space="preserve"> </w:t>
    </w:r>
    <w:r>
      <w:fldChar w:fldCharType="begin"/>
    </w:r>
    <w:r>
      <w:instrText xml:space="preserve"> DATE  \@ "yyyy"  \* MERGEFORMAT </w:instrText>
    </w:r>
    <w:r>
      <w:fldChar w:fldCharType="separate"/>
    </w:r>
    <w:r w:rsidR="0026755D">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6755D">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6755D">
      <w:rPr>
        <w:b/>
        <w:noProof/>
        <w:szCs w:val="16"/>
      </w:rPr>
      <w:t>10</w:t>
    </w:r>
    <w:r w:rsidRPr="0090659A">
      <w:rPr>
        <w:b/>
        <w:szCs w:val="16"/>
      </w:rPr>
      <w:fldChar w:fldCharType="end"/>
    </w:r>
    <w:r>
      <w:tab/>
    </w:r>
    <w:r w:rsidRPr="0046747B">
      <w:rPr>
        <w:color w:val="00B0F0"/>
      </w:rPr>
      <w:t>www.netacad.com</w:t>
    </w:r>
    <w:r w:rsidDel="007445C5">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23883" w14:textId="158D7138" w:rsidR="00E77A87" w:rsidRPr="0090659A" w:rsidRDefault="00E77A87">
    <w:pPr>
      <w:pStyle w:val="Footer"/>
      <w:rPr>
        <w:szCs w:val="16"/>
      </w:rPr>
    </w:pPr>
    <w:r w:rsidRPr="002A244B">
      <w:t>©</w:t>
    </w:r>
    <w:r>
      <w:rPr>
        <w:lang w:val="en-US"/>
      </w:rPr>
      <w:t xml:space="preserve"> </w:t>
    </w:r>
    <w:r>
      <w:t>2015 -</w:t>
    </w:r>
    <w:r w:rsidRPr="002A244B">
      <w:t xml:space="preserve"> </w:t>
    </w:r>
    <w:r>
      <w:fldChar w:fldCharType="begin"/>
    </w:r>
    <w:r>
      <w:instrText xml:space="preserve"> DATE  \@ "yyyy"  \* MERGEFORMAT </w:instrText>
    </w:r>
    <w:r>
      <w:fldChar w:fldCharType="separate"/>
    </w:r>
    <w:r w:rsidR="0026755D">
      <w:rPr>
        <w:noProof/>
      </w:rPr>
      <w:t>2019</w:t>
    </w:r>
    <w:r>
      <w:fldChar w:fldCharType="end"/>
    </w:r>
    <w:r w:rsidRPr="002A244B">
      <w:t xml:space="preserve"> Cisco </w:t>
    </w:r>
    <w:r>
      <w:t>and/or its affiliates</w:t>
    </w:r>
    <w:r w:rsidRPr="002A244B">
      <w:t>. All rights reserved.</w:t>
    </w:r>
    <w:r>
      <w:t xml:space="preserve">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6755D">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6755D">
      <w:rPr>
        <w:b/>
        <w:noProof/>
        <w:szCs w:val="16"/>
      </w:rPr>
      <w:t>10</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1A711" w14:textId="77777777" w:rsidR="00A25040" w:rsidRDefault="00A25040" w:rsidP="0090659A">
      <w:pPr>
        <w:spacing w:after="0" w:line="240" w:lineRule="auto"/>
      </w:pPr>
      <w:r>
        <w:separator/>
      </w:r>
    </w:p>
    <w:p w14:paraId="2D33186F" w14:textId="77777777" w:rsidR="00A25040" w:rsidRDefault="00A25040"/>
    <w:p w14:paraId="1C3D2B79" w14:textId="77777777" w:rsidR="00A25040" w:rsidRDefault="00A25040"/>
    <w:p w14:paraId="71B98FEE" w14:textId="77777777" w:rsidR="00A25040" w:rsidRDefault="00A25040"/>
    <w:p w14:paraId="76D38888" w14:textId="77777777" w:rsidR="00A25040" w:rsidRDefault="00A25040"/>
  </w:footnote>
  <w:footnote w:type="continuationSeparator" w:id="0">
    <w:p w14:paraId="57AA1421" w14:textId="77777777" w:rsidR="00A25040" w:rsidRDefault="00A25040" w:rsidP="0090659A">
      <w:pPr>
        <w:spacing w:after="0" w:line="240" w:lineRule="auto"/>
      </w:pPr>
      <w:r>
        <w:continuationSeparator/>
      </w:r>
    </w:p>
    <w:p w14:paraId="32D31081" w14:textId="77777777" w:rsidR="00A25040" w:rsidRDefault="00A25040"/>
    <w:p w14:paraId="662CE886" w14:textId="77777777" w:rsidR="00A25040" w:rsidRDefault="00A25040"/>
    <w:p w14:paraId="63E13757" w14:textId="77777777" w:rsidR="00A25040" w:rsidRDefault="00A25040"/>
    <w:p w14:paraId="5214FC91" w14:textId="77777777" w:rsidR="00A25040" w:rsidRDefault="00A2504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411FBB" w14:textId="00DDE70D" w:rsidR="00E77A87" w:rsidRDefault="00E77A87" w:rsidP="00C52BA6">
    <w:pPr>
      <w:pStyle w:val="PageHead"/>
    </w:pPr>
    <w:r w:rsidRPr="00563249">
      <w:t>CCNA</w:t>
    </w:r>
    <w:r>
      <w:t xml:space="preserve"> Security</w:t>
    </w:r>
    <w:r>
      <w:tab/>
    </w:r>
    <w:r w:rsidR="00046DFB">
      <w:t>Skills Assessment Using ASA-5506-X – Form A</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439971" w14:textId="0AF4A2EF" w:rsidR="00E77A87" w:rsidRDefault="00E77A87">
    <w:pPr>
      <w:pStyle w:val="Header"/>
    </w:pPr>
    <w:r>
      <w:rPr>
        <w:noProof/>
      </w:rPr>
      <w:drawing>
        <wp:inline distT="0" distB="0" distL="0" distR="0" wp14:anchorId="1E8786B3" wp14:editId="5047419D">
          <wp:extent cx="2587752" cy="804672"/>
          <wp:effectExtent l="0" t="0" r="3175" b="0"/>
          <wp:docPr id="4" name="Picture 4"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876D6"/>
    <w:multiLevelType w:val="hybridMultilevel"/>
    <w:tmpl w:val="73701C60"/>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5436F8E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2F503999"/>
    <w:multiLevelType w:val="hybridMultilevel"/>
    <w:tmpl w:val="E264B056"/>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265B5B"/>
    <w:multiLevelType w:val="hybridMultilevel"/>
    <w:tmpl w:val="EB48C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657EB"/>
    <w:multiLevelType w:val="hybridMultilevel"/>
    <w:tmpl w:val="8A926764"/>
    <w:lvl w:ilvl="0" w:tplc="28DE2624">
      <w:start w:val="192"/>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B976F8"/>
    <w:multiLevelType w:val="hybridMultilevel"/>
    <w:tmpl w:val="96CA6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477120"/>
    <w:multiLevelType w:val="hybridMultilevel"/>
    <w:tmpl w:val="44606C3C"/>
    <w:lvl w:ilvl="0" w:tplc="DD663BA4">
      <w:numFmt w:val="bullet"/>
      <w:lvlText w:val="•"/>
      <w:lvlJc w:val="left"/>
      <w:pPr>
        <w:ind w:left="1080" w:hanging="360"/>
      </w:pPr>
      <w:rPr>
        <w:rFonts w:ascii="Arial" w:eastAsia="Calibr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C314692"/>
    <w:multiLevelType w:val="hybridMultilevel"/>
    <w:tmpl w:val="FE6AC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B532D4"/>
    <w:multiLevelType w:val="hybridMultilevel"/>
    <w:tmpl w:val="5892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106442"/>
    <w:multiLevelType w:val="hybridMultilevel"/>
    <w:tmpl w:val="F086ED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D2E428A"/>
    <w:multiLevelType w:val="hybridMultilevel"/>
    <w:tmpl w:val="9AA2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DE5EC0"/>
    <w:multiLevelType w:val="hybridMultilevel"/>
    <w:tmpl w:val="77C2EF70"/>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A022D5"/>
    <w:multiLevelType w:val="hybridMultilevel"/>
    <w:tmpl w:val="42F62C6E"/>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B3F58"/>
    <w:multiLevelType w:val="hybridMultilevel"/>
    <w:tmpl w:val="8788F7DA"/>
    <w:lvl w:ilvl="0" w:tplc="DD663BA4">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lvlOverride w:ilvl="0">
      <w:lvl w:ilvl="0">
        <w:start w:val="1"/>
        <w:numFmt w:val="decimal"/>
        <w:pStyle w:val="PartHead"/>
        <w:suff w:val="space"/>
        <w:lvlText w:val="Part %1:"/>
        <w:lvlJc w:val="left"/>
        <w:pPr>
          <w:ind w:left="1080" w:hanging="1080"/>
        </w:pPr>
        <w:rPr>
          <w:rFonts w:cs="Times New Roman" w:hint="default"/>
          <w:b/>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1">
      <w:lvl w:ilvl="1">
        <w:start w:val="1"/>
        <w:numFmt w:val="decimal"/>
        <w:pStyle w:val="StepHead"/>
        <w:suff w:val="space"/>
        <w:lvlText w:val="Step %2:"/>
        <w:lvlJc w:val="left"/>
        <w:pPr>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5"/>
  </w:num>
  <w:num w:numId="6">
    <w:abstractNumId w:val="11"/>
  </w:num>
  <w:num w:numId="7">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1656"/>
          </w:tabs>
          <w:ind w:left="165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2"/>
  </w:num>
  <w:num w:numId="9">
    <w:abstractNumId w:val="14"/>
  </w:num>
  <w:num w:numId="10">
    <w:abstractNumId w:val="0"/>
  </w:num>
  <w:num w:numId="11">
    <w:abstractNumId w:val="16"/>
  </w:num>
  <w:num w:numId="12">
    <w:abstractNumId w:val="8"/>
  </w:num>
  <w:num w:numId="13">
    <w:abstractNumId w:val="4"/>
  </w:num>
  <w:num w:numId="14">
    <w:abstractNumId w:val="15"/>
  </w:num>
  <w:num w:numId="15">
    <w:abstractNumId w:val="10"/>
  </w:num>
  <w:num w:numId="16">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StepHead"/>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ascii="Arial" w:hAnsi="Arial" w:cs="Arial"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StepHead"/>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8">
    <w:abstractNumId w:val="7"/>
  </w:num>
  <w:num w:numId="19">
    <w:abstractNumId w:val="13"/>
  </w:num>
  <w:num w:numId="20">
    <w:abstractNumId w:val="6"/>
  </w:num>
  <w:num w:numId="21">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zMDc1MLYwsDAytDRR0lEKTi0uzszPAykwrgUADqMosCwAAAA="/>
    <w:docVar w:name="__grammarly61__i" w:val="H4sIAAAAAAAEAKtWckksSQxILCpxzi/NK1GyMqwFAAEhoTITAAAA"/>
    <w:docVar w:name="__grammarly61_1" w:val="H4sIAAAAAAAEAKtWcslPLs1NzSvxTFGyUkoxM05KTjZN1LU0NjPQNTFJTNZNNDcw1k1OSzY2Nk00MkgxNlTSUQpOLS7OzM8DaTGsBQDM8ZPXQwAAAA=="/>
  </w:docVars>
  <w:rsids>
    <w:rsidRoot w:val="004A5BC5"/>
    <w:rsid w:val="00004175"/>
    <w:rsid w:val="000059C9"/>
    <w:rsid w:val="00006011"/>
    <w:rsid w:val="000160F7"/>
    <w:rsid w:val="00016D5B"/>
    <w:rsid w:val="00016F30"/>
    <w:rsid w:val="0002047C"/>
    <w:rsid w:val="00020906"/>
    <w:rsid w:val="00021B9A"/>
    <w:rsid w:val="000242D6"/>
    <w:rsid w:val="00024EE5"/>
    <w:rsid w:val="000276AB"/>
    <w:rsid w:val="00032FBF"/>
    <w:rsid w:val="000347AC"/>
    <w:rsid w:val="00041269"/>
    <w:rsid w:val="00041AF6"/>
    <w:rsid w:val="00044E62"/>
    <w:rsid w:val="00046DFB"/>
    <w:rsid w:val="00050BA4"/>
    <w:rsid w:val="00051738"/>
    <w:rsid w:val="00052548"/>
    <w:rsid w:val="00056AA6"/>
    <w:rsid w:val="00057957"/>
    <w:rsid w:val="00060696"/>
    <w:rsid w:val="00062180"/>
    <w:rsid w:val="00065799"/>
    <w:rsid w:val="00066351"/>
    <w:rsid w:val="00070F6A"/>
    <w:rsid w:val="000722F2"/>
    <w:rsid w:val="00074E2C"/>
    <w:rsid w:val="00075E7F"/>
    <w:rsid w:val="000769CF"/>
    <w:rsid w:val="00076A29"/>
    <w:rsid w:val="00077E28"/>
    <w:rsid w:val="00080D68"/>
    <w:rsid w:val="000815D8"/>
    <w:rsid w:val="00081A7E"/>
    <w:rsid w:val="00084CDC"/>
    <w:rsid w:val="00085CC6"/>
    <w:rsid w:val="0008629B"/>
    <w:rsid w:val="00090825"/>
    <w:rsid w:val="00090C07"/>
    <w:rsid w:val="00091AFC"/>
    <w:rsid w:val="00091E8D"/>
    <w:rsid w:val="00092A73"/>
    <w:rsid w:val="000933EA"/>
    <w:rsid w:val="0009378D"/>
    <w:rsid w:val="00097163"/>
    <w:rsid w:val="000A22C8"/>
    <w:rsid w:val="000A456D"/>
    <w:rsid w:val="000B054A"/>
    <w:rsid w:val="000B1B02"/>
    <w:rsid w:val="000B2344"/>
    <w:rsid w:val="000B3B57"/>
    <w:rsid w:val="000B7C19"/>
    <w:rsid w:val="000B7DE5"/>
    <w:rsid w:val="000C3899"/>
    <w:rsid w:val="000C399C"/>
    <w:rsid w:val="000C3D1B"/>
    <w:rsid w:val="000C55BA"/>
    <w:rsid w:val="000D3B25"/>
    <w:rsid w:val="000D4A79"/>
    <w:rsid w:val="000D55B4"/>
    <w:rsid w:val="000D690D"/>
    <w:rsid w:val="000E1318"/>
    <w:rsid w:val="000E1E30"/>
    <w:rsid w:val="000E59AA"/>
    <w:rsid w:val="000E5DF1"/>
    <w:rsid w:val="000E5E68"/>
    <w:rsid w:val="000E65F0"/>
    <w:rsid w:val="000E661C"/>
    <w:rsid w:val="000F072C"/>
    <w:rsid w:val="000F30D6"/>
    <w:rsid w:val="000F6743"/>
    <w:rsid w:val="00100230"/>
    <w:rsid w:val="001006C2"/>
    <w:rsid w:val="00102FD5"/>
    <w:rsid w:val="00107B2B"/>
    <w:rsid w:val="00111577"/>
    <w:rsid w:val="00112460"/>
    <w:rsid w:val="00112AC5"/>
    <w:rsid w:val="001133DD"/>
    <w:rsid w:val="00120CBE"/>
    <w:rsid w:val="001261C4"/>
    <w:rsid w:val="0012727A"/>
    <w:rsid w:val="00134297"/>
    <w:rsid w:val="001366EC"/>
    <w:rsid w:val="00137491"/>
    <w:rsid w:val="00140F69"/>
    <w:rsid w:val="0014219C"/>
    <w:rsid w:val="001425ED"/>
    <w:rsid w:val="001463C6"/>
    <w:rsid w:val="00147E17"/>
    <w:rsid w:val="00151431"/>
    <w:rsid w:val="00153B93"/>
    <w:rsid w:val="00154D5D"/>
    <w:rsid w:val="00154E3A"/>
    <w:rsid w:val="00157902"/>
    <w:rsid w:val="00163164"/>
    <w:rsid w:val="00164252"/>
    <w:rsid w:val="00166253"/>
    <w:rsid w:val="001710C0"/>
    <w:rsid w:val="0017228D"/>
    <w:rsid w:val="00172651"/>
    <w:rsid w:val="00172AFB"/>
    <w:rsid w:val="001772B8"/>
    <w:rsid w:val="00177457"/>
    <w:rsid w:val="001776E2"/>
    <w:rsid w:val="00177A2D"/>
    <w:rsid w:val="001807A9"/>
    <w:rsid w:val="00180FBF"/>
    <w:rsid w:val="001812E2"/>
    <w:rsid w:val="00182CF4"/>
    <w:rsid w:val="0018581E"/>
    <w:rsid w:val="00186C42"/>
    <w:rsid w:val="00186CE1"/>
    <w:rsid w:val="00192275"/>
    <w:rsid w:val="00192F12"/>
    <w:rsid w:val="00193F14"/>
    <w:rsid w:val="00195942"/>
    <w:rsid w:val="00197614"/>
    <w:rsid w:val="0019770B"/>
    <w:rsid w:val="001A0312"/>
    <w:rsid w:val="001A15DA"/>
    <w:rsid w:val="001A2694"/>
    <w:rsid w:val="001A2C58"/>
    <w:rsid w:val="001A3CC7"/>
    <w:rsid w:val="001A5C17"/>
    <w:rsid w:val="001A69AC"/>
    <w:rsid w:val="001A795D"/>
    <w:rsid w:val="001B0877"/>
    <w:rsid w:val="001B1E9A"/>
    <w:rsid w:val="001B256C"/>
    <w:rsid w:val="001B67D8"/>
    <w:rsid w:val="001B6F95"/>
    <w:rsid w:val="001C05A1"/>
    <w:rsid w:val="001C1D9E"/>
    <w:rsid w:val="001C7C3B"/>
    <w:rsid w:val="001D2766"/>
    <w:rsid w:val="001D4E14"/>
    <w:rsid w:val="001D5B6F"/>
    <w:rsid w:val="001D6CE2"/>
    <w:rsid w:val="001E0072"/>
    <w:rsid w:val="001E0AB8"/>
    <w:rsid w:val="001E2E33"/>
    <w:rsid w:val="001E38E0"/>
    <w:rsid w:val="001E4E72"/>
    <w:rsid w:val="001E5B0C"/>
    <w:rsid w:val="001E62B3"/>
    <w:rsid w:val="001E6371"/>
    <w:rsid w:val="001F0171"/>
    <w:rsid w:val="001F0D77"/>
    <w:rsid w:val="001F1B28"/>
    <w:rsid w:val="001F1C83"/>
    <w:rsid w:val="001F219D"/>
    <w:rsid w:val="001F3BDE"/>
    <w:rsid w:val="001F4AB3"/>
    <w:rsid w:val="001F4DD4"/>
    <w:rsid w:val="001F6B7C"/>
    <w:rsid w:val="001F7DD8"/>
    <w:rsid w:val="0020029D"/>
    <w:rsid w:val="002017AB"/>
    <w:rsid w:val="00201928"/>
    <w:rsid w:val="00203E26"/>
    <w:rsid w:val="0020449C"/>
    <w:rsid w:val="00204F67"/>
    <w:rsid w:val="00205EC9"/>
    <w:rsid w:val="002113B8"/>
    <w:rsid w:val="00213112"/>
    <w:rsid w:val="0021421E"/>
    <w:rsid w:val="00215665"/>
    <w:rsid w:val="002163BB"/>
    <w:rsid w:val="0021792C"/>
    <w:rsid w:val="002213CD"/>
    <w:rsid w:val="0022146C"/>
    <w:rsid w:val="002240AB"/>
    <w:rsid w:val="00225AD1"/>
    <w:rsid w:val="00225E37"/>
    <w:rsid w:val="00227F43"/>
    <w:rsid w:val="002322F9"/>
    <w:rsid w:val="002341EC"/>
    <w:rsid w:val="00236131"/>
    <w:rsid w:val="00240B0E"/>
    <w:rsid w:val="00242E3A"/>
    <w:rsid w:val="002453E4"/>
    <w:rsid w:val="0025049A"/>
    <w:rsid w:val="002506CF"/>
    <w:rsid w:val="0025107F"/>
    <w:rsid w:val="00251628"/>
    <w:rsid w:val="0025383A"/>
    <w:rsid w:val="0025593F"/>
    <w:rsid w:val="00256413"/>
    <w:rsid w:val="00260BE5"/>
    <w:rsid w:val="00260CD4"/>
    <w:rsid w:val="00261FE8"/>
    <w:rsid w:val="002639D8"/>
    <w:rsid w:val="00265F77"/>
    <w:rsid w:val="00266412"/>
    <w:rsid w:val="0026695A"/>
    <w:rsid w:val="00266C83"/>
    <w:rsid w:val="0026755D"/>
    <w:rsid w:val="0027058D"/>
    <w:rsid w:val="00271A9F"/>
    <w:rsid w:val="002768DC"/>
    <w:rsid w:val="00276929"/>
    <w:rsid w:val="00280407"/>
    <w:rsid w:val="00286B42"/>
    <w:rsid w:val="0028709C"/>
    <w:rsid w:val="00290BB6"/>
    <w:rsid w:val="00292255"/>
    <w:rsid w:val="002946A6"/>
    <w:rsid w:val="002A1223"/>
    <w:rsid w:val="002A1B1B"/>
    <w:rsid w:val="002A2B06"/>
    <w:rsid w:val="002A6C56"/>
    <w:rsid w:val="002B04FB"/>
    <w:rsid w:val="002B415F"/>
    <w:rsid w:val="002C051B"/>
    <w:rsid w:val="002C090C"/>
    <w:rsid w:val="002C1243"/>
    <w:rsid w:val="002C1815"/>
    <w:rsid w:val="002C2FE7"/>
    <w:rsid w:val="002C475E"/>
    <w:rsid w:val="002C6AD6"/>
    <w:rsid w:val="002D0AEA"/>
    <w:rsid w:val="002D1AE8"/>
    <w:rsid w:val="002D1D6B"/>
    <w:rsid w:val="002D4756"/>
    <w:rsid w:val="002D6C2A"/>
    <w:rsid w:val="002D7A86"/>
    <w:rsid w:val="002F45FF"/>
    <w:rsid w:val="002F47E8"/>
    <w:rsid w:val="002F4EA9"/>
    <w:rsid w:val="002F6D17"/>
    <w:rsid w:val="002F7037"/>
    <w:rsid w:val="00302344"/>
    <w:rsid w:val="00302887"/>
    <w:rsid w:val="003031ED"/>
    <w:rsid w:val="00305382"/>
    <w:rsid w:val="0030549B"/>
    <w:rsid w:val="003056EB"/>
    <w:rsid w:val="003070BD"/>
    <w:rsid w:val="003071FF"/>
    <w:rsid w:val="00310652"/>
    <w:rsid w:val="00311D24"/>
    <w:rsid w:val="0031371D"/>
    <w:rsid w:val="003155F6"/>
    <w:rsid w:val="0031789F"/>
    <w:rsid w:val="003206F8"/>
    <w:rsid w:val="00320788"/>
    <w:rsid w:val="003233A3"/>
    <w:rsid w:val="00323761"/>
    <w:rsid w:val="00330FE9"/>
    <w:rsid w:val="00334830"/>
    <w:rsid w:val="00335137"/>
    <w:rsid w:val="00336CF8"/>
    <w:rsid w:val="00343AEC"/>
    <w:rsid w:val="0034455D"/>
    <w:rsid w:val="003458A1"/>
    <w:rsid w:val="00345DC3"/>
    <w:rsid w:val="0034604B"/>
    <w:rsid w:val="00346515"/>
    <w:rsid w:val="00346D17"/>
    <w:rsid w:val="003478AE"/>
    <w:rsid w:val="00347972"/>
    <w:rsid w:val="00352AF8"/>
    <w:rsid w:val="0035469B"/>
    <w:rsid w:val="003559CC"/>
    <w:rsid w:val="003569D7"/>
    <w:rsid w:val="0035721F"/>
    <w:rsid w:val="003608AC"/>
    <w:rsid w:val="00361093"/>
    <w:rsid w:val="00363BB6"/>
    <w:rsid w:val="0036465A"/>
    <w:rsid w:val="00365712"/>
    <w:rsid w:val="00371CC9"/>
    <w:rsid w:val="00371D5F"/>
    <w:rsid w:val="00374EA1"/>
    <w:rsid w:val="00376F70"/>
    <w:rsid w:val="00380B98"/>
    <w:rsid w:val="00381FC5"/>
    <w:rsid w:val="00384DD0"/>
    <w:rsid w:val="00386F5E"/>
    <w:rsid w:val="003878C5"/>
    <w:rsid w:val="00392021"/>
    <w:rsid w:val="00392C65"/>
    <w:rsid w:val="00392ED5"/>
    <w:rsid w:val="0039702B"/>
    <w:rsid w:val="003A19DC"/>
    <w:rsid w:val="003A1B45"/>
    <w:rsid w:val="003A4236"/>
    <w:rsid w:val="003A517C"/>
    <w:rsid w:val="003A5346"/>
    <w:rsid w:val="003B0828"/>
    <w:rsid w:val="003B0E5D"/>
    <w:rsid w:val="003B46FC"/>
    <w:rsid w:val="003B573A"/>
    <w:rsid w:val="003B5767"/>
    <w:rsid w:val="003B5E31"/>
    <w:rsid w:val="003B7605"/>
    <w:rsid w:val="003B763C"/>
    <w:rsid w:val="003C0DB0"/>
    <w:rsid w:val="003C1496"/>
    <w:rsid w:val="003C2005"/>
    <w:rsid w:val="003C248A"/>
    <w:rsid w:val="003C3EBF"/>
    <w:rsid w:val="003C44C1"/>
    <w:rsid w:val="003C6BCA"/>
    <w:rsid w:val="003C7902"/>
    <w:rsid w:val="003D022C"/>
    <w:rsid w:val="003D04C7"/>
    <w:rsid w:val="003D0BFF"/>
    <w:rsid w:val="003D0F94"/>
    <w:rsid w:val="003D4EB0"/>
    <w:rsid w:val="003D6962"/>
    <w:rsid w:val="003D6D09"/>
    <w:rsid w:val="003D7302"/>
    <w:rsid w:val="003E1D08"/>
    <w:rsid w:val="003E221F"/>
    <w:rsid w:val="003E2A70"/>
    <w:rsid w:val="003E2BB2"/>
    <w:rsid w:val="003E5BE5"/>
    <w:rsid w:val="003E6B81"/>
    <w:rsid w:val="003F062D"/>
    <w:rsid w:val="003F18D1"/>
    <w:rsid w:val="003F2E8C"/>
    <w:rsid w:val="003F4E75"/>
    <w:rsid w:val="003F4F0E"/>
    <w:rsid w:val="003F6E06"/>
    <w:rsid w:val="00402094"/>
    <w:rsid w:val="00403C7A"/>
    <w:rsid w:val="004057A6"/>
    <w:rsid w:val="0040582F"/>
    <w:rsid w:val="00406554"/>
    <w:rsid w:val="00412442"/>
    <w:rsid w:val="004131B0"/>
    <w:rsid w:val="004138CF"/>
    <w:rsid w:val="00415803"/>
    <w:rsid w:val="00415BD2"/>
    <w:rsid w:val="00416C42"/>
    <w:rsid w:val="00417A4C"/>
    <w:rsid w:val="00420862"/>
    <w:rsid w:val="0042241A"/>
    <w:rsid w:val="00422476"/>
    <w:rsid w:val="00423416"/>
    <w:rsid w:val="00423859"/>
    <w:rsid w:val="0042385C"/>
    <w:rsid w:val="004258BF"/>
    <w:rsid w:val="00431654"/>
    <w:rsid w:val="0043334C"/>
    <w:rsid w:val="00434926"/>
    <w:rsid w:val="004400C6"/>
    <w:rsid w:val="004404E0"/>
    <w:rsid w:val="00441941"/>
    <w:rsid w:val="00444217"/>
    <w:rsid w:val="00446317"/>
    <w:rsid w:val="004478F4"/>
    <w:rsid w:val="00450EC9"/>
    <w:rsid w:val="00450F7A"/>
    <w:rsid w:val="00452812"/>
    <w:rsid w:val="00452C6D"/>
    <w:rsid w:val="00454DCE"/>
    <w:rsid w:val="004550AE"/>
    <w:rsid w:val="00455874"/>
    <w:rsid w:val="00455E0B"/>
    <w:rsid w:val="00455F92"/>
    <w:rsid w:val="004579BC"/>
    <w:rsid w:val="00464631"/>
    <w:rsid w:val="004655C8"/>
    <w:rsid w:val="004659EE"/>
    <w:rsid w:val="00466F0E"/>
    <w:rsid w:val="0047048F"/>
    <w:rsid w:val="00472B51"/>
    <w:rsid w:val="004760D9"/>
    <w:rsid w:val="00481B22"/>
    <w:rsid w:val="00482711"/>
    <w:rsid w:val="00482EE4"/>
    <w:rsid w:val="004918B0"/>
    <w:rsid w:val="004936C2"/>
    <w:rsid w:val="0049379C"/>
    <w:rsid w:val="00495615"/>
    <w:rsid w:val="00495E01"/>
    <w:rsid w:val="004A1CA0"/>
    <w:rsid w:val="004A22E9"/>
    <w:rsid w:val="004A4ACD"/>
    <w:rsid w:val="004A4FF0"/>
    <w:rsid w:val="004A5BC5"/>
    <w:rsid w:val="004A722D"/>
    <w:rsid w:val="004B023D"/>
    <w:rsid w:val="004B0402"/>
    <w:rsid w:val="004B075A"/>
    <w:rsid w:val="004B4E3D"/>
    <w:rsid w:val="004B6171"/>
    <w:rsid w:val="004C0721"/>
    <w:rsid w:val="004C0909"/>
    <w:rsid w:val="004C3999"/>
    <w:rsid w:val="004C3C60"/>
    <w:rsid w:val="004C3F97"/>
    <w:rsid w:val="004C5C3D"/>
    <w:rsid w:val="004D01F2"/>
    <w:rsid w:val="004D0E2B"/>
    <w:rsid w:val="004D229E"/>
    <w:rsid w:val="004D3339"/>
    <w:rsid w:val="004D353F"/>
    <w:rsid w:val="004D365B"/>
    <w:rsid w:val="004D36D7"/>
    <w:rsid w:val="004D3ADD"/>
    <w:rsid w:val="004D5184"/>
    <w:rsid w:val="004D682B"/>
    <w:rsid w:val="004E59DC"/>
    <w:rsid w:val="004E5BF9"/>
    <w:rsid w:val="004E6152"/>
    <w:rsid w:val="004E6A0D"/>
    <w:rsid w:val="004E6B39"/>
    <w:rsid w:val="004F1945"/>
    <w:rsid w:val="004F344A"/>
    <w:rsid w:val="004F35CD"/>
    <w:rsid w:val="005029D6"/>
    <w:rsid w:val="00503DC6"/>
    <w:rsid w:val="00504ED4"/>
    <w:rsid w:val="00510639"/>
    <w:rsid w:val="00513583"/>
    <w:rsid w:val="00516142"/>
    <w:rsid w:val="00520027"/>
    <w:rsid w:val="0052093C"/>
    <w:rsid w:val="00521B31"/>
    <w:rsid w:val="00522469"/>
    <w:rsid w:val="0052400A"/>
    <w:rsid w:val="005242ED"/>
    <w:rsid w:val="00525600"/>
    <w:rsid w:val="0053268B"/>
    <w:rsid w:val="00533590"/>
    <w:rsid w:val="005336A0"/>
    <w:rsid w:val="00536977"/>
    <w:rsid w:val="00536D90"/>
    <w:rsid w:val="00536F43"/>
    <w:rsid w:val="005421B2"/>
    <w:rsid w:val="0054582D"/>
    <w:rsid w:val="00547FCB"/>
    <w:rsid w:val="005510BA"/>
    <w:rsid w:val="00551B45"/>
    <w:rsid w:val="0055424D"/>
    <w:rsid w:val="00554B4E"/>
    <w:rsid w:val="00556C02"/>
    <w:rsid w:val="00561BB2"/>
    <w:rsid w:val="00562865"/>
    <w:rsid w:val="00563249"/>
    <w:rsid w:val="00565EDB"/>
    <w:rsid w:val="00567760"/>
    <w:rsid w:val="00570A65"/>
    <w:rsid w:val="00571EA7"/>
    <w:rsid w:val="005727DB"/>
    <w:rsid w:val="005738DE"/>
    <w:rsid w:val="00573EAF"/>
    <w:rsid w:val="005762B1"/>
    <w:rsid w:val="0057786F"/>
    <w:rsid w:val="00580456"/>
    <w:rsid w:val="00580E73"/>
    <w:rsid w:val="005813EF"/>
    <w:rsid w:val="00582AC9"/>
    <w:rsid w:val="00585110"/>
    <w:rsid w:val="00586E1D"/>
    <w:rsid w:val="00587038"/>
    <w:rsid w:val="005874AC"/>
    <w:rsid w:val="00593386"/>
    <w:rsid w:val="00596998"/>
    <w:rsid w:val="005A0579"/>
    <w:rsid w:val="005A164C"/>
    <w:rsid w:val="005A2998"/>
    <w:rsid w:val="005A6A54"/>
    <w:rsid w:val="005A6E62"/>
    <w:rsid w:val="005A77DD"/>
    <w:rsid w:val="005B66A3"/>
    <w:rsid w:val="005C1B90"/>
    <w:rsid w:val="005C2B35"/>
    <w:rsid w:val="005C2E51"/>
    <w:rsid w:val="005C3037"/>
    <w:rsid w:val="005D2B29"/>
    <w:rsid w:val="005D354A"/>
    <w:rsid w:val="005D46A7"/>
    <w:rsid w:val="005D67E6"/>
    <w:rsid w:val="005D685F"/>
    <w:rsid w:val="005E2785"/>
    <w:rsid w:val="005E291C"/>
    <w:rsid w:val="005E3235"/>
    <w:rsid w:val="005E3624"/>
    <w:rsid w:val="005E4176"/>
    <w:rsid w:val="005E58C9"/>
    <w:rsid w:val="005E65B5"/>
    <w:rsid w:val="005F3AE9"/>
    <w:rsid w:val="005F48D5"/>
    <w:rsid w:val="005F59AF"/>
    <w:rsid w:val="006007BB"/>
    <w:rsid w:val="00601575"/>
    <w:rsid w:val="00601DC0"/>
    <w:rsid w:val="006034CB"/>
    <w:rsid w:val="00610214"/>
    <w:rsid w:val="00610D3A"/>
    <w:rsid w:val="00612547"/>
    <w:rsid w:val="00612C51"/>
    <w:rsid w:val="006131CE"/>
    <w:rsid w:val="00613342"/>
    <w:rsid w:val="0061336B"/>
    <w:rsid w:val="00613ED8"/>
    <w:rsid w:val="0061489D"/>
    <w:rsid w:val="00617037"/>
    <w:rsid w:val="00617D6E"/>
    <w:rsid w:val="00622D61"/>
    <w:rsid w:val="0062365F"/>
    <w:rsid w:val="00624198"/>
    <w:rsid w:val="00635B2B"/>
    <w:rsid w:val="0063790C"/>
    <w:rsid w:val="00640F34"/>
    <w:rsid w:val="006428E5"/>
    <w:rsid w:val="0064385F"/>
    <w:rsid w:val="00643C1F"/>
    <w:rsid w:val="00644958"/>
    <w:rsid w:val="00644A72"/>
    <w:rsid w:val="006455FA"/>
    <w:rsid w:val="00647980"/>
    <w:rsid w:val="0065020D"/>
    <w:rsid w:val="006504FE"/>
    <w:rsid w:val="00651B2A"/>
    <w:rsid w:val="00652C5E"/>
    <w:rsid w:val="00662FBD"/>
    <w:rsid w:val="00663E66"/>
    <w:rsid w:val="00667BA0"/>
    <w:rsid w:val="00670A96"/>
    <w:rsid w:val="006722F8"/>
    <w:rsid w:val="00672919"/>
    <w:rsid w:val="00676266"/>
    <w:rsid w:val="0067677A"/>
    <w:rsid w:val="0068268C"/>
    <w:rsid w:val="00686587"/>
    <w:rsid w:val="006904CF"/>
    <w:rsid w:val="006904F2"/>
    <w:rsid w:val="0069157D"/>
    <w:rsid w:val="0069411E"/>
    <w:rsid w:val="006954B1"/>
    <w:rsid w:val="00695EE2"/>
    <w:rsid w:val="0069660B"/>
    <w:rsid w:val="006A1B33"/>
    <w:rsid w:val="006A2268"/>
    <w:rsid w:val="006A48F1"/>
    <w:rsid w:val="006A4E01"/>
    <w:rsid w:val="006A6B38"/>
    <w:rsid w:val="006A71A3"/>
    <w:rsid w:val="006A72A4"/>
    <w:rsid w:val="006A7389"/>
    <w:rsid w:val="006A7E29"/>
    <w:rsid w:val="006B03F2"/>
    <w:rsid w:val="006B1639"/>
    <w:rsid w:val="006B1F2D"/>
    <w:rsid w:val="006B214D"/>
    <w:rsid w:val="006B297D"/>
    <w:rsid w:val="006B3362"/>
    <w:rsid w:val="006B456C"/>
    <w:rsid w:val="006B5CA7"/>
    <w:rsid w:val="006B5E89"/>
    <w:rsid w:val="006B6E69"/>
    <w:rsid w:val="006C0AB7"/>
    <w:rsid w:val="006C19B2"/>
    <w:rsid w:val="006C30A0"/>
    <w:rsid w:val="006C35FF"/>
    <w:rsid w:val="006C37F8"/>
    <w:rsid w:val="006C57F2"/>
    <w:rsid w:val="006C5949"/>
    <w:rsid w:val="006C6403"/>
    <w:rsid w:val="006C6832"/>
    <w:rsid w:val="006C6FB1"/>
    <w:rsid w:val="006D1370"/>
    <w:rsid w:val="006D2C28"/>
    <w:rsid w:val="006D3FC1"/>
    <w:rsid w:val="006D4010"/>
    <w:rsid w:val="006D40B0"/>
    <w:rsid w:val="006D44FB"/>
    <w:rsid w:val="006D74D0"/>
    <w:rsid w:val="006E3F25"/>
    <w:rsid w:val="006E4274"/>
    <w:rsid w:val="006E6581"/>
    <w:rsid w:val="006E71DF"/>
    <w:rsid w:val="006F07B1"/>
    <w:rsid w:val="006F1CC4"/>
    <w:rsid w:val="006F24FE"/>
    <w:rsid w:val="006F2A86"/>
    <w:rsid w:val="006F2C96"/>
    <w:rsid w:val="006F3163"/>
    <w:rsid w:val="006F31DD"/>
    <w:rsid w:val="006F595D"/>
    <w:rsid w:val="007002D8"/>
    <w:rsid w:val="00700A69"/>
    <w:rsid w:val="007010F6"/>
    <w:rsid w:val="007014E4"/>
    <w:rsid w:val="00705FEC"/>
    <w:rsid w:val="0071075C"/>
    <w:rsid w:val="0071147A"/>
    <w:rsid w:val="0071185D"/>
    <w:rsid w:val="00711AA6"/>
    <w:rsid w:val="00713B20"/>
    <w:rsid w:val="0071676C"/>
    <w:rsid w:val="00720C33"/>
    <w:rsid w:val="007222AD"/>
    <w:rsid w:val="007267CF"/>
    <w:rsid w:val="00731F3F"/>
    <w:rsid w:val="00733BAB"/>
    <w:rsid w:val="00735B50"/>
    <w:rsid w:val="0074043D"/>
    <w:rsid w:val="00741129"/>
    <w:rsid w:val="007436BF"/>
    <w:rsid w:val="007443E9"/>
    <w:rsid w:val="007445C5"/>
    <w:rsid w:val="00745DCE"/>
    <w:rsid w:val="00747ACB"/>
    <w:rsid w:val="007507A4"/>
    <w:rsid w:val="00751CC8"/>
    <w:rsid w:val="00753D89"/>
    <w:rsid w:val="00754347"/>
    <w:rsid w:val="00754E43"/>
    <w:rsid w:val="00755C9B"/>
    <w:rsid w:val="00760C69"/>
    <w:rsid w:val="00760EE0"/>
    <w:rsid w:val="00760FE4"/>
    <w:rsid w:val="00763D8B"/>
    <w:rsid w:val="00764814"/>
    <w:rsid w:val="007657F6"/>
    <w:rsid w:val="00765E47"/>
    <w:rsid w:val="0077125A"/>
    <w:rsid w:val="00776EF7"/>
    <w:rsid w:val="007809C7"/>
    <w:rsid w:val="007831F9"/>
    <w:rsid w:val="00786F58"/>
    <w:rsid w:val="007870B9"/>
    <w:rsid w:val="0078712A"/>
    <w:rsid w:val="00787CC1"/>
    <w:rsid w:val="00787D6C"/>
    <w:rsid w:val="00792F4E"/>
    <w:rsid w:val="0079398D"/>
    <w:rsid w:val="00793BDB"/>
    <w:rsid w:val="00794CAF"/>
    <w:rsid w:val="00796C25"/>
    <w:rsid w:val="00797367"/>
    <w:rsid w:val="007A1062"/>
    <w:rsid w:val="007A287C"/>
    <w:rsid w:val="007A3B2A"/>
    <w:rsid w:val="007A475A"/>
    <w:rsid w:val="007B28E7"/>
    <w:rsid w:val="007B4B2C"/>
    <w:rsid w:val="007B5522"/>
    <w:rsid w:val="007B5E37"/>
    <w:rsid w:val="007C0EE0"/>
    <w:rsid w:val="007C14C3"/>
    <w:rsid w:val="007C1583"/>
    <w:rsid w:val="007C1B71"/>
    <w:rsid w:val="007C2FBB"/>
    <w:rsid w:val="007C67BB"/>
    <w:rsid w:val="007C7164"/>
    <w:rsid w:val="007C7EB2"/>
    <w:rsid w:val="007D1984"/>
    <w:rsid w:val="007D2AFE"/>
    <w:rsid w:val="007E2153"/>
    <w:rsid w:val="007E2157"/>
    <w:rsid w:val="007E2CFB"/>
    <w:rsid w:val="007E325F"/>
    <w:rsid w:val="007E3FEA"/>
    <w:rsid w:val="007E4DE4"/>
    <w:rsid w:val="007E50E5"/>
    <w:rsid w:val="007E627A"/>
    <w:rsid w:val="007F0A0B"/>
    <w:rsid w:val="007F3A60"/>
    <w:rsid w:val="007F3D0B"/>
    <w:rsid w:val="007F48EB"/>
    <w:rsid w:val="007F5A57"/>
    <w:rsid w:val="007F623A"/>
    <w:rsid w:val="007F682C"/>
    <w:rsid w:val="007F72C8"/>
    <w:rsid w:val="007F7C94"/>
    <w:rsid w:val="00803418"/>
    <w:rsid w:val="00805C3F"/>
    <w:rsid w:val="00806105"/>
    <w:rsid w:val="00810D4B"/>
    <w:rsid w:val="00810E4B"/>
    <w:rsid w:val="008133D7"/>
    <w:rsid w:val="00813E98"/>
    <w:rsid w:val="00814420"/>
    <w:rsid w:val="00814BAA"/>
    <w:rsid w:val="00815899"/>
    <w:rsid w:val="00824295"/>
    <w:rsid w:val="008251A5"/>
    <w:rsid w:val="008274C8"/>
    <w:rsid w:val="008313F3"/>
    <w:rsid w:val="00834B83"/>
    <w:rsid w:val="008405BB"/>
    <w:rsid w:val="00841212"/>
    <w:rsid w:val="00841B0B"/>
    <w:rsid w:val="00845418"/>
    <w:rsid w:val="008462AA"/>
    <w:rsid w:val="00846494"/>
    <w:rsid w:val="00847B20"/>
    <w:rsid w:val="0085015A"/>
    <w:rsid w:val="008509D3"/>
    <w:rsid w:val="00853418"/>
    <w:rsid w:val="00857CF6"/>
    <w:rsid w:val="00860A8A"/>
    <w:rsid w:val="008610CE"/>
    <w:rsid w:val="008610ED"/>
    <w:rsid w:val="00861430"/>
    <w:rsid w:val="00861C6A"/>
    <w:rsid w:val="00861E27"/>
    <w:rsid w:val="00861E9E"/>
    <w:rsid w:val="008649AB"/>
    <w:rsid w:val="00865199"/>
    <w:rsid w:val="00865F9D"/>
    <w:rsid w:val="00867EAF"/>
    <w:rsid w:val="00870ADA"/>
    <w:rsid w:val="00871280"/>
    <w:rsid w:val="00871324"/>
    <w:rsid w:val="00873C6B"/>
    <w:rsid w:val="00883F22"/>
    <w:rsid w:val="0088426A"/>
    <w:rsid w:val="008852BA"/>
    <w:rsid w:val="00885A25"/>
    <w:rsid w:val="00890108"/>
    <w:rsid w:val="008911C6"/>
    <w:rsid w:val="00892AE5"/>
    <w:rsid w:val="00893877"/>
    <w:rsid w:val="00894C47"/>
    <w:rsid w:val="0089532C"/>
    <w:rsid w:val="00896165"/>
    <w:rsid w:val="00896681"/>
    <w:rsid w:val="00896D48"/>
    <w:rsid w:val="008A2749"/>
    <w:rsid w:val="008A3A90"/>
    <w:rsid w:val="008B06D4"/>
    <w:rsid w:val="008B184C"/>
    <w:rsid w:val="008B1C58"/>
    <w:rsid w:val="008B4F20"/>
    <w:rsid w:val="008B57AB"/>
    <w:rsid w:val="008B7FFD"/>
    <w:rsid w:val="008C2920"/>
    <w:rsid w:val="008C4307"/>
    <w:rsid w:val="008C612A"/>
    <w:rsid w:val="008C6F21"/>
    <w:rsid w:val="008D23DF"/>
    <w:rsid w:val="008D4EB1"/>
    <w:rsid w:val="008D517F"/>
    <w:rsid w:val="008D5DAB"/>
    <w:rsid w:val="008D7396"/>
    <w:rsid w:val="008D73BF"/>
    <w:rsid w:val="008D7775"/>
    <w:rsid w:val="008D7F09"/>
    <w:rsid w:val="008E02A6"/>
    <w:rsid w:val="008E06EF"/>
    <w:rsid w:val="008E246C"/>
    <w:rsid w:val="008E3704"/>
    <w:rsid w:val="008E4E32"/>
    <w:rsid w:val="008E54ED"/>
    <w:rsid w:val="008E5B64"/>
    <w:rsid w:val="008E5D32"/>
    <w:rsid w:val="008E6895"/>
    <w:rsid w:val="008E6AEE"/>
    <w:rsid w:val="008E7DAA"/>
    <w:rsid w:val="008F0094"/>
    <w:rsid w:val="008F340F"/>
    <w:rsid w:val="008F5D35"/>
    <w:rsid w:val="008F6199"/>
    <w:rsid w:val="008F7295"/>
    <w:rsid w:val="009000CC"/>
    <w:rsid w:val="00900844"/>
    <w:rsid w:val="009020B6"/>
    <w:rsid w:val="00903523"/>
    <w:rsid w:val="0090659A"/>
    <w:rsid w:val="009108F6"/>
    <w:rsid w:val="00911080"/>
    <w:rsid w:val="009133F9"/>
    <w:rsid w:val="00914DBE"/>
    <w:rsid w:val="00915986"/>
    <w:rsid w:val="00916368"/>
    <w:rsid w:val="00917624"/>
    <w:rsid w:val="0092606D"/>
    <w:rsid w:val="00930386"/>
    <w:rsid w:val="009309F5"/>
    <w:rsid w:val="00930DDA"/>
    <w:rsid w:val="00933237"/>
    <w:rsid w:val="00933F28"/>
    <w:rsid w:val="00935BE9"/>
    <w:rsid w:val="00936383"/>
    <w:rsid w:val="009364EC"/>
    <w:rsid w:val="00943AE8"/>
    <w:rsid w:val="00945A0F"/>
    <w:rsid w:val="009461DE"/>
    <w:rsid w:val="009476C0"/>
    <w:rsid w:val="0095087E"/>
    <w:rsid w:val="00951E60"/>
    <w:rsid w:val="00954028"/>
    <w:rsid w:val="0095489A"/>
    <w:rsid w:val="00957624"/>
    <w:rsid w:val="00960850"/>
    <w:rsid w:val="00961113"/>
    <w:rsid w:val="009621FA"/>
    <w:rsid w:val="00963E34"/>
    <w:rsid w:val="00964DFA"/>
    <w:rsid w:val="00972BF2"/>
    <w:rsid w:val="00975590"/>
    <w:rsid w:val="0097655A"/>
    <w:rsid w:val="00977F9E"/>
    <w:rsid w:val="00980143"/>
    <w:rsid w:val="0098155C"/>
    <w:rsid w:val="0098217A"/>
    <w:rsid w:val="009839B7"/>
    <w:rsid w:val="00983B77"/>
    <w:rsid w:val="009840B5"/>
    <w:rsid w:val="009865EC"/>
    <w:rsid w:val="0098777A"/>
    <w:rsid w:val="009914FD"/>
    <w:rsid w:val="009937C6"/>
    <w:rsid w:val="00994FD1"/>
    <w:rsid w:val="00995121"/>
    <w:rsid w:val="00996053"/>
    <w:rsid w:val="009966C3"/>
    <w:rsid w:val="00996F89"/>
    <w:rsid w:val="009A0B2F"/>
    <w:rsid w:val="009A1CF4"/>
    <w:rsid w:val="009A20E6"/>
    <w:rsid w:val="009A2658"/>
    <w:rsid w:val="009A37D7"/>
    <w:rsid w:val="009A3F3E"/>
    <w:rsid w:val="009A4B49"/>
    <w:rsid w:val="009A4E17"/>
    <w:rsid w:val="009A608C"/>
    <w:rsid w:val="009A6955"/>
    <w:rsid w:val="009A6F9C"/>
    <w:rsid w:val="009B13B2"/>
    <w:rsid w:val="009B2651"/>
    <w:rsid w:val="009B341C"/>
    <w:rsid w:val="009B5747"/>
    <w:rsid w:val="009C0595"/>
    <w:rsid w:val="009C08EE"/>
    <w:rsid w:val="009C7366"/>
    <w:rsid w:val="009D2143"/>
    <w:rsid w:val="009D2C27"/>
    <w:rsid w:val="009D70A7"/>
    <w:rsid w:val="009D750C"/>
    <w:rsid w:val="009E1BF8"/>
    <w:rsid w:val="009E2309"/>
    <w:rsid w:val="009E2FAA"/>
    <w:rsid w:val="009E38B1"/>
    <w:rsid w:val="009E42B9"/>
    <w:rsid w:val="009F0EEC"/>
    <w:rsid w:val="009F4C2E"/>
    <w:rsid w:val="009F515B"/>
    <w:rsid w:val="009F55FB"/>
    <w:rsid w:val="009F7834"/>
    <w:rsid w:val="00A014A3"/>
    <w:rsid w:val="00A035F6"/>
    <w:rsid w:val="00A04054"/>
    <w:rsid w:val="00A0412D"/>
    <w:rsid w:val="00A10151"/>
    <w:rsid w:val="00A1765B"/>
    <w:rsid w:val="00A21211"/>
    <w:rsid w:val="00A23891"/>
    <w:rsid w:val="00A249A5"/>
    <w:rsid w:val="00A25040"/>
    <w:rsid w:val="00A27AFC"/>
    <w:rsid w:val="00A30573"/>
    <w:rsid w:val="00A3144D"/>
    <w:rsid w:val="00A33730"/>
    <w:rsid w:val="00A34E7F"/>
    <w:rsid w:val="00A35B43"/>
    <w:rsid w:val="00A37F88"/>
    <w:rsid w:val="00A43268"/>
    <w:rsid w:val="00A4465C"/>
    <w:rsid w:val="00A44CFF"/>
    <w:rsid w:val="00A459D0"/>
    <w:rsid w:val="00A46F0A"/>
    <w:rsid w:val="00A46F25"/>
    <w:rsid w:val="00A47CC2"/>
    <w:rsid w:val="00A502BA"/>
    <w:rsid w:val="00A55217"/>
    <w:rsid w:val="00A60146"/>
    <w:rsid w:val="00A6061B"/>
    <w:rsid w:val="00A622C4"/>
    <w:rsid w:val="00A6283D"/>
    <w:rsid w:val="00A666C8"/>
    <w:rsid w:val="00A7133D"/>
    <w:rsid w:val="00A754B4"/>
    <w:rsid w:val="00A75D9C"/>
    <w:rsid w:val="00A76DE0"/>
    <w:rsid w:val="00A7793F"/>
    <w:rsid w:val="00A807C1"/>
    <w:rsid w:val="00A811A2"/>
    <w:rsid w:val="00A827BE"/>
    <w:rsid w:val="00A83374"/>
    <w:rsid w:val="00A85F77"/>
    <w:rsid w:val="00A87BE9"/>
    <w:rsid w:val="00A90948"/>
    <w:rsid w:val="00A91B14"/>
    <w:rsid w:val="00A93A11"/>
    <w:rsid w:val="00A957D3"/>
    <w:rsid w:val="00A96172"/>
    <w:rsid w:val="00AA00D4"/>
    <w:rsid w:val="00AA3DE3"/>
    <w:rsid w:val="00AB0D6A"/>
    <w:rsid w:val="00AB43B3"/>
    <w:rsid w:val="00AB49B9"/>
    <w:rsid w:val="00AB702C"/>
    <w:rsid w:val="00AB758A"/>
    <w:rsid w:val="00AC027E"/>
    <w:rsid w:val="00AC1E7E"/>
    <w:rsid w:val="00AC39A4"/>
    <w:rsid w:val="00AC507D"/>
    <w:rsid w:val="00AC66E4"/>
    <w:rsid w:val="00AC7E9A"/>
    <w:rsid w:val="00AD2122"/>
    <w:rsid w:val="00AD4578"/>
    <w:rsid w:val="00AD68E9"/>
    <w:rsid w:val="00AE45EE"/>
    <w:rsid w:val="00AE4DDD"/>
    <w:rsid w:val="00AE56C0"/>
    <w:rsid w:val="00AE6731"/>
    <w:rsid w:val="00AE7EEF"/>
    <w:rsid w:val="00AF185B"/>
    <w:rsid w:val="00AF536E"/>
    <w:rsid w:val="00B000E2"/>
    <w:rsid w:val="00B00914"/>
    <w:rsid w:val="00B00C50"/>
    <w:rsid w:val="00B02A8E"/>
    <w:rsid w:val="00B04D29"/>
    <w:rsid w:val="00B052EE"/>
    <w:rsid w:val="00B1081F"/>
    <w:rsid w:val="00B12165"/>
    <w:rsid w:val="00B12E27"/>
    <w:rsid w:val="00B138A5"/>
    <w:rsid w:val="00B16B98"/>
    <w:rsid w:val="00B27499"/>
    <w:rsid w:val="00B3010D"/>
    <w:rsid w:val="00B313E4"/>
    <w:rsid w:val="00B32C59"/>
    <w:rsid w:val="00B33966"/>
    <w:rsid w:val="00B35151"/>
    <w:rsid w:val="00B354BE"/>
    <w:rsid w:val="00B433F2"/>
    <w:rsid w:val="00B43D4A"/>
    <w:rsid w:val="00B458E8"/>
    <w:rsid w:val="00B524C8"/>
    <w:rsid w:val="00B525A6"/>
    <w:rsid w:val="00B5397B"/>
    <w:rsid w:val="00B53ACF"/>
    <w:rsid w:val="00B55902"/>
    <w:rsid w:val="00B55D12"/>
    <w:rsid w:val="00B5653D"/>
    <w:rsid w:val="00B57283"/>
    <w:rsid w:val="00B57BAA"/>
    <w:rsid w:val="00B60346"/>
    <w:rsid w:val="00B612B7"/>
    <w:rsid w:val="00B62644"/>
    <w:rsid w:val="00B62809"/>
    <w:rsid w:val="00B62BE0"/>
    <w:rsid w:val="00B635CF"/>
    <w:rsid w:val="00B64189"/>
    <w:rsid w:val="00B65E5B"/>
    <w:rsid w:val="00B70D7F"/>
    <w:rsid w:val="00B76248"/>
    <w:rsid w:val="00B7675A"/>
    <w:rsid w:val="00B770B5"/>
    <w:rsid w:val="00B80C05"/>
    <w:rsid w:val="00B81284"/>
    <w:rsid w:val="00B81898"/>
    <w:rsid w:val="00B827A4"/>
    <w:rsid w:val="00B853D8"/>
    <w:rsid w:val="00B854DE"/>
    <w:rsid w:val="00B8606B"/>
    <w:rsid w:val="00B86DD6"/>
    <w:rsid w:val="00B878E7"/>
    <w:rsid w:val="00B922C9"/>
    <w:rsid w:val="00B9345C"/>
    <w:rsid w:val="00B94B55"/>
    <w:rsid w:val="00B959F3"/>
    <w:rsid w:val="00B97278"/>
    <w:rsid w:val="00B97943"/>
    <w:rsid w:val="00B979B4"/>
    <w:rsid w:val="00BA1D0B"/>
    <w:rsid w:val="00BA6972"/>
    <w:rsid w:val="00BB1E0D"/>
    <w:rsid w:val="00BB3BAD"/>
    <w:rsid w:val="00BB411D"/>
    <w:rsid w:val="00BB455B"/>
    <w:rsid w:val="00BB4D9B"/>
    <w:rsid w:val="00BB73FF"/>
    <w:rsid w:val="00BB7688"/>
    <w:rsid w:val="00BC326A"/>
    <w:rsid w:val="00BC71AC"/>
    <w:rsid w:val="00BC7CAC"/>
    <w:rsid w:val="00BD0FAB"/>
    <w:rsid w:val="00BD6D76"/>
    <w:rsid w:val="00BE1039"/>
    <w:rsid w:val="00BE56B3"/>
    <w:rsid w:val="00BE6DD8"/>
    <w:rsid w:val="00BE7ECC"/>
    <w:rsid w:val="00BF04E8"/>
    <w:rsid w:val="00BF16BF"/>
    <w:rsid w:val="00BF4D1F"/>
    <w:rsid w:val="00BF56E0"/>
    <w:rsid w:val="00C00C4C"/>
    <w:rsid w:val="00C00CFD"/>
    <w:rsid w:val="00C02A73"/>
    <w:rsid w:val="00C05D44"/>
    <w:rsid w:val="00C063D2"/>
    <w:rsid w:val="00C07FD9"/>
    <w:rsid w:val="00C07FE0"/>
    <w:rsid w:val="00C10012"/>
    <w:rsid w:val="00C10955"/>
    <w:rsid w:val="00C11C4D"/>
    <w:rsid w:val="00C1712C"/>
    <w:rsid w:val="00C23E16"/>
    <w:rsid w:val="00C277F3"/>
    <w:rsid w:val="00C27E37"/>
    <w:rsid w:val="00C30F5F"/>
    <w:rsid w:val="00C32713"/>
    <w:rsid w:val="00C32CAC"/>
    <w:rsid w:val="00C3446C"/>
    <w:rsid w:val="00C34E1E"/>
    <w:rsid w:val="00C351B8"/>
    <w:rsid w:val="00C3559A"/>
    <w:rsid w:val="00C35EEB"/>
    <w:rsid w:val="00C410D9"/>
    <w:rsid w:val="00C44DB7"/>
    <w:rsid w:val="00C4510A"/>
    <w:rsid w:val="00C47F2E"/>
    <w:rsid w:val="00C515B7"/>
    <w:rsid w:val="00C52BA6"/>
    <w:rsid w:val="00C57A1A"/>
    <w:rsid w:val="00C602F1"/>
    <w:rsid w:val="00C6258F"/>
    <w:rsid w:val="00C62D04"/>
    <w:rsid w:val="00C6396D"/>
    <w:rsid w:val="00C63B1D"/>
    <w:rsid w:val="00C63DF6"/>
    <w:rsid w:val="00C63E58"/>
    <w:rsid w:val="00C64645"/>
    <w:rsid w:val="00C6495E"/>
    <w:rsid w:val="00C66954"/>
    <w:rsid w:val="00C670EE"/>
    <w:rsid w:val="00C67E3B"/>
    <w:rsid w:val="00C7121F"/>
    <w:rsid w:val="00C73443"/>
    <w:rsid w:val="00C73E77"/>
    <w:rsid w:val="00C750FF"/>
    <w:rsid w:val="00C75788"/>
    <w:rsid w:val="00C76B3F"/>
    <w:rsid w:val="00C81B3D"/>
    <w:rsid w:val="00C90311"/>
    <w:rsid w:val="00C91C26"/>
    <w:rsid w:val="00C9598D"/>
    <w:rsid w:val="00C97081"/>
    <w:rsid w:val="00CA14F7"/>
    <w:rsid w:val="00CA48C3"/>
    <w:rsid w:val="00CA5BC2"/>
    <w:rsid w:val="00CA73D5"/>
    <w:rsid w:val="00CB32BA"/>
    <w:rsid w:val="00CB3CC3"/>
    <w:rsid w:val="00CB75A9"/>
    <w:rsid w:val="00CC1092"/>
    <w:rsid w:val="00CC1C87"/>
    <w:rsid w:val="00CC2755"/>
    <w:rsid w:val="00CC2CFD"/>
    <w:rsid w:val="00CC3000"/>
    <w:rsid w:val="00CC322E"/>
    <w:rsid w:val="00CC4859"/>
    <w:rsid w:val="00CC71D6"/>
    <w:rsid w:val="00CC7A35"/>
    <w:rsid w:val="00CC7F24"/>
    <w:rsid w:val="00CD072A"/>
    <w:rsid w:val="00CD3831"/>
    <w:rsid w:val="00CD5C01"/>
    <w:rsid w:val="00CD7F73"/>
    <w:rsid w:val="00CE18D8"/>
    <w:rsid w:val="00CE26C5"/>
    <w:rsid w:val="00CE3412"/>
    <w:rsid w:val="00CE36AF"/>
    <w:rsid w:val="00CE48A4"/>
    <w:rsid w:val="00CE54DD"/>
    <w:rsid w:val="00CF0DA5"/>
    <w:rsid w:val="00CF25B6"/>
    <w:rsid w:val="00CF308F"/>
    <w:rsid w:val="00CF4861"/>
    <w:rsid w:val="00CF48EF"/>
    <w:rsid w:val="00CF5D31"/>
    <w:rsid w:val="00CF5F3B"/>
    <w:rsid w:val="00CF791A"/>
    <w:rsid w:val="00D00D7D"/>
    <w:rsid w:val="00D10496"/>
    <w:rsid w:val="00D10509"/>
    <w:rsid w:val="00D10838"/>
    <w:rsid w:val="00D11281"/>
    <w:rsid w:val="00D11EBF"/>
    <w:rsid w:val="00D13497"/>
    <w:rsid w:val="00D136DC"/>
    <w:rsid w:val="00D139C8"/>
    <w:rsid w:val="00D15180"/>
    <w:rsid w:val="00D17F81"/>
    <w:rsid w:val="00D20F72"/>
    <w:rsid w:val="00D24AFA"/>
    <w:rsid w:val="00D2758C"/>
    <w:rsid w:val="00D275CA"/>
    <w:rsid w:val="00D2789B"/>
    <w:rsid w:val="00D30210"/>
    <w:rsid w:val="00D30415"/>
    <w:rsid w:val="00D32AD7"/>
    <w:rsid w:val="00D33343"/>
    <w:rsid w:val="00D333C0"/>
    <w:rsid w:val="00D3430E"/>
    <w:rsid w:val="00D345AB"/>
    <w:rsid w:val="00D3699E"/>
    <w:rsid w:val="00D37C5F"/>
    <w:rsid w:val="00D41566"/>
    <w:rsid w:val="00D43C7B"/>
    <w:rsid w:val="00D43FCE"/>
    <w:rsid w:val="00D450BC"/>
    <w:rsid w:val="00D458EC"/>
    <w:rsid w:val="00D501B0"/>
    <w:rsid w:val="00D502AF"/>
    <w:rsid w:val="00D51CB9"/>
    <w:rsid w:val="00D51CE6"/>
    <w:rsid w:val="00D52582"/>
    <w:rsid w:val="00D552E7"/>
    <w:rsid w:val="00D56A0E"/>
    <w:rsid w:val="00D57AD3"/>
    <w:rsid w:val="00D57C4E"/>
    <w:rsid w:val="00D604ED"/>
    <w:rsid w:val="00D618EE"/>
    <w:rsid w:val="00D635FE"/>
    <w:rsid w:val="00D729DE"/>
    <w:rsid w:val="00D75AE5"/>
    <w:rsid w:val="00D75B6A"/>
    <w:rsid w:val="00D76C37"/>
    <w:rsid w:val="00D804D6"/>
    <w:rsid w:val="00D827D2"/>
    <w:rsid w:val="00D83062"/>
    <w:rsid w:val="00D84BDA"/>
    <w:rsid w:val="00D85A08"/>
    <w:rsid w:val="00D876A8"/>
    <w:rsid w:val="00D87F26"/>
    <w:rsid w:val="00D90044"/>
    <w:rsid w:val="00D90B89"/>
    <w:rsid w:val="00D90CA0"/>
    <w:rsid w:val="00D91342"/>
    <w:rsid w:val="00D92E2B"/>
    <w:rsid w:val="00D93063"/>
    <w:rsid w:val="00D933B0"/>
    <w:rsid w:val="00D95DB4"/>
    <w:rsid w:val="00D977E8"/>
    <w:rsid w:val="00D97B16"/>
    <w:rsid w:val="00DA087E"/>
    <w:rsid w:val="00DA1AA2"/>
    <w:rsid w:val="00DA70FB"/>
    <w:rsid w:val="00DB1C89"/>
    <w:rsid w:val="00DB3410"/>
    <w:rsid w:val="00DB3763"/>
    <w:rsid w:val="00DB4029"/>
    <w:rsid w:val="00DB4E81"/>
    <w:rsid w:val="00DB5F4D"/>
    <w:rsid w:val="00DB6DA5"/>
    <w:rsid w:val="00DC024E"/>
    <w:rsid w:val="00DC076B"/>
    <w:rsid w:val="00DC16EF"/>
    <w:rsid w:val="00DC186F"/>
    <w:rsid w:val="00DC252F"/>
    <w:rsid w:val="00DC4020"/>
    <w:rsid w:val="00DC54B2"/>
    <w:rsid w:val="00DC5D68"/>
    <w:rsid w:val="00DC6050"/>
    <w:rsid w:val="00DC61C8"/>
    <w:rsid w:val="00DD0FB8"/>
    <w:rsid w:val="00DD17B2"/>
    <w:rsid w:val="00DD38BE"/>
    <w:rsid w:val="00DD43EA"/>
    <w:rsid w:val="00DD758A"/>
    <w:rsid w:val="00DE0EDF"/>
    <w:rsid w:val="00DE3563"/>
    <w:rsid w:val="00DE4A10"/>
    <w:rsid w:val="00DE6F44"/>
    <w:rsid w:val="00DF0CF0"/>
    <w:rsid w:val="00DF1035"/>
    <w:rsid w:val="00DF43FC"/>
    <w:rsid w:val="00DF4CB8"/>
    <w:rsid w:val="00E037D9"/>
    <w:rsid w:val="00E04927"/>
    <w:rsid w:val="00E057FE"/>
    <w:rsid w:val="00E124AA"/>
    <w:rsid w:val="00E12BF8"/>
    <w:rsid w:val="00E130EB"/>
    <w:rsid w:val="00E1374D"/>
    <w:rsid w:val="00E14C38"/>
    <w:rsid w:val="00E162CD"/>
    <w:rsid w:val="00E162F2"/>
    <w:rsid w:val="00E17A03"/>
    <w:rsid w:val="00E17FA5"/>
    <w:rsid w:val="00E23166"/>
    <w:rsid w:val="00E26930"/>
    <w:rsid w:val="00E27257"/>
    <w:rsid w:val="00E30711"/>
    <w:rsid w:val="00E322CB"/>
    <w:rsid w:val="00E36410"/>
    <w:rsid w:val="00E40789"/>
    <w:rsid w:val="00E4185D"/>
    <w:rsid w:val="00E449D0"/>
    <w:rsid w:val="00E4506A"/>
    <w:rsid w:val="00E52391"/>
    <w:rsid w:val="00E53489"/>
    <w:rsid w:val="00E53A7E"/>
    <w:rsid w:val="00E53F99"/>
    <w:rsid w:val="00E56374"/>
    <w:rsid w:val="00E56510"/>
    <w:rsid w:val="00E61BF7"/>
    <w:rsid w:val="00E62EA8"/>
    <w:rsid w:val="00E66245"/>
    <w:rsid w:val="00E66EB4"/>
    <w:rsid w:val="00E67A6E"/>
    <w:rsid w:val="00E70244"/>
    <w:rsid w:val="00E70335"/>
    <w:rsid w:val="00E712D2"/>
    <w:rsid w:val="00E71B43"/>
    <w:rsid w:val="00E77A87"/>
    <w:rsid w:val="00E77C59"/>
    <w:rsid w:val="00E77E86"/>
    <w:rsid w:val="00E80A5B"/>
    <w:rsid w:val="00E81612"/>
    <w:rsid w:val="00E81633"/>
    <w:rsid w:val="00E87D18"/>
    <w:rsid w:val="00E87D62"/>
    <w:rsid w:val="00E90467"/>
    <w:rsid w:val="00E96079"/>
    <w:rsid w:val="00EA486E"/>
    <w:rsid w:val="00EA4FA3"/>
    <w:rsid w:val="00EA5248"/>
    <w:rsid w:val="00EB001B"/>
    <w:rsid w:val="00EB3082"/>
    <w:rsid w:val="00EB4797"/>
    <w:rsid w:val="00EB4FF8"/>
    <w:rsid w:val="00EB6C33"/>
    <w:rsid w:val="00EC28C2"/>
    <w:rsid w:val="00EC3F6A"/>
    <w:rsid w:val="00EC6D7F"/>
    <w:rsid w:val="00ED30BD"/>
    <w:rsid w:val="00ED6019"/>
    <w:rsid w:val="00ED7830"/>
    <w:rsid w:val="00EE2914"/>
    <w:rsid w:val="00EE3835"/>
    <w:rsid w:val="00EE3909"/>
    <w:rsid w:val="00EE51DF"/>
    <w:rsid w:val="00EE6983"/>
    <w:rsid w:val="00EE6CA4"/>
    <w:rsid w:val="00EF0F80"/>
    <w:rsid w:val="00EF3265"/>
    <w:rsid w:val="00EF4205"/>
    <w:rsid w:val="00EF5939"/>
    <w:rsid w:val="00F01714"/>
    <w:rsid w:val="00F0258F"/>
    <w:rsid w:val="00F02A07"/>
    <w:rsid w:val="00F02D06"/>
    <w:rsid w:val="00F03640"/>
    <w:rsid w:val="00F036B1"/>
    <w:rsid w:val="00F056E5"/>
    <w:rsid w:val="00F06CF5"/>
    <w:rsid w:val="00F06FDD"/>
    <w:rsid w:val="00F07D40"/>
    <w:rsid w:val="00F10729"/>
    <w:rsid w:val="00F10819"/>
    <w:rsid w:val="00F114B3"/>
    <w:rsid w:val="00F13014"/>
    <w:rsid w:val="00F135F2"/>
    <w:rsid w:val="00F15853"/>
    <w:rsid w:val="00F16F35"/>
    <w:rsid w:val="00F17A3D"/>
    <w:rsid w:val="00F208D9"/>
    <w:rsid w:val="00F213E1"/>
    <w:rsid w:val="00F21B41"/>
    <w:rsid w:val="00F21F1E"/>
    <w:rsid w:val="00F2229D"/>
    <w:rsid w:val="00F225B3"/>
    <w:rsid w:val="00F2513A"/>
    <w:rsid w:val="00F25ABB"/>
    <w:rsid w:val="00F27963"/>
    <w:rsid w:val="00F30446"/>
    <w:rsid w:val="00F33BA0"/>
    <w:rsid w:val="00F34FFA"/>
    <w:rsid w:val="00F4135D"/>
    <w:rsid w:val="00F41F1B"/>
    <w:rsid w:val="00F438FB"/>
    <w:rsid w:val="00F444F2"/>
    <w:rsid w:val="00F46BD9"/>
    <w:rsid w:val="00F46FA2"/>
    <w:rsid w:val="00F5339D"/>
    <w:rsid w:val="00F60BE0"/>
    <w:rsid w:val="00F6280E"/>
    <w:rsid w:val="00F63EA5"/>
    <w:rsid w:val="00F6562F"/>
    <w:rsid w:val="00F6631C"/>
    <w:rsid w:val="00F66858"/>
    <w:rsid w:val="00F7050A"/>
    <w:rsid w:val="00F74F1A"/>
    <w:rsid w:val="00F75533"/>
    <w:rsid w:val="00F7594B"/>
    <w:rsid w:val="00F908C1"/>
    <w:rsid w:val="00F90A9A"/>
    <w:rsid w:val="00F9217F"/>
    <w:rsid w:val="00F97CF7"/>
    <w:rsid w:val="00FA3811"/>
    <w:rsid w:val="00FA3B9F"/>
    <w:rsid w:val="00FA3F06"/>
    <w:rsid w:val="00FA4A26"/>
    <w:rsid w:val="00FA6488"/>
    <w:rsid w:val="00FA664F"/>
    <w:rsid w:val="00FA7084"/>
    <w:rsid w:val="00FA7ADF"/>
    <w:rsid w:val="00FA7BEF"/>
    <w:rsid w:val="00FB1929"/>
    <w:rsid w:val="00FB21FE"/>
    <w:rsid w:val="00FB2DCB"/>
    <w:rsid w:val="00FB38F5"/>
    <w:rsid w:val="00FB3FF0"/>
    <w:rsid w:val="00FB5FD9"/>
    <w:rsid w:val="00FB619E"/>
    <w:rsid w:val="00FC01D0"/>
    <w:rsid w:val="00FC02CF"/>
    <w:rsid w:val="00FC098E"/>
    <w:rsid w:val="00FC1F8B"/>
    <w:rsid w:val="00FC5679"/>
    <w:rsid w:val="00FC6137"/>
    <w:rsid w:val="00FD231C"/>
    <w:rsid w:val="00FD33AB"/>
    <w:rsid w:val="00FD4008"/>
    <w:rsid w:val="00FD4724"/>
    <w:rsid w:val="00FD4A68"/>
    <w:rsid w:val="00FD5207"/>
    <w:rsid w:val="00FD68ED"/>
    <w:rsid w:val="00FD6904"/>
    <w:rsid w:val="00FD6B50"/>
    <w:rsid w:val="00FD7ACA"/>
    <w:rsid w:val="00FE0F77"/>
    <w:rsid w:val="00FE2824"/>
    <w:rsid w:val="00FE2EF7"/>
    <w:rsid w:val="00FE4EE4"/>
    <w:rsid w:val="00FE5844"/>
    <w:rsid w:val="00FE661F"/>
    <w:rsid w:val="00FF0400"/>
    <w:rsid w:val="00FF2739"/>
    <w:rsid w:val="00FF3D6B"/>
    <w:rsid w:val="00FF3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16607"/>
  <w15:chartTrackingRefBased/>
  <w15:docId w15:val="{82689601-3925-4429-9D5B-EF80E2AE5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9" w:unhideWhenUsed="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335137"/>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lang w:val="x-none" w:eastAsia="x-none"/>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lang w:val="x-none" w:eastAsia="x-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7445C5"/>
    <w:pPr>
      <w:tabs>
        <w:tab w:val="left" w:pos="6480"/>
        <w:tab w:val="right" w:pos="10080"/>
      </w:tabs>
      <w:spacing w:after="0" w:line="240" w:lineRule="auto"/>
    </w:pPr>
    <w:rPr>
      <w:sz w:val="16"/>
      <w:lang w:val="x-none" w:eastAsia="x-none"/>
    </w:rPr>
  </w:style>
  <w:style w:type="character" w:customStyle="1" w:styleId="FooterChar">
    <w:name w:val="Footer Char"/>
    <w:link w:val="Footer"/>
    <w:uiPriority w:val="99"/>
    <w:rsid w:val="007445C5"/>
    <w:rPr>
      <w:sz w:val="16"/>
      <w:szCs w:val="22"/>
      <w:lang w:val="x-none" w:eastAsia="x-none"/>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47048F"/>
    <w:pPr>
      <w:spacing w:line="240" w:lineRule="auto"/>
    </w:pPr>
    <w:rPr>
      <w:sz w:val="20"/>
      <w:szCs w:val="20"/>
    </w:rPr>
  </w:style>
  <w:style w:type="character" w:customStyle="1" w:styleId="TableTextChar">
    <w:name w:val="Table Text Char"/>
    <w:link w:val="TableText"/>
    <w:rsid w:val="0047048F"/>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lang w:val="x-none" w:eastAsia="x-none"/>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35137"/>
    <w:pPr>
      <w:numPr>
        <w:numId w:val="21"/>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lang w:val="x-none" w:eastAsia="x-none"/>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
    <w:name w:val="Task"/>
    <w:basedOn w:val="Normal"/>
    <w:next w:val="BodyText"/>
    <w:rsid w:val="00C30F5F"/>
    <w:pPr>
      <w:keepNext/>
      <w:spacing w:before="360" w:after="120" w:line="240" w:lineRule="auto"/>
      <w:ind w:left="-144"/>
    </w:pPr>
    <w:rPr>
      <w:rFonts w:eastAsia="SimSun" w:cs="Arial"/>
      <w:b/>
      <w:lang w:eastAsia="zh-CN"/>
    </w:rPr>
  </w:style>
  <w:style w:type="paragraph" w:styleId="BodyText">
    <w:name w:val="Body Text"/>
    <w:basedOn w:val="Normal"/>
    <w:link w:val="BodyTextChar"/>
    <w:uiPriority w:val="99"/>
    <w:semiHidden/>
    <w:unhideWhenUsed/>
    <w:rsid w:val="00C30F5F"/>
    <w:pPr>
      <w:spacing w:after="120"/>
    </w:pPr>
    <w:rPr>
      <w:lang w:val="x-none" w:eastAsia="x-none"/>
    </w:rPr>
  </w:style>
  <w:style w:type="character" w:customStyle="1" w:styleId="BodyTextChar">
    <w:name w:val="Body Text Char"/>
    <w:link w:val="BodyText"/>
    <w:uiPriority w:val="99"/>
    <w:semiHidden/>
    <w:rsid w:val="00C30F5F"/>
    <w:rPr>
      <w:sz w:val="22"/>
      <w:szCs w:val="22"/>
    </w:rPr>
  </w:style>
  <w:style w:type="table" w:customStyle="1" w:styleId="LabTableStyle1">
    <w:name w:val="Lab_Table_Style1"/>
    <w:basedOn w:val="TableNormal"/>
    <w:uiPriority w:val="99"/>
    <w:qFormat/>
    <w:rsid w:val="00943AE8"/>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table" w:customStyle="1" w:styleId="LabTableStyle2">
    <w:name w:val="Lab_Table_Style2"/>
    <w:basedOn w:val="TableNormal"/>
    <w:uiPriority w:val="99"/>
    <w:qFormat/>
    <w:rsid w:val="006504FE"/>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paragraph" w:customStyle="1" w:styleId="TaskHead">
    <w:name w:val="Task Head"/>
    <w:basedOn w:val="PartHead"/>
    <w:next w:val="BodyTextL25"/>
    <w:rsid w:val="00C73443"/>
    <w:pPr>
      <w:numPr>
        <w:numId w:val="0"/>
      </w:numPr>
    </w:pPr>
    <w:rPr>
      <w:sz w:val="24"/>
    </w:rPr>
  </w:style>
  <w:style w:type="character" w:customStyle="1" w:styleId="CMDChar">
    <w:name w:val="CMD Char"/>
    <w:link w:val="CMD"/>
    <w:rsid w:val="00C73443"/>
    <w:rPr>
      <w:rFonts w:ascii="Courier New" w:hAnsi="Courier New"/>
      <w:szCs w:val="22"/>
    </w:rPr>
  </w:style>
  <w:style w:type="paragraph" w:styleId="Revision">
    <w:name w:val="Revision"/>
    <w:hidden/>
    <w:uiPriority w:val="99"/>
    <w:semiHidden/>
    <w:rsid w:val="007014E4"/>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295F2E-D4EC-45E1-828A-CF2BAC006E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2400</Words>
  <Characters>136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CNA EIGRP SBA</vt:lpstr>
    </vt:vector>
  </TitlesOfParts>
  <Company>Microsoft</Company>
  <LinksUpToDate>false</LinksUpToDate>
  <CharactersWithSpaces>16049</CharactersWithSpaces>
  <SharedDoc>false</SharedDoc>
  <HLinks>
    <vt:vector size="6" baseType="variant">
      <vt:variant>
        <vt:i4>1769489</vt:i4>
      </vt:variant>
      <vt:variant>
        <vt:i4>3</vt:i4>
      </vt:variant>
      <vt:variant>
        <vt:i4>0</vt:i4>
      </vt:variant>
      <vt:variant>
        <vt:i4>5</vt:i4>
      </vt:variant>
      <vt:variant>
        <vt:lpwstr>http://www.cisco.com/cisco/software/type.html?mdfid=281442967&amp;catid=26843816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NA EIGRP SBA</dc:title>
  <dc:subject>RP EGRIP Skills Assessment</dc:subject>
  <dc:creator>Cisco Systems</dc:creator>
  <cp:keywords/>
  <cp:lastModifiedBy>Suk-Yi Pennock -X (spennock - UNICON INC at Cisco)</cp:lastModifiedBy>
  <cp:revision>6</cp:revision>
  <cp:lastPrinted>2019-03-11T23:02:00Z</cp:lastPrinted>
  <dcterms:created xsi:type="dcterms:W3CDTF">2019-03-11T22:50:00Z</dcterms:created>
  <dcterms:modified xsi:type="dcterms:W3CDTF">2019-03-11T23:02:00Z</dcterms:modified>
</cp:coreProperties>
</file>